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FD6D32" w14:textId="4B1D5733" w:rsidR="004F2CBA" w:rsidRDefault="004F2CBA" w:rsidP="004F2CB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4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4</w:t>
      </w:r>
      <w:r w:rsidR="006C307B">
        <w:rPr>
          <w:b/>
          <w:i/>
          <w:noProof/>
          <w:sz w:val="28"/>
        </w:rPr>
        <w:t>2032</w:t>
      </w:r>
    </w:p>
    <w:p w14:paraId="3A530190" w14:textId="77777777" w:rsidR="004F2CBA" w:rsidRPr="00DA53A0" w:rsidRDefault="004F2CBA" w:rsidP="004F2CBA">
      <w:pPr>
        <w:pStyle w:val="Header"/>
        <w:rPr>
          <w:sz w:val="22"/>
          <w:szCs w:val="22"/>
        </w:rPr>
      </w:pPr>
      <w:r>
        <w:rPr>
          <w:sz w:val="24"/>
        </w:rPr>
        <w:t>Changsha, China, 15 - 19 April 2024</w:t>
      </w:r>
    </w:p>
    <w:p w14:paraId="7CB45193" w14:textId="0A61E3F3" w:rsidR="001E41F3" w:rsidRPr="005D6EAF" w:rsidRDefault="001E41F3" w:rsidP="00AE5DD8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0135500A" w:rsidR="001E41F3" w:rsidRPr="00FE25E1" w:rsidRDefault="006E0179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  <w:szCs w:val="28"/>
              </w:rPr>
            </w:pPr>
            <w:r w:rsidRPr="00FE25E1">
              <w:rPr>
                <w:b/>
                <w:noProof/>
                <w:sz w:val="28"/>
                <w:szCs w:val="28"/>
              </w:rPr>
              <w:t>28.</w:t>
            </w:r>
            <w:r w:rsidR="00314C44">
              <w:rPr>
                <w:b/>
                <w:noProof/>
                <w:sz w:val="28"/>
                <w:szCs w:val="28"/>
              </w:rPr>
              <w:t>623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6F3E4941" w:rsidR="001E41F3" w:rsidRPr="00410371" w:rsidRDefault="00000000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265DC2">
                <w:rPr>
                  <w:b/>
                  <w:noProof/>
                  <w:sz w:val="28"/>
                </w:rPr>
                <w:t>-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08DD2546" w:rsidR="001E41F3" w:rsidRPr="00410371" w:rsidRDefault="00314C44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 w:rsidRPr="00314C44">
              <w:rPr>
                <w:b/>
                <w:noProof/>
                <w:sz w:val="28"/>
                <w:szCs w:val="28"/>
              </w:rPr>
              <w:t>034</w:t>
            </w:r>
            <w:r w:rsidR="003D6A1E">
              <w:rPr>
                <w:b/>
                <w:noProof/>
                <w:sz w:val="28"/>
                <w:szCs w:val="28"/>
              </w:rPr>
              <w:t>7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183833EB" w:rsidR="001E41F3" w:rsidRPr="00410371" w:rsidRDefault="006C307B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  <w:szCs w:val="28"/>
              </w:rPr>
              <w:t>17.9</w:t>
            </w:r>
            <w:r w:rsidR="00265DC2">
              <w:rPr>
                <w:b/>
                <w:noProof/>
                <w:sz w:val="28"/>
                <w:szCs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12846C56" w:rsidR="00F25D98" w:rsidRDefault="00B94847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D3CE140" w:rsidR="00F25D98" w:rsidRDefault="00B94847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29ECC2EA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CrTitle  \* MERGEFORMAT ">
              <w:r w:rsidR="006E0179">
                <w:t>Rel-1</w:t>
              </w:r>
              <w:r w:rsidR="006C307B">
                <w:t>7</w:t>
              </w:r>
              <w:r w:rsidR="006E0179">
                <w:t xml:space="preserve"> CR 28.</w:t>
              </w:r>
              <w:r w:rsidR="00314C44">
                <w:t>623</w:t>
              </w:r>
              <w:r w:rsidR="006E0179">
                <w:t xml:space="preserve"> YANG Corrections</w:t>
              </w:r>
            </w:fldSimple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1E36513F" w:rsidR="001E41F3" w:rsidRDefault="006E017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Ericss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0BF6EFF0" w:rsidR="001E41F3" w:rsidRDefault="00265DC2">
            <w:pPr>
              <w:pStyle w:val="CRCoverPage"/>
              <w:spacing w:after="0"/>
              <w:ind w:left="100"/>
              <w:rPr>
                <w:noProof/>
              </w:rPr>
            </w:pPr>
            <w:r>
              <w:t>TEI1</w:t>
            </w:r>
            <w:r w:rsidR="006C307B">
              <w:t>7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490FFA49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267CD3">
              <w:t>4</w:t>
            </w:r>
            <w:r>
              <w:t>-</w:t>
            </w:r>
            <w:r w:rsidR="00265DC2">
              <w:t>04-16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53D78466" w:rsidR="001E41F3" w:rsidRDefault="00265DC2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3C449353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265DC2">
              <w:t>1</w:t>
            </w:r>
            <w:r w:rsidR="006C307B">
              <w:t>7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E0179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6E0179" w:rsidRDefault="006E0179" w:rsidP="006E017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FFBD77B" w:rsidR="006E0179" w:rsidRDefault="006E0179" w:rsidP="006E017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YANG SS is not matching the approved stage 2.</w:t>
            </w:r>
          </w:p>
        </w:tc>
      </w:tr>
      <w:tr w:rsidR="006E0179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6E0179" w:rsidRDefault="006E0179" w:rsidP="006E017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6E0179" w:rsidRDefault="006E0179" w:rsidP="006E017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E0179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6E0179" w:rsidRDefault="006E0179" w:rsidP="006E017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27A44C4A" w:rsidR="006E0179" w:rsidRDefault="006E0179" w:rsidP="006E017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Update YANG code to match existing stage 2.</w:t>
            </w:r>
          </w:p>
        </w:tc>
      </w:tr>
      <w:tr w:rsidR="006E0179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6E0179" w:rsidRDefault="006E0179" w:rsidP="006E017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6E0179" w:rsidRDefault="006E0179" w:rsidP="006E017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E0179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6E0179" w:rsidRDefault="006E0179" w:rsidP="006E017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84C7BC8" w14:textId="77777777" w:rsidR="006E0179" w:rsidRDefault="006E0179" w:rsidP="006E017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Stage 2 and Stage 3 mismatch; interoperability problems.</w:t>
            </w:r>
          </w:p>
          <w:p w14:paraId="5C4BEB44" w14:textId="77777777" w:rsidR="006E0179" w:rsidRDefault="006E0179" w:rsidP="006E017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6E0179" w14:paraId="034AF533" w14:textId="77777777" w:rsidTr="00547111">
        <w:tc>
          <w:tcPr>
            <w:tcW w:w="2694" w:type="dxa"/>
            <w:gridSpan w:val="2"/>
          </w:tcPr>
          <w:p w14:paraId="39D9EB5B" w14:textId="77777777" w:rsidR="006E0179" w:rsidRDefault="006E0179" w:rsidP="006E017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6E0179" w:rsidRDefault="006E0179" w:rsidP="006E017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E0179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6E0179" w:rsidRDefault="006E0179" w:rsidP="006E017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071CD238" w:rsidR="006E0179" w:rsidRDefault="00071D8B" w:rsidP="006E017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D.2.3, D.2.4, D.2.9</w:t>
            </w:r>
          </w:p>
        </w:tc>
      </w:tr>
      <w:tr w:rsidR="006E0179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6E0179" w:rsidRDefault="006E0179" w:rsidP="006E017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6E0179" w:rsidRDefault="006E0179" w:rsidP="006E017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E0179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6E0179" w:rsidRDefault="006E0179" w:rsidP="006E017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6E0179" w:rsidRDefault="006E0179" w:rsidP="006E017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6E0179" w:rsidRDefault="006E0179" w:rsidP="006E017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6E0179" w:rsidRDefault="006E0179" w:rsidP="006E0179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6E0179" w:rsidRDefault="006E0179" w:rsidP="006E0179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6E0179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6E0179" w:rsidRDefault="006E0179" w:rsidP="006E017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6E0179" w:rsidRDefault="006E0179" w:rsidP="006E017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239A556E" w:rsidR="006E0179" w:rsidRDefault="00B94847" w:rsidP="006E017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6E0179" w:rsidRDefault="006E0179" w:rsidP="006E0179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6E0179" w:rsidRDefault="006E0179" w:rsidP="006E0179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6E0179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6E0179" w:rsidRDefault="006E0179" w:rsidP="006E0179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6E0179" w:rsidRDefault="006E0179" w:rsidP="006E017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2CC1621" w:rsidR="006E0179" w:rsidRDefault="00B94847" w:rsidP="006E017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6E0179" w:rsidRDefault="006E0179" w:rsidP="006E0179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6E0179" w:rsidRDefault="006E0179" w:rsidP="006E0179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6E0179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6E0179" w:rsidRDefault="006E0179" w:rsidP="006E0179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6E0179" w:rsidRDefault="006E0179" w:rsidP="006E017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1A79E089" w:rsidR="006E0179" w:rsidRDefault="00B94847" w:rsidP="006E017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6E0179" w:rsidRDefault="006E0179" w:rsidP="006E0179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6E0179" w:rsidRDefault="006E0179" w:rsidP="006E0179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6E0179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6E0179" w:rsidRDefault="006E0179" w:rsidP="006E0179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6E0179" w:rsidRDefault="006E0179" w:rsidP="006E0179">
            <w:pPr>
              <w:pStyle w:val="CRCoverPage"/>
              <w:spacing w:after="0"/>
              <w:rPr>
                <w:noProof/>
              </w:rPr>
            </w:pPr>
          </w:p>
        </w:tc>
      </w:tr>
      <w:tr w:rsidR="006E0179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6E0179" w:rsidRDefault="006E0179" w:rsidP="006E017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101DF7B0" w:rsidR="006E0179" w:rsidRDefault="006E0179" w:rsidP="0030521D">
            <w:pPr>
              <w:jc w:val="center"/>
            </w:pPr>
            <w:r>
              <w:rPr>
                <w:noProof/>
              </w:rPr>
              <w:t xml:space="preserve">YANG Forge link: </w:t>
            </w:r>
            <w:r w:rsidR="0030521D">
              <w:rPr>
                <w:noProof/>
              </w:rPr>
              <w:t xml:space="preserve"> </w:t>
            </w:r>
            <w:r w:rsidR="0030521D">
              <w:t xml:space="preserve">Forge MR link: </w:t>
            </w:r>
            <w:hyperlink r:id="rId12" w:history="1">
              <w:r w:rsidR="0030521D">
                <w:rPr>
                  <w:rStyle w:val="Hyperlink"/>
                  <w:lang w:val="en-US"/>
                </w:rPr>
                <w:t>https://forge.3gpp.org/rep/sa5/MnS/-/merge_requests/1105</w:t>
              </w:r>
            </w:hyperlink>
            <w:r w:rsidR="0030521D">
              <w:t xml:space="preserve"> at commit 021cf1a2b5054d9d9fc1915427c16cce1f0d5d1e</w:t>
            </w:r>
          </w:p>
        </w:tc>
      </w:tr>
      <w:tr w:rsidR="006E017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6E0179" w:rsidRPr="008863B9" w:rsidRDefault="006E0179" w:rsidP="006E017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6E0179" w:rsidRPr="008863B9" w:rsidRDefault="006E0179" w:rsidP="006E017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6E017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6E0179" w:rsidRDefault="006E0179" w:rsidP="006E017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6E0179" w:rsidRDefault="006E0179" w:rsidP="006E017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6DD20765" w14:textId="77777777" w:rsidR="0030521D" w:rsidRDefault="0030521D" w:rsidP="0030521D">
      <w:pPr>
        <w:rPr>
          <w:noProof/>
        </w:rPr>
      </w:pPr>
      <w:bookmarkStart w:id="1" w:name="_Hlk117416929"/>
    </w:p>
    <w:p w14:paraId="2D728FED" w14:textId="77777777" w:rsidR="0030521D" w:rsidRDefault="0030521D" w:rsidP="003052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i/>
        </w:rPr>
      </w:pPr>
      <w:r>
        <w:rPr>
          <w:b/>
          <w:i/>
        </w:rPr>
        <w:t>First change</w:t>
      </w:r>
    </w:p>
    <w:p w14:paraId="4897F134" w14:textId="77777777" w:rsidR="00500C6C" w:rsidRDefault="00500C6C" w:rsidP="00500C6C">
      <w:pPr>
        <w:pStyle w:val="Heading2"/>
        <w:rPr>
          <w:lang w:eastAsia="zh-CN"/>
        </w:rPr>
      </w:pPr>
      <w:bookmarkStart w:id="2" w:name="_Toc163046352"/>
      <w:r>
        <w:rPr>
          <w:lang w:eastAsia="zh-CN"/>
        </w:rPr>
        <w:t>D.2.3</w:t>
      </w:r>
      <w:r>
        <w:rPr>
          <w:lang w:eastAsia="zh-CN"/>
        </w:rPr>
        <w:tab/>
        <w:t>module _3gpp-common-</w:t>
      </w:r>
      <w:r w:rsidRPr="00301480">
        <w:rPr>
          <w:lang w:eastAsia="zh-CN"/>
        </w:rPr>
        <w:t>managed-function</w:t>
      </w:r>
      <w:r>
        <w:rPr>
          <w:lang w:eastAsia="zh-CN"/>
        </w:rPr>
        <w:t>.</w:t>
      </w:r>
      <w:r w:rsidRPr="00AE0B3E">
        <w:rPr>
          <w:lang w:eastAsia="zh-CN"/>
        </w:rPr>
        <w:t>yang</w:t>
      </w:r>
      <w:bookmarkEnd w:id="2"/>
    </w:p>
    <w:p w14:paraId="549F5479" w14:textId="77777777" w:rsidR="000960C5" w:rsidRPr="000960C5" w:rsidRDefault="000960C5" w:rsidP="000960C5">
      <w:pPr>
        <w:tabs>
          <w:tab w:val="left" w:pos="0"/>
          <w:tab w:val="center" w:pos="4820"/>
          <w:tab w:val="right" w:pos="9638"/>
        </w:tabs>
        <w:spacing w:after="0"/>
        <w:rPr>
          <w:rFonts w:ascii="Courier New" w:eastAsiaTheme="minorEastAsia" w:hAnsi="Courier New" w:cstheme="minorBidi"/>
          <w:sz w:val="16"/>
          <w:szCs w:val="22"/>
          <w:lang w:val="en-US"/>
        </w:rPr>
      </w:pPr>
      <w:r w:rsidRPr="000960C5">
        <w:rPr>
          <w:rFonts w:ascii="Courier New" w:eastAsiaTheme="minorEastAsia" w:hAnsi="Courier New" w:cstheme="minorBidi"/>
          <w:sz w:val="16"/>
          <w:szCs w:val="22"/>
          <w:lang w:val="en-US"/>
        </w:rPr>
        <w:t>&lt;CODE BEGINS&gt;</w:t>
      </w:r>
    </w:p>
    <w:p w14:paraId="7F789034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>module _3gpp-common-managed-function {</w:t>
      </w:r>
    </w:p>
    <w:p w14:paraId="4F410A75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yang-version 1.1;</w:t>
      </w:r>
    </w:p>
    <w:p w14:paraId="0D3B162E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namespace urn:3gpp:sa5:_3gpp-common-managed-function;</w:t>
      </w:r>
    </w:p>
    <w:p w14:paraId="2ECE96DD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prefix mf3gpp;</w:t>
      </w:r>
    </w:p>
    <w:p w14:paraId="467E5FF2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7933A193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import _3gpp-common-yang-types { prefix types3gpp; }</w:t>
      </w:r>
    </w:p>
    <w:p w14:paraId="4CCA7C5D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import _3gpp-common-yang-extensions { prefix yext3gpp; }</w:t>
      </w:r>
    </w:p>
    <w:p w14:paraId="0F11CE49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import _3gpp-common-top { prefix top3gpp; }</w:t>
      </w:r>
    </w:p>
    <w:p w14:paraId="39237979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lastRenderedPageBreak/>
        <w:t xml:space="preserve">  import _3gpp-common-measurements { prefix meas3gpp; }</w:t>
      </w:r>
    </w:p>
    <w:p w14:paraId="20F7DE37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import _3gpp-common-trace { prefix trace3gpp; }</w:t>
      </w:r>
    </w:p>
    <w:p w14:paraId="6014B3DA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</w:t>
      </w:r>
    </w:p>
    <w:p w14:paraId="1544A42A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organization "3GPP SA5";</w:t>
      </w:r>
    </w:p>
    <w:p w14:paraId="055A9D4D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contact "https://www.3gpp.org/DynaReport/TSG-WG--S5--officials.htm?Itemid=464";</w:t>
      </w:r>
    </w:p>
    <w:p w14:paraId="005155BD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description "The module defines a base class/grouping for major 3GPP </w:t>
      </w:r>
    </w:p>
    <w:p w14:paraId="4B52E111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functions.</w:t>
      </w:r>
    </w:p>
    <w:p w14:paraId="459125DD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" w:author="lengyelb"/>
          <w:rFonts w:ascii="Courier New" w:hAnsi="Courier New"/>
          <w:noProof/>
          <w:sz w:val="16"/>
        </w:rPr>
      </w:pPr>
      <w:ins w:id="4" w:author="lengyelb">
        <w:r w:rsidRPr="000960C5">
          <w:rPr>
            <w:rFonts w:ascii="Courier New" w:hAnsi="Courier New"/>
            <w:noProof/>
            <w:sz w:val="16"/>
          </w:rPr>
          <w:t xml:space="preserve">    Copyright 2024, 3GPP Organizational Partners (ARIB, ATIS, CCSA, ETSI, TSDSI, </w:t>
        </w:r>
      </w:ins>
    </w:p>
    <w:p w14:paraId="6C666B98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5" w:author="lengyelb"/>
          <w:rFonts w:ascii="Courier New" w:hAnsi="Courier New"/>
          <w:noProof/>
          <w:sz w:val="16"/>
        </w:rPr>
      </w:pPr>
      <w:del w:id="6" w:author="lengyelb">
        <w:r w:rsidRPr="000960C5">
          <w:rPr>
            <w:rFonts w:ascii="Courier New" w:hAnsi="Courier New"/>
            <w:noProof/>
            <w:sz w:val="16"/>
          </w:rPr>
          <w:delText xml:space="preserve">    Copyright 2023, 3GPP Organizational Partners (ARIB, ATIS, CCSA, ETSI, TSDSI, </w:delText>
        </w:r>
      </w:del>
    </w:p>
    <w:p w14:paraId="303A9E08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TTA, TTC). All rights reserved.";</w:t>
      </w:r>
    </w:p>
    <w:p w14:paraId="53CD5D77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reference </w:t>
      </w:r>
    </w:p>
    <w:p w14:paraId="08877FCA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"3GPP TS 28.622 </w:t>
      </w:r>
    </w:p>
    <w:p w14:paraId="513E2EE4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Generic Network Resource Model (NRM)</w:t>
      </w:r>
    </w:p>
    <w:p w14:paraId="5999B7BE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Integration Reference Point (IRP);</w:t>
      </w:r>
    </w:p>
    <w:p w14:paraId="792AE8D5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Information Service (IS)</w:t>
      </w:r>
    </w:p>
    <w:p w14:paraId="7E333A65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</w:t>
      </w:r>
    </w:p>
    <w:p w14:paraId="0E54412F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3GPP TS 28.620 </w:t>
      </w:r>
    </w:p>
    <w:p w14:paraId="515571BA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Umbrella Information Model (UIM)";</w:t>
      </w:r>
    </w:p>
    <w:p w14:paraId="55F8DB9D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470DF738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7" w:author="lengyelb"/>
          <w:rFonts w:ascii="Courier New" w:hAnsi="Courier New"/>
          <w:noProof/>
          <w:sz w:val="16"/>
        </w:rPr>
      </w:pPr>
      <w:ins w:id="8" w:author="lengyelb">
        <w:r w:rsidRPr="000960C5">
          <w:rPr>
            <w:rFonts w:ascii="Courier New" w:hAnsi="Courier New"/>
            <w:noProof/>
            <w:sz w:val="16"/>
          </w:rPr>
          <w:t xml:space="preserve">  revision 2024-02-23 { reference CR-0347 ; } </w:t>
        </w:r>
      </w:ins>
    </w:p>
    <w:p w14:paraId="7DD1E95F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revision 2023-12-17 { reference CR-0327 ; } </w:t>
      </w:r>
    </w:p>
    <w:p w14:paraId="78F2CD08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revision 2023-09-17 { reference CR-0270 ; } </w:t>
      </w:r>
    </w:p>
    <w:p w14:paraId="15B09EED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revision 2022-10-31 { reference CR-0195;   }</w:t>
      </w:r>
    </w:p>
    <w:p w14:paraId="33CD96AE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revision 2022-01-07 { reference "CR-0146"; }</w:t>
      </w:r>
    </w:p>
    <w:p w14:paraId="711A6DF8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revision 2021-01-25 { reference "CR-0122"; }  </w:t>
      </w:r>
    </w:p>
    <w:p w14:paraId="1DF9BE5A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revision 2020-09-30 { reference "CR-bbbb"; }  </w:t>
      </w:r>
    </w:p>
    <w:p w14:paraId="110854E5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revision 2020-08-06 { reference "CR-0102"; }  </w:t>
      </w:r>
    </w:p>
    <w:p w14:paraId="07AD92A3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revision 2020-08-03 { reference "CR-0095"; }  </w:t>
      </w:r>
    </w:p>
    <w:p w14:paraId="28DF2898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revision 2020-06-23 { reference "CR-085"; }</w:t>
      </w:r>
    </w:p>
    <w:p w14:paraId="14251D99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revision 2020-06-08 { reference "CR-0092"; }  </w:t>
      </w:r>
    </w:p>
    <w:p w14:paraId="6EED29E8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revision 2019-11-21 { reference "S5-197275, S5-197735"; }</w:t>
      </w:r>
    </w:p>
    <w:p w14:paraId="1B6D9362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revision 2019-10-28 { reference S5-193518 ; }</w:t>
      </w:r>
    </w:p>
    <w:p w14:paraId="55BBD1DE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revision 2019-06-18 { reference  "Initial revision"; }</w:t>
      </w:r>
    </w:p>
    <w:p w14:paraId="216F257D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3FFDFF35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feature MeasurementsUnderManagedFunction {</w:t>
      </w:r>
    </w:p>
    <w:p w14:paraId="0E346315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description "The MeasurementSubtree shall be contained under ManageElement";</w:t>
      </w:r>
    </w:p>
    <w:p w14:paraId="0AC9D368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}</w:t>
      </w:r>
    </w:p>
    <w:p w14:paraId="7BBFE7C9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0C2C1444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feature TraceUnderManagedFunction {</w:t>
      </w:r>
    </w:p>
    <w:p w14:paraId="12122D21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description "The TraceSubtree shall be contained under ManagedFunction";</w:t>
      </w:r>
    </w:p>
    <w:p w14:paraId="5E59F5D9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}</w:t>
      </w:r>
    </w:p>
    <w:p w14:paraId="3C395BC6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</w:t>
      </w:r>
    </w:p>
    <w:p w14:paraId="7F82A1E1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grouping OperationGrp {</w:t>
      </w:r>
    </w:p>
    <w:p w14:paraId="5189249B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description "This data type represents an Operation.";</w:t>
      </w:r>
    </w:p>
    <w:p w14:paraId="154E2F7E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reference "3gpp TS 28.622";</w:t>
      </w:r>
    </w:p>
    <w:p w14:paraId="7380BECD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</w:t>
      </w:r>
    </w:p>
    <w:p w14:paraId="2D24A9FF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leaf name {</w:t>
      </w:r>
    </w:p>
    <w:p w14:paraId="729A6849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type string;</w:t>
      </w:r>
    </w:p>
    <w:p w14:paraId="289FB1C1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mandatory true;</w:t>
      </w:r>
    </w:p>
    <w:p w14:paraId="11730F0F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yext3gpp:notNotifyable;</w:t>
      </w:r>
    </w:p>
    <w:p w14:paraId="0615730B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yext3gpp:inVariant;</w:t>
      </w:r>
    </w:p>
    <w:p w14:paraId="7FEB1022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}</w:t>
      </w:r>
    </w:p>
    <w:p w14:paraId="77D6EFD2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</w:t>
      </w:r>
    </w:p>
    <w:p w14:paraId="0BBB34B7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leaf-list allowedNFTypes {</w:t>
      </w:r>
    </w:p>
    <w:p w14:paraId="27E219D6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type string; </w:t>
      </w:r>
    </w:p>
    <w:p w14:paraId="2805F9EA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min-elements 1;</w:t>
      </w:r>
    </w:p>
    <w:p w14:paraId="08515151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description "The type of the managed NF service instance</w:t>
      </w:r>
    </w:p>
    <w:p w14:paraId="32A93298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The specifc values allowed are described in TS 23.501";</w:t>
      </w:r>
    </w:p>
    <w:p w14:paraId="2006C477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}</w:t>
      </w:r>
    </w:p>
    <w:p w14:paraId="3EABDB81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6210A845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leaf operationSemantics {</w:t>
      </w:r>
    </w:p>
    <w:p w14:paraId="3414590D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type enumeration {</w:t>
      </w:r>
    </w:p>
    <w:p w14:paraId="0BA9167A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enum REQUEST_RESPONSE;</w:t>
      </w:r>
    </w:p>
    <w:p w14:paraId="70CFF61F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enum SUBSCRIBE_NOTIFY;</w:t>
      </w:r>
    </w:p>
    <w:p w14:paraId="7521FF1E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3445057B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}</w:t>
      </w:r>
    </w:p>
    <w:p w14:paraId="56F00298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config false;</w:t>
      </w:r>
    </w:p>
    <w:p w14:paraId="50A062ED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mandatory true;</w:t>
      </w:r>
    </w:p>
    <w:p w14:paraId="33FFF28B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description "Semantics type of the operation.";</w:t>
      </w:r>
    </w:p>
    <w:p w14:paraId="7D088D2B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reference "3GPP TS 23.502";</w:t>
      </w:r>
    </w:p>
    <w:p w14:paraId="4C1CA02F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yext3gpp:inVariant;</w:t>
      </w:r>
    </w:p>
    <w:p w14:paraId="013A04C4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}</w:t>
      </w:r>
    </w:p>
    <w:p w14:paraId="29D596F1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}</w:t>
      </w:r>
    </w:p>
    <w:p w14:paraId="020C56D3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</w:t>
      </w:r>
    </w:p>
    <w:p w14:paraId="2E6B8F45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grouping ManagedNFServiceGrp {  </w:t>
      </w:r>
    </w:p>
    <w:p w14:paraId="6F640526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description "A ManagedNFService represents a Network Function (NF) service.";</w:t>
      </w:r>
    </w:p>
    <w:p w14:paraId="6B26690B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reference "Clause 7 of 3GPP TS 23.501.";</w:t>
      </w:r>
    </w:p>
    <w:p w14:paraId="3B98B253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6BFDE035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lastRenderedPageBreak/>
        <w:t xml:space="preserve">    leaf userLabel {</w:t>
      </w:r>
    </w:p>
    <w:p w14:paraId="058F4B17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type string;</w:t>
      </w:r>
    </w:p>
    <w:p w14:paraId="65407251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description "A user-friendly (and user assignable) name of this object.";</w:t>
      </w:r>
    </w:p>
    <w:p w14:paraId="746E79C5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}      </w:t>
      </w:r>
    </w:p>
    <w:p w14:paraId="4D426D6E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</w:t>
      </w:r>
    </w:p>
    <w:p w14:paraId="086D0056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leaf nFServiceType {</w:t>
      </w:r>
    </w:p>
    <w:p w14:paraId="58B2A1E2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config false;</w:t>
      </w:r>
    </w:p>
    <w:p w14:paraId="57F92F3F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mandatory true;</w:t>
      </w:r>
    </w:p>
    <w:p w14:paraId="0D965D0E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type string; </w:t>
      </w:r>
    </w:p>
    <w:p w14:paraId="5C7C9B68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description "The type of the managed NF service instance</w:t>
      </w:r>
    </w:p>
    <w:p w14:paraId="3362BCE6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The specifc values allowed are described in clause 7.2 of TS 23.501";</w:t>
      </w:r>
    </w:p>
    <w:p w14:paraId="6DF58E68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yext3gpp:notNotifyable;</w:t>
      </w:r>
    </w:p>
    <w:p w14:paraId="0065173C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yext3gpp:inVariant;</w:t>
      </w:r>
    </w:p>
    <w:p w14:paraId="4138F831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}</w:t>
      </w:r>
    </w:p>
    <w:p w14:paraId="41964DC3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</w:t>
      </w:r>
    </w:p>
    <w:p w14:paraId="3E321186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list sAP {</w:t>
      </w:r>
    </w:p>
    <w:p w14:paraId="21D719CC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key "host port";  </w:t>
      </w:r>
    </w:p>
    <w:p w14:paraId="540571F6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min-elements 1;</w:t>
      </w:r>
    </w:p>
    <w:p w14:paraId="6FF1D5D0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max-elements 1;</w:t>
      </w:r>
    </w:p>
    <w:p w14:paraId="2BA47889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description "The service access point of the managed NF service instance";</w:t>
      </w:r>
    </w:p>
    <w:p w14:paraId="5FB0EFDE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uses types3gpp:SAPGrp;            </w:t>
      </w:r>
    </w:p>
    <w:p w14:paraId="21EEF829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}</w:t>
      </w:r>
    </w:p>
    <w:p w14:paraId="67B2EE92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</w:t>
      </w:r>
    </w:p>
    <w:p w14:paraId="56774149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list operations {</w:t>
      </w:r>
    </w:p>
    <w:p w14:paraId="38107D17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key name;</w:t>
      </w:r>
    </w:p>
    <w:p w14:paraId="6B9BA096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min-elements 1;</w:t>
      </w:r>
    </w:p>
    <w:p w14:paraId="4C6C9466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uses OperationGrp ;</w:t>
      </w:r>
    </w:p>
    <w:p w14:paraId="7C85FB45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description "Set of operations supported by the managed NF </w:t>
      </w:r>
    </w:p>
    <w:p w14:paraId="3B058DB0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service instance";</w:t>
      </w:r>
    </w:p>
    <w:p w14:paraId="5F196A15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}</w:t>
      </w:r>
    </w:p>
    <w:p w14:paraId="6D079CF7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581D9ACD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leaf administrativeState  {</w:t>
      </w:r>
    </w:p>
    <w:p w14:paraId="02C89A0C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9" w:author="lengyelb"/>
          <w:rFonts w:ascii="Courier New" w:hAnsi="Courier New"/>
          <w:noProof/>
          <w:sz w:val="16"/>
        </w:rPr>
      </w:pPr>
      <w:ins w:id="10" w:author="lengyelb">
        <w:r w:rsidRPr="000960C5">
          <w:rPr>
            <w:rFonts w:ascii="Courier New" w:hAnsi="Courier New"/>
            <w:noProof/>
            <w:sz w:val="16"/>
          </w:rPr>
          <w:t xml:space="preserve">      type types3gpp:BasicAdministrativeState;</w:t>
        </w:r>
      </w:ins>
    </w:p>
    <w:p w14:paraId="64CA5D3A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11" w:author="lengyelb"/>
          <w:rFonts w:ascii="Courier New" w:hAnsi="Courier New"/>
          <w:noProof/>
          <w:sz w:val="16"/>
        </w:rPr>
      </w:pPr>
      <w:del w:id="12" w:author="lengyelb">
        <w:r w:rsidRPr="000960C5">
          <w:rPr>
            <w:rFonts w:ascii="Courier New" w:hAnsi="Courier New"/>
            <w:noProof/>
            <w:sz w:val="16"/>
          </w:rPr>
          <w:delText xml:space="preserve">      type types3gpp:AdministrativeState;</w:delText>
        </w:r>
      </w:del>
    </w:p>
    <w:p w14:paraId="426773FB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mandatory true;</w:t>
      </w:r>
    </w:p>
    <w:p w14:paraId="15D942F9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description "Permission to use or prohibition against using the instance";</w:t>
      </w:r>
    </w:p>
    <w:p w14:paraId="4AEAF551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}</w:t>
      </w:r>
    </w:p>
    <w:p w14:paraId="32D1FA5F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3C7ECF1A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leaf operationalState  {</w:t>
      </w:r>
    </w:p>
    <w:p w14:paraId="67DBE1F3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type types3gpp:OperationalState;</w:t>
      </w:r>
    </w:p>
    <w:p w14:paraId="79780862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config false;</w:t>
      </w:r>
    </w:p>
    <w:p w14:paraId="0CE68107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mandatory true;</w:t>
      </w:r>
    </w:p>
    <w:p w14:paraId="01F0B2E7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description "Describes whether the resource is installed and working";</w:t>
      </w:r>
    </w:p>
    <w:p w14:paraId="0A0BF4BB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}</w:t>
      </w:r>
    </w:p>
    <w:p w14:paraId="07B84EE1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</w:t>
      </w:r>
    </w:p>
    <w:p w14:paraId="44B6C6E6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leaf usageState {</w:t>
      </w:r>
    </w:p>
    <w:p w14:paraId="32F946D7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type types3gpp:usageState ;</w:t>
      </w:r>
    </w:p>
    <w:p w14:paraId="201F7E86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config false;</w:t>
      </w:r>
    </w:p>
    <w:p w14:paraId="73459B0A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mandatory true;</w:t>
      </w:r>
    </w:p>
    <w:p w14:paraId="5059CFF5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description "Describes whether the resource is actively in use at a </w:t>
      </w:r>
    </w:p>
    <w:p w14:paraId="208BD7A0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specific instant, and if so, whether or not it has spare </w:t>
      </w:r>
    </w:p>
    <w:p w14:paraId="2FDBE500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capacity for additional users.";</w:t>
      </w:r>
    </w:p>
    <w:p w14:paraId="21ECFC9B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}</w:t>
      </w:r>
    </w:p>
    <w:p w14:paraId="1BA3845A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</w:t>
      </w:r>
    </w:p>
    <w:p w14:paraId="6B193374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leaf registrationState {</w:t>
      </w:r>
    </w:p>
    <w:p w14:paraId="40D7E346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type enumeration {</w:t>
      </w:r>
    </w:p>
    <w:p w14:paraId="3536D144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enum REGISTERED;</w:t>
      </w:r>
    </w:p>
    <w:p w14:paraId="1306F991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enum DEREGISTERED;</w:t>
      </w:r>
    </w:p>
    <w:p w14:paraId="0DA0FDAE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}</w:t>
      </w:r>
    </w:p>
    <w:p w14:paraId="7430B30E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config false;</w:t>
      </w:r>
    </w:p>
    <w:p w14:paraId="0B521ECB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>}</w:t>
      </w:r>
    </w:p>
    <w:p w14:paraId="68740B37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}</w:t>
      </w:r>
    </w:p>
    <w:p w14:paraId="46DF2308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</w:t>
      </w:r>
    </w:p>
    <w:p w14:paraId="794FD2E1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grouping Function_Grp {    </w:t>
      </w:r>
    </w:p>
    <w:p w14:paraId="0659EDF0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description "A base grouping for 3GPP functions.";</w:t>
      </w:r>
    </w:p>
    <w:p w14:paraId="4309CEC1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6A4D8F4A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leaf userLabel {</w:t>
      </w:r>
    </w:p>
    <w:p w14:paraId="3C7EE72B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type string;</w:t>
      </w:r>
    </w:p>
    <w:p w14:paraId="6B773BED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description "A user-friendly (and user assignable) name of this object.";</w:t>
      </w:r>
    </w:p>
    <w:p w14:paraId="5842F519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}      </w:t>
      </w:r>
    </w:p>
    <w:p w14:paraId="1BC19F9E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}</w:t>
      </w:r>
    </w:p>
    <w:p w14:paraId="6E153A93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</w:t>
      </w:r>
    </w:p>
    <w:p w14:paraId="3F7512DD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grouping ManagedFunctionGrp {</w:t>
      </w:r>
    </w:p>
    <w:p w14:paraId="09616CB3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description "Abstract root class to be inherited/reused by classes </w:t>
      </w:r>
    </w:p>
    <w:p w14:paraId="7993BC48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representing 3GPP functions.</w:t>
      </w:r>
    </w:p>
    <w:p w14:paraId="33AB0B45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  </w:t>
      </w:r>
    </w:p>
    <w:p w14:paraId="43DC2C4F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Anywhere this grouping is used by classes inheriting from ManagedFunction</w:t>
      </w:r>
    </w:p>
    <w:p w14:paraId="709CAF28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the list representing the inheriting class needs to include all </w:t>
      </w:r>
    </w:p>
    <w:p w14:paraId="45F89747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lastRenderedPageBreak/>
        <w:t xml:space="preserve">      contained classes of ManagedFunction too. Contained classes are </w:t>
      </w:r>
    </w:p>
    <w:p w14:paraId="6CD06179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either </w:t>
      </w:r>
    </w:p>
    <w:p w14:paraId="11384144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- augmented into the Function class or </w:t>
      </w:r>
    </w:p>
    <w:p w14:paraId="362C8D2B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- shall be included in the list representing the inheriting class </w:t>
      </w:r>
    </w:p>
    <w:p w14:paraId="66307EB0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using the grouping  ManagedFunctionContainedClasses:</w:t>
      </w:r>
    </w:p>
    <w:p w14:paraId="6D791E7F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1) EP_RP solved using augment</w:t>
      </w:r>
    </w:p>
    <w:p w14:paraId="5A93D1F1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2) uses mf3gpp:ManagedFunctionContainedClasses; </w:t>
      </w:r>
    </w:p>
    <w:p w14:paraId="73E9E24A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";</w:t>
      </w:r>
    </w:p>
    <w:p w14:paraId="6E9B259E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50FF1E9A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uses Function_Grp;</w:t>
      </w:r>
    </w:p>
    <w:p w14:paraId="6645CBB1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</w:t>
      </w:r>
    </w:p>
    <w:p w14:paraId="1EA425A9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list vnfParametersList {</w:t>
      </w:r>
    </w:p>
    <w:p w14:paraId="1A458E80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key vnfInstanceId;</w:t>
      </w:r>
    </w:p>
    <w:p w14:paraId="797890A0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description "Contains the parameter set of the VNF </w:t>
      </w:r>
    </w:p>
    <w:p w14:paraId="215138F2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instance(s) corresponding to an NE.</w:t>
      </w:r>
    </w:p>
    <w:p w14:paraId="44026844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The presence of this list indicates that the ManagedFunction</w:t>
      </w:r>
    </w:p>
    <w:p w14:paraId="2B66D611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represented is realized by one or more VNF instance(s). Otherwise it  </w:t>
      </w:r>
    </w:p>
    <w:p w14:paraId="232F0A17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shall be absent. </w:t>
      </w:r>
    </w:p>
    <w:p w14:paraId="5EA2EBDF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The presence of a vnfParametersList entry, whose vnfInstanceId with a </w:t>
      </w:r>
    </w:p>
    <w:p w14:paraId="2B3FA9D9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string length of zero, in createMO operation can trigger the </w:t>
      </w:r>
    </w:p>
    <w:p w14:paraId="4463A985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instantiation of the related VNF/VNFC instances.";        </w:t>
      </w:r>
    </w:p>
    <w:p w14:paraId="3E6B3C4B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</w:t>
      </w:r>
    </w:p>
    <w:p w14:paraId="32F4CF15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leaf vnfInstanceId {</w:t>
      </w:r>
    </w:p>
    <w:p w14:paraId="74B91731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type string ;</w:t>
      </w:r>
    </w:p>
    <w:p w14:paraId="7BBBA656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description "VNF instance identifier";</w:t>
      </w:r>
    </w:p>
    <w:p w14:paraId="68E9350A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reference "ETSI GS NFV-IFA 008 v2.1.1: </w:t>
      </w:r>
    </w:p>
    <w:p w14:paraId="55A4ADF4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  Network Functions Virtualisation (NFV); Management and Orchestration; </w:t>
      </w:r>
    </w:p>
    <w:p w14:paraId="29B24401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  Ve-Vnfm reference point - Interface and Information Model Specification</w:t>
      </w:r>
    </w:p>
    <w:p w14:paraId="36E7B673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  section 9.4.2 </w:t>
      </w:r>
    </w:p>
    <w:p w14:paraId="724F3CAE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  </w:t>
      </w:r>
    </w:p>
    <w:p w14:paraId="64D7D66C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  ETSI GS NFV-IFA 015 v2.1.2: Network Functions Virtualisation (NFV); </w:t>
      </w:r>
    </w:p>
    <w:p w14:paraId="4749C6C6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  Management and Orchestration; Report on NFV Information Model</w:t>
      </w:r>
    </w:p>
    <w:p w14:paraId="745B7617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  section B2.4.2.1.2.3";</w:t>
      </w:r>
    </w:p>
    <w:p w14:paraId="73CE3A3A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}</w:t>
      </w:r>
    </w:p>
    <w:p w14:paraId="499CB63C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</w:t>
      </w:r>
    </w:p>
    <w:p w14:paraId="1C07FCAF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leaf vnfdId {</w:t>
      </w:r>
    </w:p>
    <w:p w14:paraId="797573BA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type string ;</w:t>
      </w:r>
    </w:p>
    <w:p w14:paraId="29E5A294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description "Identifier of the VNFD on which the VNF instance is based.</w:t>
      </w:r>
    </w:p>
    <w:p w14:paraId="699AD2EB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  The absence of the leaf or a string length of zero for vnfInstanceId </w:t>
      </w:r>
    </w:p>
    <w:p w14:paraId="739A6253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  means the VNF instance(s) does not exist (e.g. has not been </w:t>
      </w:r>
    </w:p>
    <w:p w14:paraId="04BB0C02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  instantiated yet, has already been terminated).";</w:t>
      </w:r>
    </w:p>
    <w:p w14:paraId="16C853F7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reference "ETSI GS NFV-IFA 008 v2.1.1: </w:t>
      </w:r>
    </w:p>
    <w:p w14:paraId="1E49D6CA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  Network Functions Virtualisation (NFV); Management and Orchestration; </w:t>
      </w:r>
    </w:p>
    <w:p w14:paraId="11C1D5BB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  Ve-Vnfm reference point - Interface and Information Model Specification</w:t>
      </w:r>
    </w:p>
    <w:p w14:paraId="54313250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  section 9.4.2"; </w:t>
      </w:r>
    </w:p>
    <w:p w14:paraId="7E63F68F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}</w:t>
      </w:r>
    </w:p>
    <w:p w14:paraId="5BF6C16F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</w:t>
      </w:r>
    </w:p>
    <w:p w14:paraId="2467B856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leaf flavourId {</w:t>
      </w:r>
    </w:p>
    <w:p w14:paraId="3A177C21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type string ;</w:t>
      </w:r>
    </w:p>
    <w:p w14:paraId="3201E35E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description "Identifier of the VNF Deployment Flavour applied to this </w:t>
      </w:r>
    </w:p>
    <w:p w14:paraId="0D7C5DC6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  VNF instance.";</w:t>
      </w:r>
    </w:p>
    <w:p w14:paraId="7726397C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reference "ETSI GS NFV-IFA 008 v2.1.1: </w:t>
      </w:r>
    </w:p>
    <w:p w14:paraId="107851F8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  Network Functions Virtualisation (NFV) Management and Orchestration";</w:t>
      </w:r>
    </w:p>
    <w:p w14:paraId="72ED5DC0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}</w:t>
      </w:r>
    </w:p>
    <w:p w14:paraId="1732739B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0589C7AC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leaf autoScalable {</w:t>
      </w:r>
    </w:p>
    <w:p w14:paraId="11BDB41B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type boolean ;</w:t>
      </w:r>
    </w:p>
    <w:p w14:paraId="35B32023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mandatory true;</w:t>
      </w:r>
    </w:p>
    <w:p w14:paraId="33E4BEA0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description "Indicator of whether the auto-scaling of this </w:t>
      </w:r>
    </w:p>
    <w:p w14:paraId="6971C6C8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  VNF instance is enabled or disabled.";</w:t>
      </w:r>
    </w:p>
    <w:p w14:paraId="4CE3CB82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} </w:t>
      </w:r>
    </w:p>
    <w:p w14:paraId="5A0326CC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}</w:t>
      </w:r>
    </w:p>
    <w:p w14:paraId="45F44184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</w:t>
      </w:r>
    </w:p>
    <w:p w14:paraId="468243E3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list peeParametersList {</w:t>
      </w:r>
    </w:p>
    <w:p w14:paraId="0E733AA1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key idx;</w:t>
      </w:r>
    </w:p>
    <w:p w14:paraId="759CD9D3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description "Contains the parameter set for the control </w:t>
      </w:r>
    </w:p>
    <w:p w14:paraId="1D5D5B5B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and monitoring of power, energy and environmental parameters of </w:t>
      </w:r>
    </w:p>
    <w:p w14:paraId="21867486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ManagedFunction instance(s).";</w:t>
      </w:r>
    </w:p>
    <w:p w14:paraId="3E30F094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768A2492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leaf idx { type uint32; }  </w:t>
      </w:r>
    </w:p>
    <w:p w14:paraId="2CA9E7D5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0D2F9459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leaf siteIdentification {</w:t>
      </w:r>
    </w:p>
    <w:p w14:paraId="755AD61F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type string;</w:t>
      </w:r>
    </w:p>
    <w:p w14:paraId="38D56184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mandatory true;</w:t>
      </w:r>
    </w:p>
    <w:p w14:paraId="6D0AE156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description "The identification of the site where the </w:t>
      </w:r>
    </w:p>
    <w:p w14:paraId="55739F05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  ManagedFunction resides.";</w:t>
      </w:r>
    </w:p>
    <w:p w14:paraId="4FA8698B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}</w:t>
      </w:r>
    </w:p>
    <w:p w14:paraId="0AE5D476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</w:t>
      </w:r>
    </w:p>
    <w:p w14:paraId="2E1479FA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lastRenderedPageBreak/>
        <w:t xml:space="preserve">      leaf siteLatitude {</w:t>
      </w:r>
    </w:p>
    <w:p w14:paraId="62982DC1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type decimal64 {</w:t>
      </w:r>
    </w:p>
    <w:p w14:paraId="03203F53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  fraction-digits 4;</w:t>
      </w:r>
    </w:p>
    <w:p w14:paraId="072A1073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  range "-90.0000..+90.0000";        </w:t>
      </w:r>
    </w:p>
    <w:p w14:paraId="73C5AF38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}</w:t>
      </w:r>
    </w:p>
    <w:p w14:paraId="01DFE4F5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description "The latitude of the site where the ManagedFunction </w:t>
      </w:r>
    </w:p>
    <w:p w14:paraId="055F4BAC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  instance resides, based on World Geodetic System (1984 version) </w:t>
      </w:r>
    </w:p>
    <w:p w14:paraId="33E6AF99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  global reference frame (WGS 84). Positive values correspond to </w:t>
      </w:r>
    </w:p>
    <w:p w14:paraId="33EB4E33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  the northern hemisphere. This attribute is optional </w:t>
      </w:r>
    </w:p>
    <w:p w14:paraId="6523CC03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  for BTSFunction, RNCFunction, GNBDUFunction and </w:t>
      </w:r>
    </w:p>
    <w:p w14:paraId="29566A3E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  NRSectorCarrier instance(s).";</w:t>
      </w:r>
    </w:p>
    <w:p w14:paraId="733691E7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}</w:t>
      </w:r>
    </w:p>
    <w:p w14:paraId="0F8852C4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</w:t>
      </w:r>
    </w:p>
    <w:p w14:paraId="7BDBE8D0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leaf siteLongitude {</w:t>
      </w:r>
    </w:p>
    <w:p w14:paraId="3E7F7BEF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type decimal64 {</w:t>
      </w:r>
    </w:p>
    <w:p w14:paraId="3BC249C7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  fraction-digits 4;</w:t>
      </w:r>
    </w:p>
    <w:p w14:paraId="27953BD9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  range "-180.0000..+180.0000";        </w:t>
      </w:r>
    </w:p>
    <w:p w14:paraId="2325C488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}</w:t>
      </w:r>
    </w:p>
    <w:p w14:paraId="7AF160EE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description "The longitude of the site where the ManagedFunction </w:t>
      </w:r>
    </w:p>
    <w:p w14:paraId="19208E43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  instance resides, based on World Geodetic System (1984 version) </w:t>
      </w:r>
    </w:p>
    <w:p w14:paraId="10FE674D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  global reference frame (WGS 84). Positive values correspond to </w:t>
      </w:r>
    </w:p>
    <w:p w14:paraId="0ACDA8FA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  degrees east of 0 degrees longitude. This attribute is optional </w:t>
      </w:r>
    </w:p>
    <w:p w14:paraId="0ED8348C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  for BTSFunction, RNCFunction, GNBDUFunction and </w:t>
      </w:r>
    </w:p>
    <w:p w14:paraId="17649B67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 NRSectorCarrier</w:t>
      </w:r>
    </w:p>
    <w:p w14:paraId="09AA8F45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  instance(s).";</w:t>
      </w:r>
    </w:p>
    <w:p w14:paraId="6F46FD2A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}</w:t>
      </w:r>
    </w:p>
    <w:p w14:paraId="116B2FD1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58162CA2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leaf siteAltitude {</w:t>
      </w:r>
    </w:p>
    <w:p w14:paraId="65BB162B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type decimal64 {</w:t>
      </w:r>
    </w:p>
    <w:p w14:paraId="554E6F39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  fraction-digits 4;</w:t>
      </w:r>
    </w:p>
    <w:p w14:paraId="3D0DC45C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}</w:t>
      </w:r>
    </w:p>
    <w:p w14:paraId="5432D16A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description "The altitude of the site where the ManagedFunction</w:t>
      </w:r>
    </w:p>
    <w:p w14:paraId="3C98C11A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  instance resides, in the unit of meter. This attribute is </w:t>
      </w:r>
    </w:p>
    <w:p w14:paraId="4B34C402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  optional for BTSFunction, RNCFunction, GNBDUFunction and </w:t>
      </w:r>
    </w:p>
    <w:p w14:paraId="42505818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  NRSectorCarrier instance(s).";</w:t>
      </w:r>
    </w:p>
    <w:p w14:paraId="1F50629E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}</w:t>
      </w:r>
    </w:p>
    <w:p w14:paraId="69E40F54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6D2CF1BD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</w:t>
      </w:r>
    </w:p>
    <w:p w14:paraId="7042D2E6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leaf siteDescription {</w:t>
      </w:r>
    </w:p>
    <w:p w14:paraId="4EA1A97B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type string;</w:t>
      </w:r>
    </w:p>
    <w:p w14:paraId="2AEFAB20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mandatory true;</w:t>
      </w:r>
    </w:p>
    <w:p w14:paraId="4784C37D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description "An operator defined description of the site where </w:t>
      </w:r>
    </w:p>
    <w:p w14:paraId="4B4C7C95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  the ManagedFunction instance resides.";</w:t>
      </w:r>
    </w:p>
    <w:p w14:paraId="505448BA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}</w:t>
      </w:r>
    </w:p>
    <w:p w14:paraId="4C76F74A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</w:t>
      </w:r>
    </w:p>
    <w:p w14:paraId="0AF9A50F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leaf equipmentType {</w:t>
      </w:r>
    </w:p>
    <w:p w14:paraId="263DD564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type string;</w:t>
      </w:r>
    </w:p>
    <w:p w14:paraId="2D3025DC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mandatory true;</w:t>
      </w:r>
    </w:p>
    <w:p w14:paraId="2B293C2B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description "The type of equipment where the managedFunction </w:t>
      </w:r>
    </w:p>
    <w:p w14:paraId="67F60FE4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  instance resides.";</w:t>
      </w:r>
    </w:p>
    <w:p w14:paraId="65CC8899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reference "clause 4.4.1 of ETSI ES 202 336-12";</w:t>
      </w:r>
    </w:p>
    <w:p w14:paraId="72A14F90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}</w:t>
      </w:r>
    </w:p>
    <w:p w14:paraId="31763C6D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</w:t>
      </w:r>
    </w:p>
    <w:p w14:paraId="1FF8F7D8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leaf environmentType {</w:t>
      </w:r>
    </w:p>
    <w:p w14:paraId="2D48CF92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type string;</w:t>
      </w:r>
    </w:p>
    <w:p w14:paraId="5D4FCD0F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mandatory true;</w:t>
      </w:r>
    </w:p>
    <w:p w14:paraId="597A9B0E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description "The type of environment where the managedFunction </w:t>
      </w:r>
    </w:p>
    <w:p w14:paraId="4F9B436C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  instance resides.";</w:t>
      </w:r>
    </w:p>
    <w:p w14:paraId="12767030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reference "clause 4.4.1 of ETSI ES 202 336-12";</w:t>
      </w:r>
    </w:p>
    <w:p w14:paraId="64BA8EC4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}</w:t>
      </w:r>
    </w:p>
    <w:p w14:paraId="6403F148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</w:t>
      </w:r>
    </w:p>
    <w:p w14:paraId="064C4F92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leaf powerInterface {</w:t>
      </w:r>
    </w:p>
    <w:p w14:paraId="3895438B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type string;</w:t>
      </w:r>
    </w:p>
    <w:p w14:paraId="514D0B7A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mandatory true;</w:t>
      </w:r>
    </w:p>
    <w:p w14:paraId="13BE3B50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description "The type of power.";</w:t>
      </w:r>
    </w:p>
    <w:p w14:paraId="03F62670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reference "clause 4.4.1 of ETSI ES 202 336-12";</w:t>
      </w:r>
    </w:p>
    <w:p w14:paraId="152D36E9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} </w:t>
      </w:r>
    </w:p>
    <w:p w14:paraId="02A0402C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}</w:t>
      </w:r>
    </w:p>
    <w:p w14:paraId="58CA7BF3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</w:t>
      </w:r>
    </w:p>
    <w:p w14:paraId="6B01FA4F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leaf priorityLabel {</w:t>
      </w:r>
    </w:p>
    <w:p w14:paraId="45ECA228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mandatory true;</w:t>
      </w:r>
    </w:p>
    <w:p w14:paraId="2215C34E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type uint32;</w:t>
      </w:r>
    </w:p>
    <w:p w14:paraId="37F25AF5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}</w:t>
      </w:r>
    </w:p>
    <w:p w14:paraId="679837C0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uses meas3gpp:SupportedPerfMetricGroupGrp;</w:t>
      </w:r>
    </w:p>
    <w:p w14:paraId="559FBD48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}</w:t>
      </w:r>
    </w:p>
    <w:p w14:paraId="6C2D48A6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2048EBD0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grouping ManagedFunctionContainedClasses {</w:t>
      </w:r>
    </w:p>
    <w:p w14:paraId="288B466F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description "A grouping used to containe classes (lists) contained by </w:t>
      </w:r>
    </w:p>
    <w:p w14:paraId="0219C8D3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lastRenderedPageBreak/>
        <w:t xml:space="preserve">      the abstract IOC ManagedFunction";</w:t>
      </w:r>
    </w:p>
    <w:p w14:paraId="3239F87B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list ManagedNFService {</w:t>
      </w:r>
    </w:p>
    <w:p w14:paraId="74FE5881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description "Represents a Network Function (NF)";</w:t>
      </w:r>
    </w:p>
    <w:p w14:paraId="5C964B31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reference "3GPP TS 23.501";</w:t>
      </w:r>
    </w:p>
    <w:p w14:paraId="0CCF7A3C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key id;</w:t>
      </w:r>
    </w:p>
    <w:p w14:paraId="0E9104B3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uses top3gpp:Top_Grp;</w:t>
      </w:r>
    </w:p>
    <w:p w14:paraId="6C6E03A4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container attributes {</w:t>
      </w:r>
    </w:p>
    <w:p w14:paraId="538EA8C2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uses ManagedNFServiceGrp;</w:t>
      </w:r>
    </w:p>
    <w:p w14:paraId="22ECEFD2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}</w:t>
      </w:r>
    </w:p>
    <w:p w14:paraId="76B920DB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}</w:t>
      </w:r>
    </w:p>
    <w:p w14:paraId="372E5C08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</w:t>
      </w:r>
    </w:p>
    <w:p w14:paraId="088D7D18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uses meas3gpp:MeasurementSubtree {</w:t>
      </w:r>
    </w:p>
    <w:p w14:paraId="3704C18F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if-feature MeasurementsUnderManagedFunction ;</w:t>
      </w:r>
    </w:p>
    <w:p w14:paraId="4C825B7F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}    </w:t>
      </w:r>
    </w:p>
    <w:p w14:paraId="3FFCFB17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</w:t>
      </w:r>
    </w:p>
    <w:p w14:paraId="67398708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uses trace3gpp:TraceSubtree {</w:t>
      </w:r>
    </w:p>
    <w:p w14:paraId="24FE2A68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if-feature TraceUnderManagedFunction ;</w:t>
      </w:r>
    </w:p>
    <w:p w14:paraId="45AD8BDB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}</w:t>
      </w:r>
    </w:p>
    <w:p w14:paraId="2DDB339D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}</w:t>
      </w:r>
    </w:p>
    <w:p w14:paraId="4D57ECD2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>}</w:t>
      </w:r>
    </w:p>
    <w:p w14:paraId="41250583" w14:textId="77777777" w:rsidR="000960C5" w:rsidRPr="000960C5" w:rsidRDefault="000960C5" w:rsidP="000960C5">
      <w:pPr>
        <w:tabs>
          <w:tab w:val="left" w:pos="0"/>
          <w:tab w:val="center" w:pos="4820"/>
          <w:tab w:val="right" w:pos="9638"/>
        </w:tabs>
        <w:spacing w:after="0"/>
        <w:rPr>
          <w:rFonts w:ascii="Courier New" w:eastAsiaTheme="minorEastAsia" w:hAnsi="Courier New" w:cstheme="minorBidi"/>
          <w:sz w:val="16"/>
          <w:szCs w:val="22"/>
          <w:lang w:val="en-US"/>
        </w:rPr>
      </w:pPr>
      <w:r w:rsidRPr="000960C5">
        <w:rPr>
          <w:rFonts w:ascii="Courier New" w:eastAsiaTheme="minorEastAsia" w:hAnsi="Courier New" w:cstheme="minorBidi"/>
          <w:sz w:val="16"/>
          <w:szCs w:val="22"/>
          <w:lang w:val="en-US"/>
        </w:rPr>
        <w:t>&lt;CODE ENDS&gt;</w:t>
      </w:r>
    </w:p>
    <w:p w14:paraId="4DDFF0D9" w14:textId="77777777" w:rsidR="00C908A0" w:rsidRDefault="00C908A0" w:rsidP="00C908A0">
      <w:pPr>
        <w:rPr>
          <w:rFonts w:ascii="Courier New" w:hAnsi="Courier New"/>
          <w:noProof/>
          <w:sz w:val="16"/>
        </w:rPr>
      </w:pPr>
    </w:p>
    <w:p w14:paraId="29950B4E" w14:textId="77777777" w:rsidR="00500C6C" w:rsidRPr="00500C6C" w:rsidRDefault="00500C6C" w:rsidP="00500C6C">
      <w:pPr>
        <w:keepNext/>
        <w:keepLines/>
        <w:spacing w:before="180"/>
        <w:ind w:left="1134" w:hanging="1134"/>
        <w:outlineLvl w:val="1"/>
        <w:rPr>
          <w:rFonts w:ascii="Arial" w:hAnsi="Arial"/>
          <w:sz w:val="32"/>
          <w:lang w:eastAsia="zh-CN"/>
        </w:rPr>
      </w:pPr>
      <w:bookmarkStart w:id="13" w:name="_Toc163046353"/>
      <w:r w:rsidRPr="00500C6C">
        <w:rPr>
          <w:rFonts w:ascii="Arial" w:hAnsi="Arial"/>
          <w:sz w:val="32"/>
          <w:lang w:eastAsia="zh-CN"/>
        </w:rPr>
        <w:t>D.2.4</w:t>
      </w:r>
      <w:r w:rsidRPr="00500C6C">
        <w:rPr>
          <w:rFonts w:ascii="Arial" w:hAnsi="Arial"/>
          <w:sz w:val="32"/>
          <w:lang w:eastAsia="zh-CN"/>
        </w:rPr>
        <w:tab/>
        <w:t>module _3gpp-common-measurements.yang</w:t>
      </w:r>
      <w:bookmarkEnd w:id="13"/>
    </w:p>
    <w:p w14:paraId="0C34F37D" w14:textId="77777777" w:rsidR="000960C5" w:rsidRPr="000960C5" w:rsidRDefault="000960C5" w:rsidP="000960C5">
      <w:pPr>
        <w:tabs>
          <w:tab w:val="left" w:pos="0"/>
          <w:tab w:val="center" w:pos="4820"/>
          <w:tab w:val="right" w:pos="9638"/>
        </w:tabs>
        <w:spacing w:after="0"/>
        <w:rPr>
          <w:rFonts w:ascii="Courier New" w:eastAsiaTheme="minorEastAsia" w:hAnsi="Courier New" w:cstheme="minorBidi"/>
          <w:sz w:val="16"/>
          <w:szCs w:val="22"/>
          <w:lang w:val="en-US"/>
        </w:rPr>
      </w:pPr>
      <w:r w:rsidRPr="000960C5">
        <w:rPr>
          <w:rFonts w:ascii="Courier New" w:eastAsiaTheme="minorEastAsia" w:hAnsi="Courier New" w:cstheme="minorBidi"/>
          <w:sz w:val="16"/>
          <w:szCs w:val="22"/>
          <w:lang w:val="en-US"/>
        </w:rPr>
        <w:t>&lt;CODE BEGINS&gt;</w:t>
      </w:r>
    </w:p>
    <w:p w14:paraId="666DCB2A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>module _3gpp-common-measurements {</w:t>
      </w:r>
    </w:p>
    <w:p w14:paraId="1D17F269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yang-version 1.1;</w:t>
      </w:r>
    </w:p>
    <w:p w14:paraId="3ABB6C0E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namespace "urn:3gpp:sa5:_3gpp-common-measurements";</w:t>
      </w:r>
    </w:p>
    <w:p w14:paraId="432D1A9F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prefix "meas3gpp";</w:t>
      </w:r>
    </w:p>
    <w:p w14:paraId="34630ED1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573C4596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import _3gpp-common-top { prefix top3gpp; }</w:t>
      </w:r>
    </w:p>
    <w:p w14:paraId="3E466748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import _3gpp-common-yang-types { prefix types3gpp; }</w:t>
      </w:r>
    </w:p>
    <w:p w14:paraId="2DF4FC31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import _3gpp-common-yang-extensions { prefix yext3gpp; }</w:t>
      </w:r>
    </w:p>
    <w:p w14:paraId="2A7B9EC5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import _3gpp-common-files { prefix files3gpp; }</w:t>
      </w:r>
    </w:p>
    <w:p w14:paraId="6386C388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44081BB0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organization "3GPP SA5";</w:t>
      </w:r>
    </w:p>
    <w:p w14:paraId="061AFC44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contact "https://www.3gpp.org/DynaReport/TSG-WG--S5--officials.htm?Itemid=464";</w:t>
      </w:r>
    </w:p>
    <w:p w14:paraId="544C8190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16134862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description "Defines Measurement and KPI related groupings</w:t>
      </w:r>
    </w:p>
    <w:p w14:paraId="7CCC8D9F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Any list/class intending to use this should include 2 or 3 uses statements</w:t>
      </w:r>
    </w:p>
    <w:p w14:paraId="4E620B8A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controlled by a feature:</w:t>
      </w:r>
    </w:p>
    <w:p w14:paraId="226193DD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147239E3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A)</w:t>
      </w:r>
    </w:p>
    <w:p w14:paraId="7D238092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>+++     feature MeasurementsUnderMyClass {</w:t>
      </w:r>
    </w:p>
    <w:p w14:paraId="56084957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>+++       description 'Indicates whether measurements and/or KPIs are supported</w:t>
      </w:r>
    </w:p>
    <w:p w14:paraId="16F26274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>+++       for this class.';</w:t>
      </w:r>
    </w:p>
    <w:p w14:paraId="6BB7B96E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>+++     }</w:t>
      </w:r>
    </w:p>
    <w:p w14:paraId="0251A122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109F45AF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B) include the attribute measurementsList and/or kPIsList indicating the</w:t>
      </w:r>
    </w:p>
    <w:p w14:paraId="4941041F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supported measurment and KPI types and GPs. Note that for classes</w:t>
      </w:r>
    </w:p>
    <w:p w14:paraId="5E47F6EC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inheriting from ManagedFunction, EP_RP or SubNetwork these attributes are</w:t>
      </w:r>
    </w:p>
    <w:p w14:paraId="09D89786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already inherited, so there is no need to include them once more. E.g.</w:t>
      </w:r>
    </w:p>
    <w:p w14:paraId="5539B6B6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22234574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>+++     grouping MyClassGrp {</w:t>
      </w:r>
    </w:p>
    <w:p w14:paraId="3E2C24BE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>+++        uses meas3gpp:SupportedPerfMetricGroup;</w:t>
      </w:r>
    </w:p>
    <w:p w14:paraId="3E8A704E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>+++     }</w:t>
      </w:r>
    </w:p>
    <w:p w14:paraId="60032DA9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74FB979D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C) include the class PerfmetricJob to control the measurements/KPIs. E.g.</w:t>
      </w:r>
    </w:p>
    <w:p w14:paraId="72F45F76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23FF34C5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list MyClass {</w:t>
      </w:r>
    </w:p>
    <w:p w14:paraId="109829A2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  container attributes {</w:t>
      </w:r>
    </w:p>
    <w:p w14:paraId="3881EAF1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    uses MyClassGrp;</w:t>
      </w:r>
    </w:p>
    <w:p w14:paraId="6B1EF724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  }</w:t>
      </w:r>
    </w:p>
    <w:p w14:paraId="1DFC06E2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>+++       uses meas3gpp:MeasurementSubtree {</w:t>
      </w:r>
    </w:p>
    <w:p w14:paraId="68A0C7AB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>+++         if-feature MeasurementsUnderMyClass ;</w:t>
      </w:r>
    </w:p>
    <w:p w14:paraId="7B18D478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>+++       }</w:t>
      </w:r>
    </w:p>
    <w:p w14:paraId="029BE846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}</w:t>
      </w:r>
    </w:p>
    <w:p w14:paraId="322A6F77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2102FE41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Measurements can be contained under ManagedElement, SubNetwork, or</w:t>
      </w:r>
    </w:p>
    <w:p w14:paraId="0AE0BBD0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any list representing a class inheriting from Subnetwork or</w:t>
      </w:r>
    </w:p>
    <w:p w14:paraId="6A91D6E1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ManagedFunction. Note: KPIs will only be supported under SubNetwork</w:t>
      </w:r>
    </w:p>
    <w:p w14:paraId="77ED580B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4" w:author="lengyelb"/>
          <w:rFonts w:ascii="Courier New" w:hAnsi="Courier New"/>
          <w:noProof/>
          <w:sz w:val="16"/>
        </w:rPr>
      </w:pPr>
      <w:ins w:id="15" w:author="lengyelb">
        <w:r w:rsidRPr="000960C5">
          <w:rPr>
            <w:rFonts w:ascii="Courier New" w:hAnsi="Courier New"/>
            <w:noProof/>
            <w:sz w:val="16"/>
          </w:rPr>
          <w:t xml:space="preserve">    Copyright 2024, 3GPP Organizational Partners (ARIB, ATIS, CCSA, ETSI, TSDSI, </w:t>
        </w:r>
      </w:ins>
    </w:p>
    <w:p w14:paraId="675783D2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16" w:author="lengyelb"/>
          <w:rFonts w:ascii="Courier New" w:hAnsi="Courier New"/>
          <w:noProof/>
          <w:sz w:val="16"/>
        </w:rPr>
      </w:pPr>
      <w:del w:id="17" w:author="lengyelb">
        <w:r w:rsidRPr="000960C5">
          <w:rPr>
            <w:rFonts w:ascii="Courier New" w:hAnsi="Courier New"/>
            <w:noProof/>
            <w:sz w:val="16"/>
          </w:rPr>
          <w:delText xml:space="preserve">    Copyright 2023, 3GPP Organizational Partners (ARIB, ATIS, CCSA, ETSI, TSDSI, </w:delText>
        </w:r>
      </w:del>
    </w:p>
    <w:p w14:paraId="236909CD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TTA, TTC). All rights reserved.";</w:t>
      </w:r>
    </w:p>
    <w:p w14:paraId="0FA9B047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7BDC4D1C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reference "3GPP TS 28.623</w:t>
      </w:r>
    </w:p>
    <w:p w14:paraId="4D8729A6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lastRenderedPageBreak/>
        <w:t xml:space="preserve">      Generic Network Resource Model (NRM)</w:t>
      </w:r>
    </w:p>
    <w:p w14:paraId="5555B685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Integration Reference Point (IRP);</w:t>
      </w:r>
    </w:p>
    <w:p w14:paraId="5447F7C3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Solution Set (SS) definitions</w:t>
      </w:r>
    </w:p>
    <w:p w14:paraId="67F8DFCF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51AEFE96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3GPP TS 28.622</w:t>
      </w:r>
    </w:p>
    <w:p w14:paraId="41699A08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Generic Network Resource Model (NRM)</w:t>
      </w:r>
    </w:p>
    <w:p w14:paraId="0B470112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Integration Reference Point (IRP);</w:t>
      </w:r>
    </w:p>
    <w:p w14:paraId="3E00D30D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Information Service (IS)";</w:t>
      </w:r>
    </w:p>
    <w:p w14:paraId="40AD6673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5740239E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8" w:author="lengyelb"/>
          <w:rFonts w:ascii="Courier New" w:hAnsi="Courier New"/>
          <w:noProof/>
          <w:sz w:val="16"/>
        </w:rPr>
      </w:pPr>
      <w:ins w:id="19" w:author="lengyelb">
        <w:r w:rsidRPr="000960C5">
          <w:rPr>
            <w:rFonts w:ascii="Courier New" w:hAnsi="Courier New"/>
            <w:noProof/>
            <w:sz w:val="16"/>
          </w:rPr>
          <w:t xml:space="preserve">  revision 2024-02-23 { reference CR-0347; } </w:t>
        </w:r>
      </w:ins>
    </w:p>
    <w:p w14:paraId="52A33612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revision 2024-01-29 { reference "CR-0327"; }</w:t>
      </w:r>
    </w:p>
    <w:p w14:paraId="5A5E29ED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revision 2023-11-17 { reference "CR-0298"; }</w:t>
      </w:r>
    </w:p>
    <w:p w14:paraId="697B5DAF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0" w:author="lengyelb"/>
          <w:rFonts w:ascii="Courier New" w:hAnsi="Courier New"/>
          <w:noProof/>
          <w:sz w:val="16"/>
        </w:rPr>
      </w:pPr>
      <w:ins w:id="21" w:author="lengyelb">
        <w:r w:rsidRPr="000960C5">
          <w:rPr>
            <w:rFonts w:ascii="Courier New" w:hAnsi="Courier New"/>
            <w:noProof/>
            <w:sz w:val="16"/>
          </w:rPr>
          <w:t xml:space="preserve">  revision 2023-11-05 { reference CR-0306; } </w:t>
        </w:r>
      </w:ins>
    </w:p>
    <w:p w14:paraId="3CC5F4B1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22" w:author="lengyelb"/>
          <w:rFonts w:ascii="Courier New" w:hAnsi="Courier New"/>
          <w:noProof/>
          <w:sz w:val="16"/>
        </w:rPr>
      </w:pPr>
      <w:del w:id="23" w:author="lengyelb">
        <w:r w:rsidRPr="000960C5">
          <w:rPr>
            <w:rFonts w:ascii="Courier New" w:hAnsi="Courier New"/>
            <w:noProof/>
            <w:sz w:val="16"/>
          </w:rPr>
          <w:delText xml:space="preserve">  revision 2023-11-05 { reference CR-0306 ; } </w:delText>
        </w:r>
      </w:del>
    </w:p>
    <w:p w14:paraId="1148F648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revision 2023-09-17 { reference CR-0270 ; } </w:t>
      </w:r>
    </w:p>
    <w:p w14:paraId="371CE2AD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revision 2023-02-15 { reference "CR-0239";}</w:t>
      </w:r>
    </w:p>
    <w:p w14:paraId="6A30DB5D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revision 2022-11-03 { reference "CR-0193"; }</w:t>
      </w:r>
    </w:p>
    <w:p w14:paraId="6F5C7ACA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revision 2022-10-31 { reference CR-0195;   }</w:t>
      </w:r>
    </w:p>
    <w:p w14:paraId="49DF88D3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revision 2021-07-22 { reference "CR-0137"; }</w:t>
      </w:r>
    </w:p>
    <w:p w14:paraId="1F90E0CB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revision 2020-11-06 { reference "CR-0118"; }</w:t>
      </w:r>
    </w:p>
    <w:p w14:paraId="140C92EE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revision 2020-09-04 { reference "CR-000107"; }</w:t>
      </w:r>
    </w:p>
    <w:p w14:paraId="416D7D5E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revision 2020-06-08 { reference "CR-0092"; }</w:t>
      </w:r>
    </w:p>
    <w:p w14:paraId="206F4EE0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revision 2020-05-31 { reference "CR-0084"; }</w:t>
      </w:r>
    </w:p>
    <w:p w14:paraId="6931A50A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revision 2020-03-11 { reference "S5-201581, SP-200229"; }</w:t>
      </w:r>
    </w:p>
    <w:p w14:paraId="30955D48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revision 2019-11-21 { reference "S5-197275, S5-197735"; }</w:t>
      </w:r>
    </w:p>
    <w:p w14:paraId="6D28552A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revision 2019-10-28 { reference "S5-193516"; }</w:t>
      </w:r>
    </w:p>
    <w:p w14:paraId="3F582D6F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revision 2019-06-17 { reference " "; }</w:t>
      </w:r>
    </w:p>
    <w:p w14:paraId="34D3DADC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3E7FF41A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feature FilesUnderPerfMetricJob {</w:t>
      </w:r>
    </w:p>
    <w:p w14:paraId="4DC45C8A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description "Files shall be contained under PerfMetricJob";</w:t>
      </w:r>
    </w:p>
    <w:p w14:paraId="011F04D6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}</w:t>
      </w:r>
    </w:p>
    <w:p w14:paraId="1E092C08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60EB01C7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grouping ThresholdInfoGrp {</w:t>
      </w:r>
    </w:p>
    <w:p w14:paraId="32B01097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description "Defines a single threshold level.";</w:t>
      </w:r>
    </w:p>
    <w:p w14:paraId="27793232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6F876A9F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leaf-list performanceMetrics {</w:t>
      </w:r>
    </w:p>
    <w:p w14:paraId="39125A63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type string;</w:t>
      </w:r>
    </w:p>
    <w:p w14:paraId="10224EED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min-elements 1;</w:t>
      </w:r>
    </w:p>
    <w:p w14:paraId="0F3A8E1A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description "List of performance metrics.</w:t>
      </w:r>
    </w:p>
    <w:p w14:paraId="546A312B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Performance metrics include measurements defined in TS 28.552 and KPIs </w:t>
      </w:r>
    </w:p>
    <w:p w14:paraId="08ED2188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defined in TS 28.554 [28]. Performance metrics can also be specified </w:t>
      </w:r>
    </w:p>
    <w:p w14:paraId="0C2C08E5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by other SDOs, or be vendor specific. Performance metrics are </w:t>
      </w:r>
    </w:p>
    <w:p w14:paraId="105DEC4C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identified with their names.</w:t>
      </w:r>
    </w:p>
    <w:p w14:paraId="7E3ECE70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4A828CAF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For measurements defined in TS 28.552 the name is constructed as follows:</w:t>
      </w:r>
    </w:p>
    <w:p w14:paraId="0D5BE1EE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- 'family.measurementName.subcounter' for measurement types with </w:t>
      </w:r>
    </w:p>
    <w:p w14:paraId="18F71E76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subcounters</w:t>
      </w:r>
    </w:p>
    <w:p w14:paraId="5B5854C8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- 'family.measurementName' for measurement types without subcounters</w:t>
      </w:r>
    </w:p>
    <w:p w14:paraId="66B9542C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`- 'family' for measurement families</w:t>
      </w:r>
    </w:p>
    <w:p w14:paraId="6EDEFBD1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For KPIs defined in TS 28.554 [28] the name is defined in the KPI </w:t>
      </w:r>
    </w:p>
    <w:p w14:paraId="7B6F66FA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definitions template as the component designated with e).</w:t>
      </w:r>
    </w:p>
    <w:p w14:paraId="7BCE6DF1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395CB0C2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A name can also identify a vendor specific performance metric or a </w:t>
      </w:r>
    </w:p>
    <w:p w14:paraId="33F5E635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group of vendor specific performance metrics.";</w:t>
      </w:r>
    </w:p>
    <w:p w14:paraId="7B8D5006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}</w:t>
      </w:r>
    </w:p>
    <w:p w14:paraId="7743EF09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</w:t>
      </w:r>
    </w:p>
    <w:p w14:paraId="04362C07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leaf thresholdDirection {</w:t>
      </w:r>
    </w:p>
    <w:p w14:paraId="2D43B07B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type enumeration {</w:t>
      </w:r>
    </w:p>
    <w:p w14:paraId="18D63168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enum UP;</w:t>
      </w:r>
    </w:p>
    <w:p w14:paraId="6C322AA3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enum DOWN;</w:t>
      </w:r>
    </w:p>
    <w:p w14:paraId="5B9A9078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enum UP_AND_DOWN;</w:t>
      </w:r>
    </w:p>
    <w:p w14:paraId="53A5431A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}</w:t>
      </w:r>
    </w:p>
    <w:p w14:paraId="060C31C9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must '. = "UP_AND_DOWN" or  not(../hysteresis)' {</w:t>
      </w:r>
    </w:p>
    <w:p w14:paraId="1CDEB0BB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error-message "In case a threshold with hysteresis is configured, the "</w:t>
      </w:r>
    </w:p>
    <w:p w14:paraId="262EBF11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  +"threshold direction attribute shall be set to 'UP_AND_DOWN'.";</w:t>
      </w:r>
    </w:p>
    <w:p w14:paraId="6A64AD70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}</w:t>
      </w:r>
    </w:p>
    <w:p w14:paraId="335E9FB8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mandatory true;</w:t>
      </w:r>
    </w:p>
    <w:p w14:paraId="50221D40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description "Direction of a threshold indicating the direction for which</w:t>
      </w:r>
    </w:p>
    <w:p w14:paraId="47C8FE0F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a threshold crossing triggers a threshold.</w:t>
      </w:r>
    </w:p>
    <w:p w14:paraId="04C76F2D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7200D023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When the threshold direction is configured to 'UP', the associated</w:t>
      </w:r>
    </w:p>
    <w:p w14:paraId="243DB0CC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treshold is triggered only when the performance metric value is going</w:t>
      </w:r>
    </w:p>
    <w:p w14:paraId="6DB4531B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up upon reaching or crossing the threshold value. The treshold is not</w:t>
      </w:r>
    </w:p>
    <w:p w14:paraId="39E51A36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triggered, when the performance metric is going down upon reaching or</w:t>
      </w:r>
    </w:p>
    <w:p w14:paraId="252B5692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crossing the threshold value.</w:t>
      </w:r>
    </w:p>
    <w:p w14:paraId="0AA4E76C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734EDF8A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Vice versa, when the threshold direction is configured to 'DOWN', the</w:t>
      </w:r>
    </w:p>
    <w:p w14:paraId="33E2B203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associated treshold is triggered only when the performance metric is</w:t>
      </w:r>
    </w:p>
    <w:p w14:paraId="1AD3E0C1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lastRenderedPageBreak/>
        <w:t xml:space="preserve">        going down upon reaching or crossing the threshold value. The treshold</w:t>
      </w:r>
    </w:p>
    <w:p w14:paraId="4D62006A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is not triggered, when the performance metric is going up upon reaching</w:t>
      </w:r>
    </w:p>
    <w:p w14:paraId="43B6B41B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or crossing the threshold value.</w:t>
      </w:r>
    </w:p>
    <w:p w14:paraId="5328423B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4A81A3C8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When the threshold direction is set to 'UP_AND_DOWN' the treshold is</w:t>
      </w:r>
    </w:p>
    <w:p w14:paraId="6A74FB08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active in both direcions.</w:t>
      </w:r>
    </w:p>
    <w:p w14:paraId="24CF57C5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4166EFB1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In case a threshold with hysteresis is configured, the threshold</w:t>
      </w:r>
    </w:p>
    <w:p w14:paraId="25062BF3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direction attribute shall be set to 'UP_AND_DOWN'.";</w:t>
      </w:r>
    </w:p>
    <w:p w14:paraId="78D0CA29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}</w:t>
      </w:r>
    </w:p>
    <w:p w14:paraId="7CE892A2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014E47EB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leaf thresholdValue {</w:t>
      </w:r>
    </w:p>
    <w:p w14:paraId="3329A79D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type union {</w:t>
      </w:r>
    </w:p>
    <w:p w14:paraId="600FF013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type int64;</w:t>
      </w:r>
    </w:p>
    <w:p w14:paraId="5E79FD87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type decimal64 {</w:t>
      </w:r>
    </w:p>
    <w:p w14:paraId="09000681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  fraction-digits 2;</w:t>
      </w:r>
    </w:p>
    <w:p w14:paraId="610629E6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}</w:t>
      </w:r>
    </w:p>
    <w:p w14:paraId="44824EBF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}</w:t>
      </w:r>
    </w:p>
    <w:p w14:paraId="5613C855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mandatory true;</w:t>
      </w:r>
    </w:p>
    <w:p w14:paraId="4FF941A4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description "Value against which the monitored performance metric is</w:t>
      </w:r>
    </w:p>
    <w:p w14:paraId="28580579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compared at a threshold level in case the hysteresis is zero";</w:t>
      </w:r>
    </w:p>
    <w:p w14:paraId="53D6C514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}</w:t>
      </w:r>
    </w:p>
    <w:p w14:paraId="71536D19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288D5A4F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leaf hysteresis {</w:t>
      </w:r>
    </w:p>
    <w:p w14:paraId="51CE56D9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type union {</w:t>
      </w:r>
    </w:p>
    <w:p w14:paraId="73E6ADFA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type uint64;</w:t>
      </w:r>
    </w:p>
    <w:p w14:paraId="73AD4647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type decimal64 {</w:t>
      </w:r>
    </w:p>
    <w:p w14:paraId="596E18BD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  fraction-digits 2;</w:t>
      </w:r>
    </w:p>
    <w:p w14:paraId="6FB7E9BE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  range "0..max";</w:t>
      </w:r>
    </w:p>
    <w:p w14:paraId="7D8F0B1E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}</w:t>
      </w:r>
    </w:p>
    <w:p w14:paraId="73AA69B8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}</w:t>
      </w:r>
    </w:p>
    <w:p w14:paraId="6BA6A05E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must '. &gt;= 0';</w:t>
      </w:r>
    </w:p>
    <w:p w14:paraId="72631EF8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description "Hysteresis of a threshold. If this attribute is present</w:t>
      </w:r>
    </w:p>
    <w:p w14:paraId="5FA814CA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the monitored performance metric is not compared against the</w:t>
      </w:r>
    </w:p>
    <w:p w14:paraId="4E327D99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threshold value as specified by the thresholdValue attribute but</w:t>
      </w:r>
    </w:p>
    <w:p w14:paraId="020925DC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against a high and low threshold value given by</w:t>
      </w:r>
    </w:p>
    <w:p w14:paraId="33FE2324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3796FB17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  threshold-high = thresholdValue + hysteresis</w:t>
      </w:r>
    </w:p>
    <w:p w14:paraId="362B7820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  threshold-low = thresholdValue - hysteresis</w:t>
      </w:r>
    </w:p>
    <w:p w14:paraId="3CAC2424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32F33B9E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When going up, the threshold is triggered when the performance metric</w:t>
      </w:r>
    </w:p>
    <w:p w14:paraId="3842DB44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reaches or crosses the high threshold value. When going down, the</w:t>
      </w:r>
    </w:p>
    <w:p w14:paraId="77E28263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hreshold is triggered when the performance metric reaches or crosses</w:t>
      </w:r>
    </w:p>
    <w:p w14:paraId="47B10321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the low threshold value.</w:t>
      </w:r>
    </w:p>
    <w:p w14:paraId="6CD1E9DE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4C05E488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A hysteresis may be present only when the monitored performance</w:t>
      </w:r>
    </w:p>
    <w:p w14:paraId="191D0B0D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metric is not of type counter that can go up only. If present</w:t>
      </w:r>
    </w:p>
    <w:p w14:paraId="0A3DBCCE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for a performance metric of type counter, it shall be ignored.";</w:t>
      </w:r>
    </w:p>
    <w:p w14:paraId="7D80DE75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}</w:t>
      </w:r>
    </w:p>
    <w:p w14:paraId="53E3347A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}</w:t>
      </w:r>
    </w:p>
    <w:p w14:paraId="4E60FD78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79E8B391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grouping SupportedPerfMetricGroupGrp {</w:t>
      </w:r>
    </w:p>
    <w:p w14:paraId="6F3DACBF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list SupportedPerfMetricGroups {</w:t>
      </w:r>
    </w:p>
    <w:p w14:paraId="2C190AF5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config false;</w:t>
      </w:r>
    </w:p>
    <w:p w14:paraId="57C61E50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description "Captures a group of supported performance metrics and</w:t>
      </w:r>
    </w:p>
    <w:p w14:paraId="6685BD93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associated parameters related to their production and reporting.</w:t>
      </w:r>
    </w:p>
    <w:p w14:paraId="33C69A6D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A SupportedPerfMetricGroup attribute which is part of an MOI may</w:t>
      </w:r>
    </w:p>
    <w:p w14:paraId="651F2242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define performanceMetrics for any MOI under the subtree contained</w:t>
      </w:r>
    </w:p>
    <w:p w14:paraId="767235EF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under that MOI, e.g. SupportedPerfMetricGroup on a ManagedElement</w:t>
      </w:r>
    </w:p>
    <w:p w14:paraId="168C0A9D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can specify supported metrics for contained ManagedFunctions</w:t>
      </w:r>
    </w:p>
    <w:p w14:paraId="157FD505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like a GNBDUFunction.";</w:t>
      </w:r>
    </w:p>
    <w:p w14:paraId="641BEC31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1E4109AA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leaf-list performanceMetrics {</w:t>
      </w:r>
    </w:p>
    <w:p w14:paraId="401C8DE2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type string;</w:t>
      </w:r>
    </w:p>
    <w:p w14:paraId="227BE9C0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min-elements 1;</w:t>
      </w:r>
    </w:p>
    <w:p w14:paraId="06C32BA4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description "Performance metrics include measurements defined in</w:t>
      </w:r>
    </w:p>
    <w:p w14:paraId="086DF199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  TS 28.552 and KPIs defined in TS 28.554. </w:t>
      </w:r>
    </w:p>
    <w:p w14:paraId="7CDA24D7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57C43707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  Performance metrics are identified by name.</w:t>
      </w:r>
    </w:p>
    <w:p w14:paraId="1D7FE92D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4F2130D3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  For measurements defined in TS 28.552 the name is constructed as</w:t>
      </w:r>
    </w:p>
    <w:p w14:paraId="475AE173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  follows:</w:t>
      </w:r>
    </w:p>
    <w:p w14:paraId="0487C79B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  - 'family.measurementName.subcounter' for measurement types with</w:t>
      </w:r>
    </w:p>
    <w:p w14:paraId="68013C14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  subcounters</w:t>
      </w:r>
    </w:p>
    <w:p w14:paraId="126AC301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  - 'family.measurementName' for measurement types without subcounters</w:t>
      </w:r>
    </w:p>
    <w:p w14:paraId="24C7BAE2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  - 'family' for measurement families</w:t>
      </w:r>
    </w:p>
    <w:p w14:paraId="1D592873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00718E09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  For KPIs defined in TS 28.554 the name is defined in the KPI</w:t>
      </w:r>
    </w:p>
    <w:p w14:paraId="1F62A2F9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lastRenderedPageBreak/>
        <w:t xml:space="preserve">          definitions template as the component designated with e).</w:t>
      </w:r>
    </w:p>
    <w:p w14:paraId="2612EAAC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3EC1A103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  For non-3GPP specified measurements the name is defined</w:t>
      </w:r>
    </w:p>
    <w:p w14:paraId="254ACE17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  elsewhere.";</w:t>
      </w:r>
    </w:p>
    <w:p w14:paraId="41D109FE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}</w:t>
      </w:r>
    </w:p>
    <w:p w14:paraId="0B79339D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43BDB573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leaf-list granularityPeriods {</w:t>
      </w:r>
    </w:p>
    <w:p w14:paraId="5FE6C515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type uint32 {</w:t>
      </w:r>
    </w:p>
    <w:p w14:paraId="33239B55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  range 1..max ;</w:t>
      </w:r>
    </w:p>
    <w:p w14:paraId="780AEA83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}</w:t>
      </w:r>
    </w:p>
    <w:p w14:paraId="55D38D3D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units seconds;</w:t>
      </w:r>
    </w:p>
    <w:p w14:paraId="2FDE3B7F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description "Granularity periods supported for the associated </w:t>
      </w:r>
    </w:p>
    <w:p w14:paraId="7B9D44E9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  measurement types. The period is defined in seconds.";</w:t>
      </w:r>
    </w:p>
    <w:p w14:paraId="5B698D50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}</w:t>
      </w:r>
    </w:p>
    <w:p w14:paraId="7B5F1AD6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0A958FB6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leaf-list reportingMethods {</w:t>
      </w:r>
    </w:p>
    <w:p w14:paraId="26B6F849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type enumeration {</w:t>
      </w:r>
    </w:p>
    <w:p w14:paraId="545FC0B7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  enum FILE_BASED_LOC_SET_BY_PRODUCER;</w:t>
      </w:r>
    </w:p>
    <w:p w14:paraId="78710F28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  enum FILE_BASED_LOC_SET_BY_CONSUMER;</w:t>
      </w:r>
    </w:p>
    <w:p w14:paraId="245F7A34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  enum STREAM_BASED;</w:t>
      </w:r>
    </w:p>
    <w:p w14:paraId="7DDFDC5A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}</w:t>
      </w:r>
    </w:p>
    <w:p w14:paraId="10156322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min-elements 1;</w:t>
      </w:r>
    </w:p>
    <w:p w14:paraId="1F88BB56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}</w:t>
      </w:r>
    </w:p>
    <w:p w14:paraId="5B879D9E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7CB6AC42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leaf-list reportingPeriods {</w:t>
      </w:r>
    </w:p>
    <w:p w14:paraId="06FB5578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type uint32 {</w:t>
      </w:r>
    </w:p>
    <w:p w14:paraId="730A88E0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  range 1..max ;</w:t>
      </w:r>
    </w:p>
    <w:p w14:paraId="7631E0A0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}</w:t>
      </w:r>
    </w:p>
    <w:p w14:paraId="72833FA6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units seconds;</w:t>
      </w:r>
    </w:p>
    <w:p w14:paraId="302DC84E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description "Reporting periods supported for the associated </w:t>
      </w:r>
    </w:p>
    <w:p w14:paraId="676A1BB2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  measurement types. The period is defined in seconds.";</w:t>
      </w:r>
    </w:p>
    <w:p w14:paraId="6CB560D1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}</w:t>
      </w:r>
    </w:p>
    <w:p w14:paraId="05501403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}</w:t>
      </w:r>
    </w:p>
    <w:p w14:paraId="6C1C61B9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}</w:t>
      </w:r>
    </w:p>
    <w:p w14:paraId="17DDDD9C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358B76A0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grouping PerfMetricJobGrp {</w:t>
      </w:r>
    </w:p>
    <w:p w14:paraId="4252A082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description "Represents the attributtes of the IOC PerfMetricJob";</w:t>
      </w:r>
    </w:p>
    <w:p w14:paraId="76E46088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32584249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leaf administrativeState {</w:t>
      </w:r>
    </w:p>
    <w:p w14:paraId="7EF3AE2D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default UNLOCKED;</w:t>
      </w:r>
    </w:p>
    <w:p w14:paraId="656DF55F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4" w:author="lengyelb"/>
          <w:rFonts w:ascii="Courier New" w:hAnsi="Courier New"/>
          <w:noProof/>
          <w:sz w:val="16"/>
        </w:rPr>
      </w:pPr>
      <w:ins w:id="25" w:author="lengyelb">
        <w:r w:rsidRPr="000960C5">
          <w:rPr>
            <w:rFonts w:ascii="Courier New" w:hAnsi="Courier New"/>
            <w:noProof/>
            <w:sz w:val="16"/>
          </w:rPr>
          <w:t xml:space="preserve">      type types3gpp:BasicAdministrativeState ;</w:t>
        </w:r>
      </w:ins>
    </w:p>
    <w:p w14:paraId="466B359F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26" w:author="lengyelb"/>
          <w:rFonts w:ascii="Courier New" w:hAnsi="Courier New"/>
          <w:noProof/>
          <w:sz w:val="16"/>
        </w:rPr>
      </w:pPr>
      <w:del w:id="27" w:author="lengyelb">
        <w:r w:rsidRPr="000960C5">
          <w:rPr>
            <w:rFonts w:ascii="Courier New" w:hAnsi="Courier New"/>
            <w:noProof/>
            <w:sz w:val="16"/>
          </w:rPr>
          <w:delText xml:space="preserve">      type types3gpp:AdministrativeState ;</w:delText>
        </w:r>
      </w:del>
    </w:p>
    <w:p w14:paraId="19F4F51F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description "Enable or disables production of the metrics";</w:t>
      </w:r>
    </w:p>
    <w:p w14:paraId="656C705D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}</w:t>
      </w:r>
    </w:p>
    <w:p w14:paraId="0C1F9247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323B7640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leaf operationalState {</w:t>
      </w:r>
    </w:p>
    <w:p w14:paraId="2E344187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config false;</w:t>
      </w:r>
    </w:p>
    <w:p w14:paraId="25C2AE70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mandatory true;</w:t>
      </w:r>
    </w:p>
    <w:p w14:paraId="38AAC2B9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type types3gpp:OperationalState ;</w:t>
      </w:r>
    </w:p>
    <w:p w14:paraId="09FD0A5A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description "Indicates whether the PerfMetricJob is working.";</w:t>
      </w:r>
    </w:p>
    <w:p w14:paraId="4B82DBB0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}</w:t>
      </w:r>
    </w:p>
    <w:p w14:paraId="7632C33B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1478958A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leaf jobId {</w:t>
      </w:r>
    </w:p>
    <w:p w14:paraId="710D8035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type string;</w:t>
      </w:r>
    </w:p>
    <w:p w14:paraId="2DFC707C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description "Id for a PerfMetricJob job.";</w:t>
      </w:r>
    </w:p>
    <w:p w14:paraId="48740902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yext3gpp:inVariant;</w:t>
      </w:r>
    </w:p>
    <w:p w14:paraId="268A61E7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}</w:t>
      </w:r>
    </w:p>
    <w:p w14:paraId="25DA9C08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4EA0B2D3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leaf-list performanceMetrics {</w:t>
      </w:r>
    </w:p>
    <w:p w14:paraId="05F93347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type string;</w:t>
      </w:r>
    </w:p>
    <w:p w14:paraId="4430F07A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min-elements 1;</w:t>
      </w:r>
    </w:p>
    <w:p w14:paraId="24864F50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description "Performance metrics include measurements defined in</w:t>
      </w:r>
    </w:p>
    <w:p w14:paraId="4F9D857B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TS 28.552 and KPIs defined in TS 28.554. Performance metrics can</w:t>
      </w:r>
    </w:p>
    <w:p w14:paraId="69169C38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also be those specified by other SDOs or vendor specific metrics.</w:t>
      </w:r>
    </w:p>
    <w:p w14:paraId="2373F6B3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Performance metrics are identfied with their names. A name can also</w:t>
      </w:r>
    </w:p>
    <w:p w14:paraId="32CBE926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identify a vendor specific group of performance metrics.</w:t>
      </w:r>
    </w:p>
    <w:p w14:paraId="53BC3284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75EAD861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For measurements defined in TS 28.552 the name is constructed as</w:t>
      </w:r>
    </w:p>
    <w:p w14:paraId="4D7BE6B1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follows:</w:t>
      </w:r>
    </w:p>
    <w:p w14:paraId="254DEC0B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- 'family.measurementName.subcounter' for measurement types with</w:t>
      </w:r>
    </w:p>
    <w:p w14:paraId="3965305F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subcounters</w:t>
      </w:r>
    </w:p>
    <w:p w14:paraId="79FD8633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- 'family.measurementName' for measurement types without subcounters</w:t>
      </w:r>
    </w:p>
    <w:p w14:paraId="0E123CA1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- 'family' for measurement families</w:t>
      </w:r>
    </w:p>
    <w:p w14:paraId="6CACA7C1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36AC8AF4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For KPIs defined in TS 28.554 the name is defined in the KPI</w:t>
      </w:r>
    </w:p>
    <w:p w14:paraId="145B8597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definitions template as the component designated with e).";</w:t>
      </w:r>
    </w:p>
    <w:p w14:paraId="1620A842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}</w:t>
      </w:r>
    </w:p>
    <w:p w14:paraId="7DE39A81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1FAB3F5A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lastRenderedPageBreak/>
        <w:t xml:space="preserve">    leaf granularityPeriod {</w:t>
      </w:r>
    </w:p>
    <w:p w14:paraId="07AA162C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type uint32 {</w:t>
      </w:r>
    </w:p>
    <w:p w14:paraId="23214B7C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range 1..max ;</w:t>
      </w:r>
    </w:p>
    <w:p w14:paraId="4F59A20C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}</w:t>
      </w:r>
    </w:p>
    <w:p w14:paraId="3CAA8392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units seconds;</w:t>
      </w:r>
    </w:p>
    <w:p w14:paraId="74865060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mandatory true;</w:t>
      </w:r>
    </w:p>
    <w:p w14:paraId="5FC678FF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description "Granularity period used to produce measurements. The value</w:t>
      </w:r>
    </w:p>
    <w:p w14:paraId="5C1CADDF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must be one of the supported granularity periods for the metric.";</w:t>
      </w:r>
    </w:p>
    <w:p w14:paraId="534718AE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}</w:t>
      </w:r>
    </w:p>
    <w:p w14:paraId="698AAECA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08606496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leaf-list objectInstances {</w:t>
      </w:r>
    </w:p>
    <w:p w14:paraId="74FF82DD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type types3gpp:DistinguishedName;</w:t>
      </w:r>
    </w:p>
    <w:p w14:paraId="094C5738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}</w:t>
      </w:r>
    </w:p>
    <w:p w14:paraId="50BAA76E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23B6079F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leaf-list rootObjectInstances {</w:t>
      </w:r>
    </w:p>
    <w:p w14:paraId="194F1E61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type types3gpp:DistinguishedName;</w:t>
      </w:r>
    </w:p>
    <w:p w14:paraId="0B4D2AE2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description "Each object instance designates the root of a subtree that</w:t>
      </w:r>
    </w:p>
    <w:p w14:paraId="2A72EA0F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contains the root object and all descendant objects.";</w:t>
      </w:r>
    </w:p>
    <w:p w14:paraId="1589FFA5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}</w:t>
      </w:r>
    </w:p>
    <w:p w14:paraId="6A210746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1020FA53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uses types3gpp:ReportingCtrl {</w:t>
      </w:r>
    </w:p>
    <w:p w14:paraId="5C2FF939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refine "reportingCtrl/file-based-reporting/fileReportingPeriod" {</w:t>
      </w:r>
    </w:p>
    <w:p w14:paraId="3778ECF4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  must '(number(.)*"60") mod number(../granularityPeriod) = "0"' {</w:t>
      </w:r>
    </w:p>
    <w:p w14:paraId="35272009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    error-message</w:t>
      </w:r>
    </w:p>
    <w:p w14:paraId="3904D97A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      "The time-period must be a multiple of the granularityPeriod.";</w:t>
      </w:r>
    </w:p>
    <w:p w14:paraId="0A17FFDB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  }</w:t>
      </w:r>
    </w:p>
    <w:p w14:paraId="55BF2290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}</w:t>
      </w:r>
    </w:p>
    <w:p w14:paraId="209DDC62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}</w:t>
      </w:r>
    </w:p>
    <w:p w14:paraId="631C6EEC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54D82CF9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leaf _linkToFiles {</w:t>
      </w:r>
    </w:p>
    <w:p w14:paraId="0442331D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type string;</w:t>
      </w:r>
    </w:p>
    <w:p w14:paraId="7AAF8D2A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config false;</w:t>
      </w:r>
    </w:p>
    <w:p w14:paraId="3BC775DA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mandatory true;</w:t>
      </w:r>
    </w:p>
    <w:p w14:paraId="6E00EDC1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yext3gpp:notNotifyable ; </w:t>
      </w:r>
    </w:p>
    <w:p w14:paraId="34AE02D8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description "Link to a 'Files' object.";</w:t>
      </w:r>
    </w:p>
    <w:p w14:paraId="12AFEA85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yext3gpp:inVariant;</w:t>
      </w:r>
    </w:p>
    <w:p w14:paraId="01C49FD3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}</w:t>
      </w:r>
    </w:p>
    <w:p w14:paraId="6F341B45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}</w:t>
      </w:r>
    </w:p>
    <w:p w14:paraId="3D071A0F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547F82E5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3ACD760A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grouping ThresholdMonitorGrp {</w:t>
      </w:r>
    </w:p>
    <w:p w14:paraId="77363838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description "A threshold monitor that is created by the consumer for</w:t>
      </w:r>
    </w:p>
    <w:p w14:paraId="7617AD55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the monitored entities whose measurements are required by consumer</w:t>
      </w:r>
    </w:p>
    <w:p w14:paraId="056192CA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to monitor.";</w:t>
      </w:r>
    </w:p>
    <w:p w14:paraId="0B48FB12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09D4910C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leaf administrativeState {</w:t>
      </w:r>
    </w:p>
    <w:p w14:paraId="3ACD32FB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default UNLOCKED;</w:t>
      </w:r>
    </w:p>
    <w:p w14:paraId="6D2994CF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8" w:author="lengyelb"/>
          <w:rFonts w:ascii="Courier New" w:hAnsi="Courier New"/>
          <w:noProof/>
          <w:sz w:val="16"/>
        </w:rPr>
      </w:pPr>
      <w:ins w:id="29" w:author="lengyelb">
        <w:r w:rsidRPr="000960C5">
          <w:rPr>
            <w:rFonts w:ascii="Courier New" w:hAnsi="Courier New"/>
            <w:noProof/>
            <w:sz w:val="16"/>
          </w:rPr>
          <w:t xml:space="preserve">      type types3gpp:BasicAdministrativeState ;</w:t>
        </w:r>
      </w:ins>
    </w:p>
    <w:p w14:paraId="6F3EA9EE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30" w:author="lengyelb"/>
          <w:rFonts w:ascii="Courier New" w:hAnsi="Courier New"/>
          <w:noProof/>
          <w:sz w:val="16"/>
        </w:rPr>
      </w:pPr>
      <w:del w:id="31" w:author="lengyelb">
        <w:r w:rsidRPr="000960C5">
          <w:rPr>
            <w:rFonts w:ascii="Courier New" w:hAnsi="Courier New"/>
            <w:noProof/>
            <w:sz w:val="16"/>
          </w:rPr>
          <w:delText xml:space="preserve">      type types3gpp:AdministrativeState ;</w:delText>
        </w:r>
      </w:del>
    </w:p>
    <w:p w14:paraId="5209FC7B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description "Enables or disables the ThresholdMonitor.";</w:t>
      </w:r>
    </w:p>
    <w:p w14:paraId="6427DF9C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}</w:t>
      </w:r>
    </w:p>
    <w:p w14:paraId="68BA5736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4FB08FE7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leaf operationalState {</w:t>
      </w:r>
    </w:p>
    <w:p w14:paraId="438D703A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config false;</w:t>
      </w:r>
    </w:p>
    <w:p w14:paraId="24173CB6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mandatory true;</w:t>
      </w:r>
    </w:p>
    <w:p w14:paraId="2A80CB37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type types3gpp:OperationalState ;</w:t>
      </w:r>
    </w:p>
    <w:p w14:paraId="2A00C031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description "Indicates whether the ThresholdMonitor is working.";</w:t>
      </w:r>
    </w:p>
    <w:p w14:paraId="79D9EF04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}</w:t>
      </w:r>
    </w:p>
    <w:p w14:paraId="38B356C7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5314E08A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list thresholdInfoList {</w:t>
      </w:r>
    </w:p>
    <w:p w14:paraId="62F6FC93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key idx;</w:t>
      </w:r>
    </w:p>
    <w:p w14:paraId="38448991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min-elements 1;</w:t>
      </w:r>
    </w:p>
    <w:p w14:paraId="385E4450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leaf idx { type uint32 ; }</w:t>
      </w:r>
    </w:p>
    <w:p w14:paraId="136F733A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uses ThresholdInfoGrp;</w:t>
      </w:r>
    </w:p>
    <w:p w14:paraId="35A43A75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description "List of threshold info.";</w:t>
      </w:r>
    </w:p>
    <w:p w14:paraId="786371CB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}</w:t>
      </w:r>
    </w:p>
    <w:p w14:paraId="1A116A0A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291DCDB0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leaf monitorGranularityPeriod {</w:t>
      </w:r>
    </w:p>
    <w:p w14:paraId="77689A6C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type uint32 {</w:t>
      </w:r>
    </w:p>
    <w:p w14:paraId="02F91800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range "1..max";</w:t>
      </w:r>
    </w:p>
    <w:p w14:paraId="291A67BB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}</w:t>
      </w:r>
    </w:p>
    <w:p w14:paraId="750A3F75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units second;</w:t>
      </w:r>
    </w:p>
    <w:p w14:paraId="25316A22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mandatory true;</w:t>
      </w:r>
    </w:p>
    <w:p w14:paraId="73C1734A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description "Granularity period used to monitor measurements for</w:t>
      </w:r>
    </w:p>
    <w:p w14:paraId="5F70CF06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threshold crossings.";</w:t>
      </w:r>
    </w:p>
    <w:p w14:paraId="05C2FDD0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}</w:t>
      </w:r>
    </w:p>
    <w:p w14:paraId="248FC5DE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3AA69D0E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leaf-list objectInstances {</w:t>
      </w:r>
    </w:p>
    <w:p w14:paraId="24E3FFE6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lastRenderedPageBreak/>
        <w:t xml:space="preserve">      type types3gpp:DistinguishedName;</w:t>
      </w:r>
    </w:p>
    <w:p w14:paraId="59DCDDEA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yext3gpp:notNotifyable;</w:t>
      </w:r>
    </w:p>
    <w:p w14:paraId="093A3F2A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}</w:t>
      </w:r>
    </w:p>
    <w:p w14:paraId="1A95E9FA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043DECBF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leaf-list rootObjectInstances {</w:t>
      </w:r>
    </w:p>
    <w:p w14:paraId="56B01575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type types3gpp:DistinguishedName;</w:t>
      </w:r>
    </w:p>
    <w:p w14:paraId="3C33FA94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description "Each object instance designates the root of a subtree that</w:t>
      </w:r>
    </w:p>
    <w:p w14:paraId="3120C7C6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contains the root object and all descendant objects.";</w:t>
      </w:r>
    </w:p>
    <w:p w14:paraId="519CBFC2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yext3gpp:notNotifyable;</w:t>
      </w:r>
    </w:p>
    <w:p w14:paraId="05756499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}</w:t>
      </w:r>
    </w:p>
    <w:p w14:paraId="03A10360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}</w:t>
      </w:r>
    </w:p>
    <w:p w14:paraId="530B196B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6BDB09C4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grouping MeasurementSubtree {</w:t>
      </w:r>
    </w:p>
    <w:p w14:paraId="4D12939F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description "Contains classes that define measurements.</w:t>
      </w:r>
    </w:p>
    <w:p w14:paraId="5CB6187F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Should be used in all  classes (or classes inheriting from)</w:t>
      </w:r>
    </w:p>
    <w:p w14:paraId="50D6A2E4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- SubNnetwork</w:t>
      </w:r>
    </w:p>
    <w:p w14:paraId="5533EE1A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- ManagedElement</w:t>
      </w:r>
    </w:p>
    <w:p w14:paraId="44423D27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- ManagedFunction</w:t>
      </w:r>
    </w:p>
    <w:p w14:paraId="3C30D59D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387FB6B6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If a YANG module wants to augment these classes/list/groupings they must</w:t>
      </w:r>
    </w:p>
    <w:p w14:paraId="16913352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augment all user classes!</w:t>
      </w:r>
    </w:p>
    <w:p w14:paraId="5B6A840A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205856C4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If a class uses this grouping in its list it shall also use the</w:t>
      </w:r>
    </w:p>
    <w:p w14:paraId="78055C97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grouping SupportedPerfMetricGroupGrp to add SupportedPerfMetricGroup as</w:t>
      </w:r>
    </w:p>
    <w:p w14:paraId="00BE0053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an attribute to its grouping";</w:t>
      </w:r>
    </w:p>
    <w:p w14:paraId="141F202F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09226F1D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list PerfMetricJob {</w:t>
      </w:r>
    </w:p>
    <w:p w14:paraId="090D67D2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description "This IOC represents a performance metric production job. It</w:t>
      </w:r>
    </w:p>
    <w:p w14:paraId="62548890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can be name-contained by SubNetwork, ManagedElement, or ManagedFunction.</w:t>
      </w:r>
    </w:p>
    <w:p w14:paraId="6007F761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2CAA3E86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To activate the production of the specified performance metrics, a MnS</w:t>
      </w:r>
    </w:p>
    <w:p w14:paraId="1A2D5EF1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consumer needs to create a PerfMetricJob instance on the MnS producer.</w:t>
      </w:r>
    </w:p>
    <w:p w14:paraId="59A0093C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For ultimate deactivation of metric production, the MnS consumer should</w:t>
      </w:r>
    </w:p>
    <w:p w14:paraId="6B8F19C9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delete the job to free up resources on the MnS producer.</w:t>
      </w:r>
    </w:p>
    <w:p w14:paraId="6BDD2FCC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1F7FA803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For temporary suspension of metric production, the MnS consumer can</w:t>
      </w:r>
    </w:p>
    <w:p w14:paraId="7F5D3B26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manipulate the value of the administrative state attribute. The MnS</w:t>
      </w:r>
    </w:p>
    <w:p w14:paraId="36B32C9F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producer may disable metric production as well, for example in overload</w:t>
      </w:r>
    </w:p>
    <w:p w14:paraId="12C3A781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situations. This situation is indicated by the MnS producer with setting</w:t>
      </w:r>
    </w:p>
    <w:p w14:paraId="76FDCE3C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the operational state attribute to disabled. When production is resumed</w:t>
      </w:r>
    </w:p>
    <w:p w14:paraId="01DDD3DA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the operational state is set back to enabled.</w:t>
      </w:r>
    </w:p>
    <w:p w14:paraId="36151602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61FA0CF7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The jobId attribute can be used to associate metrics from multiple</w:t>
      </w:r>
    </w:p>
    <w:p w14:paraId="50D04016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PerfMetricJob instances. The jobId can be included when reporting</w:t>
      </w:r>
    </w:p>
    <w:p w14:paraId="60377C75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performance metrics to allow a MnS consumer to associate received</w:t>
      </w:r>
    </w:p>
    <w:p w14:paraId="4BAE86FE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metrics for the same purpose.  For example, it is possible to configure</w:t>
      </w:r>
    </w:p>
    <w:p w14:paraId="017DAD19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the same jobId value for multiple PerfMetricJob instances required to</w:t>
      </w:r>
    </w:p>
    <w:p w14:paraId="4D663DFF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produce the measurements for a specific KPI.</w:t>
      </w:r>
    </w:p>
    <w:p w14:paraId="66653607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53D6A067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The attribute performanceMetrics defines the performance metrics to be</w:t>
      </w:r>
    </w:p>
    <w:p w14:paraId="6BD484E7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produced and the attribute granularityPeriod defines the granularity</w:t>
      </w:r>
    </w:p>
    <w:p w14:paraId="52FB8AED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period to be applied.</w:t>
      </w:r>
    </w:p>
    <w:p w14:paraId="170D8D6D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7DF75494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All object instances below and including the instance name-containing</w:t>
      </w:r>
    </w:p>
    <w:p w14:paraId="1474A4A2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the PerfMetricJob (base object instance) are scoped for performance</w:t>
      </w:r>
    </w:p>
    <w:p w14:paraId="59DC9FDC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metric production. Performance metrics are produced only on those object</w:t>
      </w:r>
    </w:p>
    <w:p w14:paraId="7FED9FEC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instances whose object class matches the object class associated to the</w:t>
      </w:r>
    </w:p>
    <w:p w14:paraId="5A1D1B3E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performance metrics to be produced.</w:t>
      </w:r>
    </w:p>
    <w:p w14:paraId="29AAF2C4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1E30097E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The attributes objectInstances and rootObjectInstances allow to restrict</w:t>
      </w:r>
    </w:p>
    <w:p w14:paraId="33E8FAC5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the scope. When the attribute objectInstances is present, only the object</w:t>
      </w:r>
    </w:p>
    <w:p w14:paraId="0BE922CC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instances identified by this attribute are scoped. When the attribute</w:t>
      </w:r>
    </w:p>
    <w:p w14:paraId="09E8ADAD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rootObjectInstances is present, then the subtrees whose root objects are</w:t>
      </w:r>
    </w:p>
    <w:p w14:paraId="3E5B76DA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identified by this attribute are scoped. Both attributes may be present</w:t>
      </w:r>
    </w:p>
    <w:p w14:paraId="55EB5B17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at the same time meaning the total scope is equal to the sum of both</w:t>
      </w:r>
    </w:p>
    <w:p w14:paraId="41126FA6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scopes. Object instances may be scoped by both the objectInstances and</w:t>
      </w:r>
    </w:p>
    <w:p w14:paraId="7B521B87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rootObjectInstances attributes. This shall not be considered as an error</w:t>
      </w:r>
    </w:p>
    <w:p w14:paraId="17F6FD49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by the MnS producer.</w:t>
      </w:r>
    </w:p>
    <w:p w14:paraId="795F9B14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63CD4BFE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When the performance metric requires performance metric production on</w:t>
      </w:r>
    </w:p>
    <w:p w14:paraId="55E947AF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multiple managed objects, which is for example the case for KPIs, the</w:t>
      </w:r>
    </w:p>
    <w:p w14:paraId="716FDA70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MnS consumer needs to ensure all required objects are scoped. Otherwise</w:t>
      </w:r>
    </w:p>
    <w:p w14:paraId="6B1C0108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a PerfMetricJob creation request shall fail.</w:t>
      </w:r>
    </w:p>
    <w:p w14:paraId="2C6083F9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0DB3A8DF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The attribute reportingCtrl specifies the method and associated control</w:t>
      </w:r>
    </w:p>
    <w:p w14:paraId="40623C71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parameters for reporting the produced measurements to MnS consumers.</w:t>
      </w:r>
    </w:p>
    <w:p w14:paraId="13B59531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Three methods are available: file-based reporting with selection of the</w:t>
      </w:r>
    </w:p>
    <w:p w14:paraId="38293FFC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file location by the MnS producer, file-based reporting with selection</w:t>
      </w:r>
    </w:p>
    <w:p w14:paraId="21886F74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lastRenderedPageBreak/>
        <w:t xml:space="preserve">        of the file location by the MnS consumer and stream-based reporting.</w:t>
      </w:r>
    </w:p>
    <w:p w14:paraId="0A2884DE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4F7DF650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For file-based reporting, all performance metrics that are produced</w:t>
      </w:r>
    </w:p>
    <w:p w14:paraId="2E5F47B6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related to a 'PerfMetricJob' instance for a reporting period shall be</w:t>
      </w:r>
    </w:p>
    <w:p w14:paraId="184ED322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stored in a single reporting file.</w:t>
      </w:r>
    </w:p>
    <w:p w14:paraId="230673CE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49955F02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When the administrative state is set to 'UNLOCKED' after the creation</w:t>
      </w:r>
    </w:p>
    <w:p w14:paraId="026A99E9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of a 'PerfMetricJob' the first granularity period shall start. When</w:t>
      </w:r>
    </w:p>
    <w:p w14:paraId="4E9F2C60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the administrative state is set to 'LOCKED' or the operational state</w:t>
      </w:r>
    </w:p>
    <w:p w14:paraId="4B764993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to 'DISABLED', the ongoing reporting period shall be aborted, for</w:t>
      </w:r>
    </w:p>
    <w:p w14:paraId="13F1700F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streaming the ongoing granularity period. When the administrative</w:t>
      </w:r>
    </w:p>
    <w:p w14:paraId="3064B941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state is set back to 'UNLOCKED' or the operational state to 'ENABLED'</w:t>
      </w:r>
    </w:p>
    <w:p w14:paraId="2323C93C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a new reporting period period shall start, in case of streaming a new</w:t>
      </w:r>
    </w:p>
    <w:p w14:paraId="2EEBB560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granularity period.</w:t>
      </w:r>
    </w:p>
    <w:p w14:paraId="2399EEA8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63656125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Changes of all other configurable attributes shall take effect only at</w:t>
      </w:r>
    </w:p>
    <w:p w14:paraId="434CB889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the beginning of the next reporting period, for streaming at the</w:t>
      </w:r>
    </w:p>
    <w:p w14:paraId="71502F6A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beginning of the next granularity period.</w:t>
      </w:r>
    </w:p>
    <w:p w14:paraId="2C37F8EF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7A55B360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When the 'PerfMetricJob' is deleted, the ongoing reporting period shall</w:t>
      </w:r>
    </w:p>
    <w:p w14:paraId="44CF5FD0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be aborted, for streaming the ongoing granularity period.</w:t>
      </w:r>
    </w:p>
    <w:p w14:paraId="629B84CE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0342AF4D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A PerfMetricJob creation request shall fail, when the requested</w:t>
      </w:r>
    </w:p>
    <w:p w14:paraId="304BD5FF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performance metrics, the requested granularity period, the requested</w:t>
      </w:r>
    </w:p>
    <w:p w14:paraId="685D53E1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repoting method, or the requested combination thereof is not supported</w:t>
      </w:r>
    </w:p>
    <w:p w14:paraId="5F67D114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by the MnS producer.</w:t>
      </w:r>
    </w:p>
    <w:p w14:paraId="2CCCCD26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47E6FF53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Creation and deletion of PerfMetricJob instances by MnS consumers is</w:t>
      </w:r>
    </w:p>
    <w:p w14:paraId="03DDE8CD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optional; when not supported, PerfMetricJob instances may be created and</w:t>
      </w:r>
    </w:p>
    <w:p w14:paraId="7338A52F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deleted by the system or be pre-installed.";</w:t>
      </w:r>
    </w:p>
    <w:p w14:paraId="5F25FC6D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4F51C148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key id;</w:t>
      </w:r>
    </w:p>
    <w:p w14:paraId="0E70BF46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uses top3gpp:Top_Grp ;</w:t>
      </w:r>
    </w:p>
    <w:p w14:paraId="1666AB49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container attributes {</w:t>
      </w:r>
    </w:p>
    <w:p w14:paraId="7BC5D49A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uses PerfMetricJobGrp ;</w:t>
      </w:r>
    </w:p>
    <w:p w14:paraId="6F7A03EA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}</w:t>
      </w:r>
    </w:p>
    <w:p w14:paraId="36F51E78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uses files3gpp:FilesSubtree {</w:t>
      </w:r>
    </w:p>
    <w:p w14:paraId="749EC22C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if-feature FilesUnderPerfMetricJob;</w:t>
      </w:r>
    </w:p>
    <w:p w14:paraId="098C175C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}</w:t>
      </w:r>
    </w:p>
    <w:p w14:paraId="5E68E42F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}</w:t>
      </w:r>
    </w:p>
    <w:p w14:paraId="7906CF04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1540B488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list ThresholdMonitor {</w:t>
      </w:r>
    </w:p>
    <w:p w14:paraId="6E5A846B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key id;</w:t>
      </w:r>
    </w:p>
    <w:p w14:paraId="2196F3DC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description "Represents a threshold monitor for performance metrics.</w:t>
      </w:r>
    </w:p>
    <w:p w14:paraId="3716037B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It can be contained by SubNetwork, ManagedElement, or ManagedFunction.</w:t>
      </w:r>
    </w:p>
    <w:p w14:paraId="6290673D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A threshold monitor checks for threshold crossings of performance metric</w:t>
      </w:r>
    </w:p>
    <w:p w14:paraId="58D57C08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values and generates a notification when that happens.</w:t>
      </w:r>
    </w:p>
    <w:p w14:paraId="110415D4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64C60E1A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The ThresholdMonitor is used only when NRM based threshold </w:t>
      </w:r>
    </w:p>
    <w:p w14:paraId="1D17DC1B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monitoring is supported.</w:t>
      </w:r>
    </w:p>
    <w:p w14:paraId="3763B76C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</w:t>
      </w:r>
    </w:p>
    <w:p w14:paraId="07808C3F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To activate threshold monitoring, a MnS consumer needs to create a</w:t>
      </w:r>
    </w:p>
    <w:p w14:paraId="6990F07A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ThresholdMonitor instance on the MnS producer. For ultimate deactivation</w:t>
      </w:r>
    </w:p>
    <w:p w14:paraId="78665CDF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of threshold monitoring, the MnS consumer should delete the monitor to</w:t>
      </w:r>
    </w:p>
    <w:p w14:paraId="0A05CE14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free up resources on the MnS producer.</w:t>
      </w:r>
    </w:p>
    <w:p w14:paraId="1BBF7A82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1BCB8B45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For temporary suspension of threshold monitoring, the MnS consumer can</w:t>
      </w:r>
    </w:p>
    <w:p w14:paraId="6AAA98D3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manipulate the value of the administrative state attribute. The MnS</w:t>
      </w:r>
    </w:p>
    <w:p w14:paraId="2DB5D0C9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producer may disable threshold monitoring as well, for example in</w:t>
      </w:r>
    </w:p>
    <w:p w14:paraId="33178BB5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overload situations. This situation is indicated by the MnS producer with</w:t>
      </w:r>
    </w:p>
    <w:p w14:paraId="29576CAE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setting the operational state attribute to disabled. When monitoring is</w:t>
      </w:r>
    </w:p>
    <w:p w14:paraId="19F12575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resumed the operational state is set again to enabled.</w:t>
      </w:r>
    </w:p>
    <w:p w14:paraId="5336AF9A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73FB8654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All object instances below and including the instance containing the</w:t>
      </w:r>
    </w:p>
    <w:p w14:paraId="135D2720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ThresholdMonitor (base object instance) are scoped for performance</w:t>
      </w:r>
    </w:p>
    <w:p w14:paraId="77B2AB99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metric production. Performance metrics are monitored only on those</w:t>
      </w:r>
    </w:p>
    <w:p w14:paraId="1C6DF688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object instances whose object class matches the object class associated</w:t>
      </w:r>
    </w:p>
    <w:p w14:paraId="41979340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to the performance metrics to be monitored.</w:t>
      </w:r>
    </w:p>
    <w:p w14:paraId="6EF8E1E7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5CFF4B16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The optional attributes objectInstances and rootObjectInstances allow to</w:t>
      </w:r>
    </w:p>
    <w:p w14:paraId="48F061AF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restrict the scope. When the attribute objectInstances is present, only</w:t>
      </w:r>
    </w:p>
    <w:p w14:paraId="48E0567B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the object instances identified by this attribute are scoped. When the</w:t>
      </w:r>
    </w:p>
    <w:p w14:paraId="616299B4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attribute rootObjectInstances is present, then the subtrees whose root</w:t>
      </w:r>
    </w:p>
    <w:p w14:paraId="1EAF733F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objects are identified by this attribute are scoped. Both attributes may</w:t>
      </w:r>
    </w:p>
    <w:p w14:paraId="4BE4FE18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be present at the same time meaning the total scope is equal to the sum</w:t>
      </w:r>
    </w:p>
    <w:p w14:paraId="2AF4C021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of both scopes. Object instances may be scoped by both the objectInstances</w:t>
      </w:r>
    </w:p>
    <w:p w14:paraId="0A7B6A90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and rootObjectInstances attributes. This shall not be considered as an</w:t>
      </w:r>
    </w:p>
    <w:p w14:paraId="3BB3CF1C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error by the MnS producer.</w:t>
      </w:r>
    </w:p>
    <w:p w14:paraId="7C1D32DF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07357CB7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Multiple thresholds can be defined for multiple performance metric sets</w:t>
      </w:r>
    </w:p>
    <w:p w14:paraId="29FE3AF2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in a single monitor using thresholdInfoList. The attribute</w:t>
      </w:r>
    </w:p>
    <w:p w14:paraId="19280DD0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monitorGranularityPeriod defines the granularity period to be applied.</w:t>
      </w:r>
    </w:p>
    <w:p w14:paraId="30A6AB5F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The value is a multiple of a supported granularity period for the </w:t>
      </w:r>
    </w:p>
    <w:p w14:paraId="050927F1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measurements being monitored.</w:t>
      </w:r>
    </w:p>
    <w:p w14:paraId="4B4E0684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0B5CD81D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A threshold is defined using the attributes thresholdValue ,</w:t>
      </w:r>
    </w:p>
    <w:p w14:paraId="03DB8211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thresholdDirection and hysteresis.</w:t>
      </w:r>
    </w:p>
    <w:p w14:paraId="17197C21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47BBA912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When hysteresis is absent or carries no information, a threshold is</w:t>
      </w:r>
    </w:p>
    <w:p w14:paraId="05520264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triggered when the thresholdValue is reached or crossed. When hysteresis</w:t>
      </w:r>
    </w:p>
    <w:p w14:paraId="36326A8E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is present, two threshold values are specified for the threshold as</w:t>
      </w:r>
    </w:p>
    <w:p w14:paraId="472E9437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follows: A high treshold value equal to the threshold value plus the</w:t>
      </w:r>
    </w:p>
    <w:p w14:paraId="60F8D885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hysteresis value, and a low threshold value equal to the threshold value</w:t>
      </w:r>
    </w:p>
    <w:p w14:paraId="45975EA7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minus the hysteresis value. When the monitored performance metric</w:t>
      </w:r>
    </w:p>
    <w:p w14:paraId="5B16FB91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increases, the threshold is triggered when the high threshold value is</w:t>
      </w:r>
    </w:p>
    <w:p w14:paraId="1BBDCDC8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reached or crossed. When the monitored performance metric decreases, the</w:t>
      </w:r>
    </w:p>
    <w:p w14:paraId="5B8C3EE8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threshold is triggered when the low threshold value is reached or crossed.</w:t>
      </w:r>
    </w:p>
    <w:p w14:paraId="2E562E89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The hsyteresis ensures that the performance metric value can oscillate</w:t>
      </w:r>
    </w:p>
    <w:p w14:paraId="3B4418F5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around a comparison value without triggering each time the threshold when</w:t>
      </w:r>
    </w:p>
    <w:p w14:paraId="3E7E4B04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the threshold value is crossed. Using the thresholdDirection attribute a </w:t>
      </w:r>
    </w:p>
    <w:p w14:paraId="0E10B465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threshold can be configured in such a manner that it is triggered only </w:t>
      </w:r>
    </w:p>
    <w:p w14:paraId="31E5354C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when the monitored performance metric is going up or down upon reaching </w:t>
      </w:r>
    </w:p>
    <w:p w14:paraId="413A7DB3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or crossing the threshold.</w:t>
      </w:r>
    </w:p>
    <w:p w14:paraId="7BF514BD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04299944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A ThresholdMonitor creation request shall be rejected, if the performance</w:t>
      </w:r>
    </w:p>
    <w:p w14:paraId="4AE969E5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metrics requested to be monitored, the requested granularity period, or</w:t>
      </w:r>
    </w:p>
    <w:p w14:paraId="779045C3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the requested combination thereof is not supported by the MnS producer.</w:t>
      </w:r>
    </w:p>
    <w:p w14:paraId="74D1464B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A creation request may fail, when the performance metrics requested to be</w:t>
      </w:r>
    </w:p>
    <w:p w14:paraId="1B82A036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monitored are not produced by a PerfMetricJob.</w:t>
      </w:r>
    </w:p>
    <w:p w14:paraId="7D48FFEB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748EE56F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Creation and deletion of ThresholdMonitor instances by MnS consumers is</w:t>
      </w:r>
    </w:p>
    <w:p w14:paraId="2904D853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optional; when not supported, ThresholdMonitor instances may be created</w:t>
      </w:r>
    </w:p>
    <w:p w14:paraId="39EBAB83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and deleted by the system or be pre-installed.</w:t>
      </w:r>
    </w:p>
    <w:p w14:paraId="211FA5BF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</w:t>
      </w:r>
    </w:p>
    <w:p w14:paraId="56264C1B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A threshold crossing event detected by a 'ThresholdMonitor' shall </w:t>
      </w:r>
    </w:p>
    <w:p w14:paraId="164278BC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trigger a 'notifyThresholdCrossing' notification. To subscribe to </w:t>
      </w:r>
    </w:p>
    <w:p w14:paraId="0F1E7E5F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'notifyThresholdCrossing' notifications the MnS consumer shall specify </w:t>
      </w:r>
    </w:p>
    <w:p w14:paraId="1FE2AD39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one or more 'ThresholdMonitor' instances in the subscription. All </w:t>
      </w:r>
    </w:p>
    <w:p w14:paraId="561C2BB6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threshold crossings detected by the specified 'ThresholdMonitor' </w:t>
      </w:r>
    </w:p>
    <w:p w14:paraId="11C5D450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instances are sent as 'notifyThresholdCrossing' to subscribed MnS </w:t>
      </w:r>
    </w:p>
    <w:p w14:paraId="6D6EC9D1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consumers (unless filtered out by the 'notificationFilter' attribute </w:t>
      </w:r>
    </w:p>
    <w:p w14:paraId="4E413F13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of 'NtfSubscriptionControl').";</w:t>
      </w:r>
    </w:p>
    <w:p w14:paraId="381DA853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64CF4B9F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7F94F9EF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uses top3gpp:Top_Grp ;</w:t>
      </w:r>
    </w:p>
    <w:p w14:paraId="11454A9A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container attributes {</w:t>
      </w:r>
    </w:p>
    <w:p w14:paraId="2A4BA454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  uses ThresholdMonitorGrp ;</w:t>
      </w:r>
    </w:p>
    <w:p w14:paraId="32EBEEB4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  }</w:t>
      </w:r>
    </w:p>
    <w:p w14:paraId="20312E1C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  }</w:t>
      </w:r>
    </w:p>
    <w:p w14:paraId="19C29CED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 xml:space="preserve">  }</w:t>
      </w:r>
    </w:p>
    <w:p w14:paraId="5A0ADEC7" w14:textId="77777777" w:rsidR="000960C5" w:rsidRPr="000960C5" w:rsidRDefault="000960C5" w:rsidP="000960C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0960C5">
        <w:rPr>
          <w:rFonts w:ascii="Courier New" w:hAnsi="Courier New"/>
          <w:noProof/>
          <w:sz w:val="16"/>
        </w:rPr>
        <w:t>}</w:t>
      </w:r>
    </w:p>
    <w:p w14:paraId="6E115859" w14:textId="77777777" w:rsidR="000960C5" w:rsidRPr="000960C5" w:rsidRDefault="000960C5" w:rsidP="000960C5">
      <w:pPr>
        <w:tabs>
          <w:tab w:val="left" w:pos="0"/>
          <w:tab w:val="center" w:pos="4820"/>
          <w:tab w:val="right" w:pos="9638"/>
        </w:tabs>
        <w:spacing w:after="0"/>
        <w:rPr>
          <w:rFonts w:ascii="Courier New" w:eastAsiaTheme="minorEastAsia" w:hAnsi="Courier New" w:cstheme="minorBidi"/>
          <w:sz w:val="16"/>
          <w:szCs w:val="22"/>
          <w:lang w:val="en-US"/>
        </w:rPr>
      </w:pPr>
      <w:r w:rsidRPr="000960C5">
        <w:rPr>
          <w:rFonts w:ascii="Courier New" w:eastAsiaTheme="minorEastAsia" w:hAnsi="Courier New" w:cstheme="minorBidi"/>
          <w:sz w:val="16"/>
          <w:szCs w:val="22"/>
          <w:lang w:val="en-US"/>
        </w:rPr>
        <w:t>&lt;CODE ENDS&gt;</w:t>
      </w:r>
    </w:p>
    <w:p w14:paraId="3F4B9D1D" w14:textId="77777777" w:rsidR="00C908A0" w:rsidRPr="00432247" w:rsidRDefault="00C908A0" w:rsidP="00C908A0">
      <w:pPr>
        <w:rPr>
          <w:rFonts w:ascii="Courier New" w:hAnsi="Courier New"/>
          <w:noProof/>
          <w:sz w:val="16"/>
        </w:rPr>
      </w:pPr>
    </w:p>
    <w:p w14:paraId="52D72F16" w14:textId="77777777" w:rsidR="00C908A0" w:rsidRDefault="00C908A0" w:rsidP="00C908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Next change</w:t>
      </w:r>
    </w:p>
    <w:p w14:paraId="665103C0" w14:textId="77777777" w:rsidR="00500C6C" w:rsidRPr="00500C6C" w:rsidRDefault="00500C6C" w:rsidP="00500C6C">
      <w:pPr>
        <w:keepNext/>
        <w:keepLines/>
        <w:spacing w:before="180"/>
        <w:ind w:left="1134" w:hanging="1134"/>
        <w:outlineLvl w:val="1"/>
        <w:rPr>
          <w:rFonts w:ascii="Arial" w:hAnsi="Arial"/>
          <w:sz w:val="32"/>
          <w:lang w:eastAsia="zh-CN"/>
        </w:rPr>
      </w:pPr>
      <w:bookmarkStart w:id="32" w:name="_Toc163046359"/>
      <w:r w:rsidRPr="00500C6C">
        <w:rPr>
          <w:rFonts w:ascii="Arial" w:hAnsi="Arial"/>
          <w:sz w:val="32"/>
          <w:lang w:eastAsia="zh-CN"/>
        </w:rPr>
        <w:t>D.2.9</w:t>
      </w:r>
      <w:r w:rsidRPr="00500C6C">
        <w:rPr>
          <w:rFonts w:ascii="Arial" w:hAnsi="Arial"/>
          <w:sz w:val="32"/>
          <w:lang w:eastAsia="zh-CN"/>
        </w:rPr>
        <w:tab/>
        <w:t>module _3gpp-common-fm.yang</w:t>
      </w:r>
      <w:bookmarkEnd w:id="32"/>
    </w:p>
    <w:p w14:paraId="75892CFB" w14:textId="77777777" w:rsidR="00500C6C" w:rsidRPr="00500C6C" w:rsidRDefault="00500C6C" w:rsidP="00500C6C">
      <w:pPr>
        <w:tabs>
          <w:tab w:val="left" w:pos="0"/>
          <w:tab w:val="center" w:pos="4820"/>
          <w:tab w:val="right" w:pos="9638"/>
        </w:tabs>
        <w:spacing w:after="0"/>
        <w:rPr>
          <w:rFonts w:ascii="Courier New" w:eastAsiaTheme="minorEastAsia" w:hAnsi="Courier New" w:cstheme="minorBidi"/>
          <w:sz w:val="16"/>
          <w:szCs w:val="22"/>
          <w:lang w:val="en-US"/>
        </w:rPr>
      </w:pPr>
      <w:r w:rsidRPr="00500C6C">
        <w:rPr>
          <w:rFonts w:ascii="Courier New" w:eastAsiaTheme="minorEastAsia" w:hAnsi="Courier New" w:cstheme="minorBidi"/>
          <w:sz w:val="16"/>
          <w:szCs w:val="22"/>
          <w:lang w:val="en-US"/>
        </w:rPr>
        <w:t>&lt;CODE BEGINS&gt;</w:t>
      </w:r>
    </w:p>
    <w:p w14:paraId="2A8F80F6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>module _3gpp-common-fm {</w:t>
      </w:r>
    </w:p>
    <w:p w14:paraId="5E5326DF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yang-version 1.1;</w:t>
      </w:r>
    </w:p>
    <w:p w14:paraId="37071A1F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namespace "urn:3gpp:sa5:_3gpp-common-fm";</w:t>
      </w:r>
    </w:p>
    <w:p w14:paraId="2681DA53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prefix "fm3gpp";</w:t>
      </w:r>
    </w:p>
    <w:p w14:paraId="5EA16B6E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71A34D86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import ietf-yang-types { prefix yang; }</w:t>
      </w:r>
    </w:p>
    <w:p w14:paraId="20E20378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import _3gpp-common-top { prefix top3gpp; }</w:t>
      </w:r>
    </w:p>
    <w:p w14:paraId="19ABDAC1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import _3gpp-common-yang-types { prefix types3gpp; }</w:t>
      </w:r>
    </w:p>
    <w:p w14:paraId="70F3CE84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import _3gpp-common-yang-extensions { prefix yext3gpp; }</w:t>
      </w:r>
    </w:p>
    <w:p w14:paraId="544684D4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3062A1FE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organization "3GPP SA5";</w:t>
      </w:r>
    </w:p>
    <w:p w14:paraId="52ED531B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contact "https://www.3gpp.org/DynaReport/TSG-WG--S5--officials.htm?Itemid=464";</w:t>
      </w:r>
    </w:p>
    <w:p w14:paraId="759A17BC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338D7AD6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description "Defines a Fault Management model</w:t>
      </w:r>
    </w:p>
    <w:p w14:paraId="55AE412D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3" w:author="lengyelb"/>
          <w:rFonts w:ascii="Courier New" w:hAnsi="Courier New"/>
          <w:noProof/>
          <w:sz w:val="16"/>
        </w:rPr>
      </w:pPr>
      <w:ins w:id="34" w:author="lengyelb">
        <w:r w:rsidRPr="00500C6C">
          <w:rPr>
            <w:rFonts w:ascii="Courier New" w:hAnsi="Courier New"/>
            <w:noProof/>
            <w:sz w:val="16"/>
          </w:rPr>
          <w:t xml:space="preserve">    Copyright 2024, 3GPP Organizational Partners (ARIB, ATIS, CCSA, ETSI, TSDSI, </w:t>
        </w:r>
      </w:ins>
    </w:p>
    <w:p w14:paraId="19074899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35" w:author="lengyelb"/>
          <w:rFonts w:ascii="Courier New" w:hAnsi="Courier New"/>
          <w:noProof/>
          <w:sz w:val="16"/>
        </w:rPr>
      </w:pPr>
      <w:del w:id="36" w:author="lengyelb">
        <w:r w:rsidRPr="00500C6C">
          <w:rPr>
            <w:rFonts w:ascii="Courier New" w:hAnsi="Courier New"/>
            <w:noProof/>
            <w:sz w:val="16"/>
          </w:rPr>
          <w:delText xml:space="preserve">    Copyright 2023, 3GPP Organizational Partners (ARIB, ATIS, CCSA, ETSI, TSDSI, </w:delText>
        </w:r>
      </w:del>
    </w:p>
    <w:p w14:paraId="4778C29D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lastRenderedPageBreak/>
        <w:t xml:space="preserve">    TTA, TTC). All rights reserved.";</w:t>
      </w:r>
    </w:p>
    <w:p w14:paraId="7ECEE13D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61A3EA0D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reference "3GPP TS 28.623</w:t>
      </w:r>
    </w:p>
    <w:p w14:paraId="6856EF87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Generic Network Resource Model (NRM)</w:t>
      </w:r>
    </w:p>
    <w:p w14:paraId="6A300314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Integration Reference Point (IRP);</w:t>
      </w:r>
    </w:p>
    <w:p w14:paraId="4EF30BD4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Solution Set (SS) definitions</w:t>
      </w:r>
    </w:p>
    <w:p w14:paraId="5D199DA1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3AC10C9E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3GPP TS 28.622</w:t>
      </w:r>
    </w:p>
    <w:p w14:paraId="1B0DEF27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Generic Network Resource Model (NRM)</w:t>
      </w:r>
    </w:p>
    <w:p w14:paraId="009C7846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Integration Reference Point (IRP);</w:t>
      </w:r>
    </w:p>
    <w:p w14:paraId="0DBEC563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Information Service (IS)";</w:t>
      </w:r>
    </w:p>
    <w:p w14:paraId="6AA72408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291E2DAC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7" w:author="lengyelb"/>
          <w:rFonts w:ascii="Courier New" w:hAnsi="Courier New"/>
          <w:noProof/>
          <w:sz w:val="16"/>
        </w:rPr>
      </w:pPr>
      <w:ins w:id="38" w:author="lengyelb">
        <w:r w:rsidRPr="00500C6C">
          <w:rPr>
            <w:rFonts w:ascii="Courier New" w:hAnsi="Courier New"/>
            <w:noProof/>
            <w:sz w:val="16"/>
          </w:rPr>
          <w:t xml:space="preserve">  revision 2024-02-23 { reference CR-0347; } </w:t>
        </w:r>
      </w:ins>
    </w:p>
    <w:p w14:paraId="05CAEAB7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9" w:author="lengyelb"/>
          <w:rFonts w:ascii="Courier New" w:hAnsi="Courier New"/>
          <w:noProof/>
          <w:sz w:val="16"/>
        </w:rPr>
      </w:pPr>
      <w:ins w:id="40" w:author="lengyelb">
        <w:r w:rsidRPr="00500C6C">
          <w:rPr>
            <w:rFonts w:ascii="Courier New" w:hAnsi="Courier New"/>
            <w:noProof/>
            <w:sz w:val="16"/>
          </w:rPr>
          <w:t xml:space="preserve">  revision 2023-09-17 { reference CR-0270; } </w:t>
        </w:r>
      </w:ins>
    </w:p>
    <w:p w14:paraId="549B300B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41" w:author="lengyelb"/>
          <w:rFonts w:ascii="Courier New" w:hAnsi="Courier New"/>
          <w:noProof/>
          <w:sz w:val="16"/>
        </w:rPr>
      </w:pPr>
      <w:del w:id="42" w:author="lengyelb">
        <w:r w:rsidRPr="00500C6C">
          <w:rPr>
            <w:rFonts w:ascii="Courier New" w:hAnsi="Courier New"/>
            <w:noProof/>
            <w:sz w:val="16"/>
          </w:rPr>
          <w:delText xml:space="preserve">  revision 2023-09-17 { reference CR-0270 ; } </w:delText>
        </w:r>
      </w:del>
    </w:p>
    <w:p w14:paraId="608EED5C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revision 2023-05-09 { reference CR-0249;   }</w:t>
      </w:r>
    </w:p>
    <w:p w14:paraId="6634DAAE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revision 2022-10-31 { reference CR-0195;   }</w:t>
      </w:r>
    </w:p>
    <w:p w14:paraId="14B63382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revision 2021-08-08 { reference "CR-0132"; }</w:t>
      </w:r>
    </w:p>
    <w:p w14:paraId="2CE2C417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revision 2021-06-02 { reference "CR-0130"; }</w:t>
      </w:r>
    </w:p>
    <w:p w14:paraId="1289733C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revision 2020-06-03 { reference "CR-0091"; }</w:t>
      </w:r>
    </w:p>
    <w:p w14:paraId="3E168636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revision 2020-02-24 { reference "S5-201365"; }</w:t>
      </w:r>
    </w:p>
    <w:p w14:paraId="01278F0D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65A7997F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feature AcknowledgeByConsumer {</w:t>
      </w:r>
    </w:p>
    <w:p w14:paraId="69B88AAE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description "Indicates whether alarm acknowledgement by the consumer is </w:t>
      </w:r>
    </w:p>
    <w:p w14:paraId="67AD2FF1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supported.";</w:t>
      </w:r>
    </w:p>
    <w:p w14:paraId="7A151E9E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}</w:t>
      </w:r>
    </w:p>
    <w:p w14:paraId="17448D16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3BE537DE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typedef eventType {</w:t>
      </w:r>
    </w:p>
    <w:p w14:paraId="639D264C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type enumeration {</w:t>
      </w:r>
    </w:p>
    <w:p w14:paraId="1ED32BF8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enum COMMUNICATIONS_ALARM {</w:t>
      </w:r>
    </w:p>
    <w:p w14:paraId="264A9453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value 2;</w:t>
      </w:r>
    </w:p>
    <w:p w14:paraId="1628F5B8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}</w:t>
      </w:r>
    </w:p>
    <w:p w14:paraId="3C6744D9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60C90ABA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enum QUALITY_OF_SERVICE_ALARM {</w:t>
      </w:r>
    </w:p>
    <w:p w14:paraId="1BAD6FDE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value 3;</w:t>
      </w:r>
    </w:p>
    <w:p w14:paraId="67A95982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}</w:t>
      </w:r>
    </w:p>
    <w:p w14:paraId="66DBC377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17E69402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enum PROCESSING_ERROR_ALARM {</w:t>
      </w:r>
    </w:p>
    <w:p w14:paraId="03C8DA29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value 4;</w:t>
      </w:r>
    </w:p>
    <w:p w14:paraId="4B660AAB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}</w:t>
      </w:r>
    </w:p>
    <w:p w14:paraId="24B42FAB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2F957C07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enum EQUIPMENT_ALARM {</w:t>
      </w:r>
    </w:p>
    <w:p w14:paraId="14C3E845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value 5;</w:t>
      </w:r>
    </w:p>
    <w:p w14:paraId="3AB25CBC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}</w:t>
      </w:r>
    </w:p>
    <w:p w14:paraId="679C5E94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74E53C23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enum ENVIRONMENTAL_ALARM {</w:t>
      </w:r>
    </w:p>
    <w:p w14:paraId="19410BE5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value 6;</w:t>
      </w:r>
    </w:p>
    <w:p w14:paraId="6F72095C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}</w:t>
      </w:r>
    </w:p>
    <w:p w14:paraId="04DDFEF8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538B1CFA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enum INTEGRITY_VIOLATION {</w:t>
      </w:r>
    </w:p>
    <w:p w14:paraId="1AE37518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value 7;</w:t>
      </w:r>
    </w:p>
    <w:p w14:paraId="230FDE21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}</w:t>
      </w:r>
    </w:p>
    <w:p w14:paraId="32C96B9C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74320E6B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enum OPERATIONAL_VIOLATION {</w:t>
      </w:r>
    </w:p>
    <w:p w14:paraId="3F601B67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value 8;</w:t>
      </w:r>
    </w:p>
    <w:p w14:paraId="6508140F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}</w:t>
      </w:r>
    </w:p>
    <w:p w14:paraId="01F674E5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66EF28D1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enum PHYSICAL_VIOLATION {</w:t>
      </w:r>
    </w:p>
    <w:p w14:paraId="7FFDB988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value 9;</w:t>
      </w:r>
    </w:p>
    <w:p w14:paraId="43C3A4EC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}</w:t>
      </w:r>
    </w:p>
    <w:p w14:paraId="439AB7CB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2189BA38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enum SECURITY_SERVICE_OR_MECHANISM_VIOLATION {</w:t>
      </w:r>
    </w:p>
    <w:p w14:paraId="3BB9B728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value 10;</w:t>
      </w:r>
    </w:p>
    <w:p w14:paraId="5EB457F0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}</w:t>
      </w:r>
    </w:p>
    <w:p w14:paraId="479E8D4B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289F60CC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enum TIME_DOMAIN_VIOLATION {</w:t>
      </w:r>
    </w:p>
    <w:p w14:paraId="055130D4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value 11;</w:t>
      </w:r>
    </w:p>
    <w:p w14:paraId="16CAE9C5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}</w:t>
      </w:r>
    </w:p>
    <w:p w14:paraId="0176D940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}</w:t>
      </w:r>
    </w:p>
    <w:p w14:paraId="477925F2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0DB18983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description "General category for the alarm.";</w:t>
      </w:r>
    </w:p>
    <w:p w14:paraId="6EF5284D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}</w:t>
      </w:r>
    </w:p>
    <w:p w14:paraId="4E17F746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08762874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typedef severity-level {</w:t>
      </w:r>
    </w:p>
    <w:p w14:paraId="37FA8C75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type enumeration {</w:t>
      </w:r>
    </w:p>
    <w:p w14:paraId="21EB45B0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enum CRITICAL { value 3; }</w:t>
      </w:r>
    </w:p>
    <w:p w14:paraId="59DD3AF7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enum MAJOR { value 4; }</w:t>
      </w:r>
    </w:p>
    <w:p w14:paraId="172C0141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enum MINOR { value 5; }</w:t>
      </w:r>
    </w:p>
    <w:p w14:paraId="0E38E732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lastRenderedPageBreak/>
        <w:t xml:space="preserve">      enum WARNING { value 6; }</w:t>
      </w:r>
    </w:p>
    <w:p w14:paraId="380A0EB4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enum INDETERMINATE { value 7; }</w:t>
      </w:r>
    </w:p>
    <w:p w14:paraId="74E2E94D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enum CLEARED { value 8; }</w:t>
      </w:r>
    </w:p>
    <w:p w14:paraId="401D2DFA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}</w:t>
      </w:r>
    </w:p>
    <w:p w14:paraId="3A79A52A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67C211D3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description "The possible alarm severities";</w:t>
      </w:r>
    </w:p>
    <w:p w14:paraId="1B32B621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}</w:t>
      </w:r>
    </w:p>
    <w:p w14:paraId="0381C7BD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24D85688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grouping AlarmRecordGrp {</w:t>
      </w:r>
    </w:p>
    <w:p w14:paraId="1A7C7414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description "Contains alarm information of an alarmed object instance.</w:t>
      </w:r>
    </w:p>
    <w:p w14:paraId="337DE07C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A new record is created in the alarm list when an alarmed object</w:t>
      </w:r>
    </w:p>
    <w:p w14:paraId="7F19B7E1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instance generates an alarm and no alarm record exists with the same</w:t>
      </w:r>
    </w:p>
    <w:p w14:paraId="18B033D8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values for objectInstance, alarmType, probableCause and specificProblem.</w:t>
      </w:r>
    </w:p>
    <w:p w14:paraId="3AC197BF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When a new record is created the MnS producer creates an alarmId, that</w:t>
      </w:r>
    </w:p>
    <w:p w14:paraId="2FE74FA8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unambiguously identifies an alarm record in the AlarmList.</w:t>
      </w:r>
    </w:p>
    <w:p w14:paraId="57E7AEA1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6E234514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Alarm records are maintained only for active alarms. Inactive alarms are</w:t>
      </w:r>
    </w:p>
    <w:p w14:paraId="5A1E145D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automatically deleted by the MnS producer from the AlarmList.</w:t>
      </w:r>
    </w:p>
    <w:p w14:paraId="4F00169D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Active alarms are alarms whose</w:t>
      </w:r>
    </w:p>
    <w:p w14:paraId="51707547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a)  perceivedSeverity is not CLEARED, or whose</w:t>
      </w:r>
    </w:p>
    <w:p w14:paraId="62500260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b)  perceivedSeverity is CLEARED and its ackState is not ACKNOWLEDED.";</w:t>
      </w:r>
    </w:p>
    <w:p w14:paraId="3278180F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443FC29A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leaf alarmId {</w:t>
      </w:r>
    </w:p>
    <w:p w14:paraId="5D196EE7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type string;</w:t>
      </w:r>
    </w:p>
    <w:p w14:paraId="33C06F68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mandatory true;</w:t>
      </w:r>
    </w:p>
    <w:p w14:paraId="787EBA4D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description "Identifies the alarmRecord";</w:t>
      </w:r>
    </w:p>
    <w:p w14:paraId="30BE0DCA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yext3gpp:notNotifyable;</w:t>
      </w:r>
    </w:p>
    <w:p w14:paraId="0623D4EE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}</w:t>
      </w:r>
    </w:p>
    <w:p w14:paraId="27AC5A12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1A083371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leaf objectInstance {</w:t>
      </w:r>
    </w:p>
    <w:p w14:paraId="47AA33CB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type types3gpp:DistinguishedName;</w:t>
      </w:r>
    </w:p>
    <w:p w14:paraId="6791BFFF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config false ;</w:t>
      </w:r>
    </w:p>
    <w:p w14:paraId="5D7F7DE4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mandatory true;</w:t>
      </w:r>
    </w:p>
    <w:p w14:paraId="7F0D6F03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yext3gpp:notNotifyable;</w:t>
      </w:r>
    </w:p>
    <w:p w14:paraId="4168C877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yext3gpp:inVariant;</w:t>
      </w:r>
    </w:p>
    <w:p w14:paraId="6BDF592A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}</w:t>
      </w:r>
    </w:p>
    <w:p w14:paraId="726C9B96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4B99C918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leaf notificationId {</w:t>
      </w:r>
    </w:p>
    <w:p w14:paraId="65C48472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type int32;</w:t>
      </w:r>
    </w:p>
    <w:p w14:paraId="3F19E461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config false ;</w:t>
      </w:r>
    </w:p>
    <w:p w14:paraId="5F5B2458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mandatory true;</w:t>
      </w:r>
    </w:p>
    <w:p w14:paraId="468E2C45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description "The Id of the last notification updating the AlarmRecord.";</w:t>
      </w:r>
    </w:p>
    <w:p w14:paraId="574526E9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yext3gpp:notNotifyable;</w:t>
      </w:r>
    </w:p>
    <w:p w14:paraId="12F29C4D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}</w:t>
      </w:r>
    </w:p>
    <w:p w14:paraId="0062FFC8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70FB4BE8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leaf alarmRaisedTime {</w:t>
      </w:r>
    </w:p>
    <w:p w14:paraId="739C0295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type yang:date-and-time ;</w:t>
      </w:r>
    </w:p>
    <w:p w14:paraId="431C0DBB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mandatory true;</w:t>
      </w:r>
    </w:p>
    <w:p w14:paraId="2647A5AA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config false ;</w:t>
      </w:r>
    </w:p>
    <w:p w14:paraId="25AB1F5C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yext3gpp:notNotifyable;</w:t>
      </w:r>
    </w:p>
    <w:p w14:paraId="30DED388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}</w:t>
      </w:r>
    </w:p>
    <w:p w14:paraId="6F65CA57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2F1065D1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leaf alarmChangedTime {</w:t>
      </w:r>
    </w:p>
    <w:p w14:paraId="231EC04B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type yang:date-and-time ;</w:t>
      </w:r>
    </w:p>
    <w:p w14:paraId="6DC3CE04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config false ;</w:t>
      </w:r>
    </w:p>
    <w:p w14:paraId="0BC36851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description "not applicable if related alarm has not changed";</w:t>
      </w:r>
    </w:p>
    <w:p w14:paraId="62859E73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yext3gpp:notNotifyable;</w:t>
      </w:r>
    </w:p>
    <w:p w14:paraId="3B1C965E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}</w:t>
      </w:r>
    </w:p>
    <w:p w14:paraId="52C15FE6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5F88ECE5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leaf alarmClearedTime {</w:t>
      </w:r>
    </w:p>
    <w:p w14:paraId="22F4EE13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type yang:date-and-time ;</w:t>
      </w:r>
    </w:p>
    <w:p w14:paraId="295E236C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config false ;</w:t>
      </w:r>
    </w:p>
    <w:p w14:paraId="1B81BBE1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description "not applicable if related alarm was not cleared";</w:t>
      </w:r>
    </w:p>
    <w:p w14:paraId="5B1171D1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yext3gpp:notNotifyable;                         </w:t>
      </w:r>
    </w:p>
    <w:p w14:paraId="474838EA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}</w:t>
      </w:r>
    </w:p>
    <w:p w14:paraId="38BC489E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2A3AA68C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leaf alarmType {</w:t>
      </w:r>
    </w:p>
    <w:p w14:paraId="271417D6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type eventType;</w:t>
      </w:r>
    </w:p>
    <w:p w14:paraId="48E33174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config false ;</w:t>
      </w:r>
    </w:p>
    <w:p w14:paraId="4EECF845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mandatory true;</w:t>
      </w:r>
    </w:p>
    <w:p w14:paraId="73FD53B1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description "General category for the alarm.";</w:t>
      </w:r>
    </w:p>
    <w:p w14:paraId="5880AB54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yext3gpp:notNotifyable;</w:t>
      </w:r>
    </w:p>
    <w:p w14:paraId="5B39A36F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yext3gpp:inVariant;</w:t>
      </w:r>
    </w:p>
    <w:p w14:paraId="4D3FC512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}</w:t>
      </w:r>
    </w:p>
    <w:p w14:paraId="22782506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763116B7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leaf probableCause {</w:t>
      </w:r>
    </w:p>
    <w:p w14:paraId="54416BE1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type union {</w:t>
      </w:r>
    </w:p>
    <w:p w14:paraId="6CD48B40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  type int32;</w:t>
      </w:r>
    </w:p>
    <w:p w14:paraId="30EF0166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lastRenderedPageBreak/>
        <w:t xml:space="preserve">          type string;</w:t>
      </w:r>
    </w:p>
    <w:p w14:paraId="5C15764D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}</w:t>
      </w:r>
    </w:p>
    <w:p w14:paraId="3E68566B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config false ;</w:t>
      </w:r>
    </w:p>
    <w:p w14:paraId="43C816AB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mandatory true;</w:t>
      </w:r>
    </w:p>
    <w:p w14:paraId="6E1A891E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yext3gpp:notNotifyable;</w:t>
      </w:r>
    </w:p>
    <w:p w14:paraId="0B0B2C6D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yext3gpp:inVariant;</w:t>
      </w:r>
    </w:p>
    <w:p w14:paraId="46B4140F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}</w:t>
      </w:r>
    </w:p>
    <w:p w14:paraId="057261B7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101B49ED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leaf specificProblem {</w:t>
      </w:r>
    </w:p>
    <w:p w14:paraId="01EFD587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type union {</w:t>
      </w:r>
    </w:p>
    <w:p w14:paraId="68DF5A02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  type int32;</w:t>
      </w:r>
    </w:p>
    <w:p w14:paraId="5B8CE0E2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  type string;</w:t>
      </w:r>
    </w:p>
    <w:p w14:paraId="469C2CFF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}</w:t>
      </w:r>
    </w:p>
    <w:p w14:paraId="707705E1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config false ;</w:t>
      </w:r>
    </w:p>
    <w:p w14:paraId="21298160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reference "ITU-T Recommendation X.733 clause 8.1.2.2.";</w:t>
      </w:r>
    </w:p>
    <w:p w14:paraId="5055046F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yext3gpp:notNotifyable;</w:t>
      </w:r>
    </w:p>
    <w:p w14:paraId="6897F7E1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yext3gpp:inVariant;</w:t>
      </w:r>
    </w:p>
    <w:p w14:paraId="290D5F9C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}</w:t>
      </w:r>
    </w:p>
    <w:p w14:paraId="0119BA98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5318014E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leaf perceivedSeverity {</w:t>
      </w:r>
    </w:p>
    <w:p w14:paraId="5AF6EDFE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type severity-level;</w:t>
      </w:r>
    </w:p>
    <w:p w14:paraId="4E151AB7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mandatory true;</w:t>
      </w:r>
    </w:p>
    <w:p w14:paraId="1AAEB879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description "This is Writable only if producer supports consumer</w:t>
      </w:r>
    </w:p>
    <w:p w14:paraId="3BE7B334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  to set perceivedSeverity to CLEARED";</w:t>
      </w:r>
    </w:p>
    <w:p w14:paraId="42D2A30A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yext3gpp:notNotifyable;</w:t>
      </w:r>
    </w:p>
    <w:p w14:paraId="25C5859C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}</w:t>
      </w:r>
    </w:p>
    <w:p w14:paraId="25A37662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0B0156BC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leaf backedUpStatus {</w:t>
      </w:r>
    </w:p>
    <w:p w14:paraId="4D692890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type boolean;</w:t>
      </w:r>
    </w:p>
    <w:p w14:paraId="5645F3FA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config false ;</w:t>
      </w:r>
    </w:p>
    <w:p w14:paraId="54ADAB97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description "Indicates if an object (the MonitoredEntity) has a back</w:t>
      </w:r>
    </w:p>
    <w:p w14:paraId="259C9DAB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  up. See definition in ITU-T Recommendation X.733 clause 8.1.2.4.";</w:t>
      </w:r>
    </w:p>
    <w:p w14:paraId="04596C7C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yext3gpp:notNotifyable;</w:t>
      </w:r>
    </w:p>
    <w:p w14:paraId="75A38FD5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}</w:t>
      </w:r>
    </w:p>
    <w:p w14:paraId="1ED1E6D3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7590FDA6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leaf backUpObject {</w:t>
      </w:r>
    </w:p>
    <w:p w14:paraId="565FB0B4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type types3gpp:DistinguishedName;</w:t>
      </w:r>
    </w:p>
    <w:p w14:paraId="300ADCB5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config false ;</w:t>
      </w:r>
    </w:p>
    <w:p w14:paraId="2BC1D423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description "Backup object of the alarmed object as defined in </w:t>
      </w:r>
    </w:p>
    <w:p w14:paraId="45F40806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ITU-T Rec. X. 733";</w:t>
      </w:r>
    </w:p>
    <w:p w14:paraId="3DE4A8B2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yext3gpp:notNotifyable;</w:t>
      </w:r>
    </w:p>
    <w:p w14:paraId="08287854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}</w:t>
      </w:r>
    </w:p>
    <w:p w14:paraId="139CE2D2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04B63D87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leaf trendIndication {</w:t>
      </w:r>
    </w:p>
    <w:p w14:paraId="5E631019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type enumeration {</w:t>
      </w:r>
    </w:p>
    <w:p w14:paraId="196D87CB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enum MORE_SEVERE;</w:t>
      </w:r>
    </w:p>
    <w:p w14:paraId="19FF4220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enum NO_CHANGE;</w:t>
      </w:r>
    </w:p>
    <w:p w14:paraId="7098951F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enum LESS_SEVERE;</w:t>
      </w:r>
    </w:p>
    <w:p w14:paraId="289DBBC0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}</w:t>
      </w:r>
    </w:p>
    <w:p w14:paraId="46388765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config false ;</w:t>
      </w:r>
    </w:p>
    <w:p w14:paraId="01AF14F2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description "Indicates if some observed condition is getting better,</w:t>
      </w:r>
    </w:p>
    <w:p w14:paraId="34C346EE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  worse, or not changing. ";</w:t>
      </w:r>
    </w:p>
    <w:p w14:paraId="4284E916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reference "ITU-T Recommendation X.733 clause 8.1.2.6.";</w:t>
      </w:r>
    </w:p>
    <w:p w14:paraId="7FEECC8D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yext3gpp:notNotifyable;</w:t>
      </w:r>
    </w:p>
    <w:p w14:paraId="072A3C14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}</w:t>
      </w:r>
    </w:p>
    <w:p w14:paraId="7A4F92AB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59BAAE4B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grouping ThresholdInfoGrp {</w:t>
      </w:r>
    </w:p>
    <w:p w14:paraId="69BD5CF8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leaf measurementType {</w:t>
      </w:r>
    </w:p>
    <w:p w14:paraId="20A47B40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  type string;</w:t>
      </w:r>
    </w:p>
    <w:p w14:paraId="611901F7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  mandatory true;</w:t>
      </w:r>
    </w:p>
    <w:p w14:paraId="176D5805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}</w:t>
      </w:r>
    </w:p>
    <w:p w14:paraId="58D671E2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35DBE28A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leaf direction {</w:t>
      </w:r>
    </w:p>
    <w:p w14:paraId="4F8E9023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  type enumeration {</w:t>
      </w:r>
    </w:p>
    <w:p w14:paraId="2B3C7DE9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    enum INCREASING;</w:t>
      </w:r>
    </w:p>
    <w:p w14:paraId="4AB71C66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    enum DECREASING;</w:t>
      </w:r>
    </w:p>
    <w:p w14:paraId="6DC95D34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  }</w:t>
      </w:r>
    </w:p>
    <w:p w14:paraId="61098029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  mandatory true;</w:t>
      </w:r>
    </w:p>
    <w:p w14:paraId="448690DE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  description "</w:t>
      </w:r>
    </w:p>
    <w:p w14:paraId="797064AB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    If it is 'Increasing', the threshold crossing notification is</w:t>
      </w:r>
    </w:p>
    <w:p w14:paraId="67D2F406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    triggered when the measurement value equals or exceeds a</w:t>
      </w:r>
    </w:p>
    <w:p w14:paraId="22E8666B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    thresholdValue.</w:t>
      </w:r>
    </w:p>
    <w:p w14:paraId="48ADE15A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51AB024D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    If it is 'Decreasing', the threshold crossing notification is</w:t>
      </w:r>
    </w:p>
    <w:p w14:paraId="28841E30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    triggered when the measurement value equals or below a</w:t>
      </w:r>
    </w:p>
    <w:p w14:paraId="6F86E596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    thresholdValue.";</w:t>
      </w:r>
    </w:p>
    <w:p w14:paraId="252296A4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}</w:t>
      </w:r>
    </w:p>
    <w:p w14:paraId="3AF9E1D4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1F594A19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lastRenderedPageBreak/>
        <w:t xml:space="preserve">      leaf thresholdLevel {</w:t>
      </w:r>
    </w:p>
    <w:p w14:paraId="3F7C70E2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type string;</w:t>
      </w:r>
    </w:p>
    <w:p w14:paraId="240352BD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}</w:t>
      </w:r>
    </w:p>
    <w:p w14:paraId="2E89DED3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</w:t>
      </w:r>
    </w:p>
    <w:p w14:paraId="7A360709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leaf thresholdValue {</w:t>
      </w:r>
    </w:p>
    <w:p w14:paraId="05B8E1EE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type string;</w:t>
      </w:r>
    </w:p>
    <w:p w14:paraId="20C00C1A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}</w:t>
      </w:r>
    </w:p>
    <w:p w14:paraId="029D1478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</w:t>
      </w:r>
    </w:p>
    <w:p w14:paraId="5F26FCF5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leaf hysteresis {</w:t>
      </w:r>
    </w:p>
    <w:p w14:paraId="75C33A24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type string;</w:t>
      </w:r>
    </w:p>
    <w:p w14:paraId="5D9A6093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description "The hysteresis has a threshold high and a threshold</w:t>
      </w:r>
    </w:p>
    <w:p w14:paraId="0677DE05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  low value that are different from the threshold value.</w:t>
      </w:r>
    </w:p>
    <w:p w14:paraId="3F8D0789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  A hysteresis, therefore, defines the threshold-high and</w:t>
      </w:r>
    </w:p>
    <w:p w14:paraId="2066E292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  threshold-low levels within which the measurementType value is</w:t>
      </w:r>
    </w:p>
    <w:p w14:paraId="260EBFAD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  allowed to oscillate without triggering the threshold crossing</w:t>
      </w:r>
    </w:p>
    <w:p w14:paraId="1EDC1203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  notification.";</w:t>
      </w:r>
    </w:p>
    <w:p w14:paraId="7BABBF79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}</w:t>
      </w:r>
    </w:p>
    <w:p w14:paraId="06DD829E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}</w:t>
      </w:r>
    </w:p>
    <w:p w14:paraId="7AE88C09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46512EA7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list thresholdInfo {</w:t>
      </w:r>
    </w:p>
    <w:p w14:paraId="3377A066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config false ;</w:t>
      </w:r>
    </w:p>
    <w:p w14:paraId="0F5139D5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yext3gpp:notNotifyable;</w:t>
      </w:r>
    </w:p>
    <w:p w14:paraId="3A244C83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description "Indicates the crossed threshold";</w:t>
      </w:r>
    </w:p>
    <w:p w14:paraId="1D9816E8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uses ThresholdInfoGrp;</w:t>
      </w:r>
    </w:p>
    <w:p w14:paraId="6EB38989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}</w:t>
      </w:r>
    </w:p>
    <w:p w14:paraId="78B04301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1D076F7B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list stateChangeDefinition {</w:t>
      </w:r>
    </w:p>
    <w:p w14:paraId="414C8DBC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key attributeName;</w:t>
      </w:r>
    </w:p>
    <w:p w14:paraId="30E64D26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config false ;</w:t>
      </w:r>
    </w:p>
    <w:p w14:paraId="0E2A7B35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description "Indicates MO attribute value changes associated with the </w:t>
      </w:r>
    </w:p>
    <w:p w14:paraId="0EC54FE9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alarm for state attributes of the monitored entity (state transitions). </w:t>
      </w:r>
    </w:p>
    <w:p w14:paraId="42976534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The change is reported with the name of the state attribute, the new </w:t>
      </w:r>
    </w:p>
    <w:p w14:paraId="45124146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value and an optional old value. </w:t>
      </w:r>
    </w:p>
    <w:p w14:paraId="685EFBE9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See definition in ITU-T Recommendation X.733 [4] clause 8.1.2.10.";</w:t>
      </w:r>
    </w:p>
    <w:p w14:paraId="1EF2FF8D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yext3gpp:notNotifyable;</w:t>
      </w:r>
    </w:p>
    <w:p w14:paraId="6B4278E5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7024DDA1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leaf attributeName {</w:t>
      </w:r>
    </w:p>
    <w:p w14:paraId="51574DD1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type string;</w:t>
      </w:r>
    </w:p>
    <w:p w14:paraId="1D512D29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}</w:t>
      </w:r>
    </w:p>
    <w:p w14:paraId="4E3E3664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</w:t>
      </w:r>
    </w:p>
    <w:p w14:paraId="43B97285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anydata newValue {</w:t>
      </w:r>
    </w:p>
    <w:p w14:paraId="3C6B2A23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mandatory true;</w:t>
      </w:r>
    </w:p>
    <w:p w14:paraId="763C680A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description "The new value of the attribute. The content of this data </w:t>
      </w:r>
    </w:p>
    <w:p w14:paraId="067033FC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  node shall be in accordance with the data model for the attribute.";</w:t>
      </w:r>
    </w:p>
    <w:p w14:paraId="1986F0D7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}</w:t>
      </w:r>
    </w:p>
    <w:p w14:paraId="68D2149C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</w:t>
      </w:r>
    </w:p>
    <w:p w14:paraId="5E6DA0D4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anydata oldValue{</w:t>
      </w:r>
    </w:p>
    <w:p w14:paraId="2EBFBE08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description "The old value of the attribute. The content of this data </w:t>
      </w:r>
    </w:p>
    <w:p w14:paraId="0CEA0AA8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  node shall be in accordance with the data model for the attribute.";</w:t>
      </w:r>
    </w:p>
    <w:p w14:paraId="09A78908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}</w:t>
      </w:r>
    </w:p>
    <w:p w14:paraId="7B409BA5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}</w:t>
      </w:r>
    </w:p>
    <w:p w14:paraId="789FFB6E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2C7D99C8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list monitoredAttributes {</w:t>
      </w:r>
    </w:p>
    <w:p w14:paraId="69815A02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key attributeName;</w:t>
      </w:r>
    </w:p>
    <w:p w14:paraId="2266DC17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config false ;</w:t>
      </w:r>
    </w:p>
    <w:p w14:paraId="5F161E45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yext3gpp:notNotifyable;</w:t>
      </w:r>
    </w:p>
    <w:p w14:paraId="6E941495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description "Attributes of the monitored entity and their </w:t>
      </w:r>
    </w:p>
    <w:p w14:paraId="41E677F6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values at the time the alarm occurred that are of interest for the </w:t>
      </w:r>
    </w:p>
    <w:p w14:paraId="4194FE7F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alarm report.";</w:t>
      </w:r>
    </w:p>
    <w:p w14:paraId="0BF417B8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reference "ITU-T Recommendation X.733 clause 8.1.2.11.";</w:t>
      </w:r>
    </w:p>
    <w:p w14:paraId="2E3EAF8F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35E1BFE4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leaf attributeName {</w:t>
      </w:r>
    </w:p>
    <w:p w14:paraId="308B577C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type string;</w:t>
      </w:r>
    </w:p>
    <w:p w14:paraId="6CA7F8BA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}</w:t>
      </w:r>
    </w:p>
    <w:p w14:paraId="02FDD8C2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</w:t>
      </w:r>
    </w:p>
    <w:p w14:paraId="5F712E37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anydata value {</w:t>
      </w:r>
    </w:p>
    <w:p w14:paraId="1406E67A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mandatory true;</w:t>
      </w:r>
    </w:p>
    <w:p w14:paraId="67C48F6A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description "The value of the attribute. The content of this data </w:t>
      </w:r>
    </w:p>
    <w:p w14:paraId="7ABEBF14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  node shall be in accordance with the data model for the attribute.";</w:t>
      </w:r>
    </w:p>
    <w:p w14:paraId="02B55FD9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}</w:t>
      </w:r>
    </w:p>
    <w:p w14:paraId="032ACBCC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}</w:t>
      </w:r>
    </w:p>
    <w:p w14:paraId="1BD8FAED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6E1F07D8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leaf proposedRepairActions {</w:t>
      </w:r>
    </w:p>
    <w:p w14:paraId="377CD30B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type string;</w:t>
      </w:r>
    </w:p>
    <w:p w14:paraId="4AB9244A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config false ;</w:t>
      </w:r>
    </w:p>
    <w:p w14:paraId="3BB1F5D0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description "Indicates proposed repair actions. See definition in</w:t>
      </w:r>
    </w:p>
    <w:p w14:paraId="352FF89E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  ITU-T Recommendation X.733 clause 8.1.2.12.";</w:t>
      </w:r>
    </w:p>
    <w:p w14:paraId="0C6186E4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yext3gpp:notNotifyable;</w:t>
      </w:r>
    </w:p>
    <w:p w14:paraId="148082DE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lastRenderedPageBreak/>
        <w:t xml:space="preserve">      }</w:t>
      </w:r>
    </w:p>
    <w:p w14:paraId="21292E4E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43E22DE4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leaf additionalText {</w:t>
      </w:r>
    </w:p>
    <w:p w14:paraId="57076F93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type string;</w:t>
      </w:r>
    </w:p>
    <w:p w14:paraId="53503BE2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config false ;</w:t>
      </w:r>
    </w:p>
    <w:p w14:paraId="48163301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yext3gpp:notNotifyable;</w:t>
      </w:r>
    </w:p>
    <w:p w14:paraId="16AF8867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}</w:t>
      </w:r>
    </w:p>
    <w:p w14:paraId="6710A57E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04A9B6F5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list additionalInformation {</w:t>
      </w:r>
    </w:p>
    <w:p w14:paraId="7DDC82DB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key name;</w:t>
      </w:r>
    </w:p>
    <w:p w14:paraId="0F95120F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config false ;</w:t>
      </w:r>
    </w:p>
    <w:p w14:paraId="64E27EB9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yext3gpp:notNotifyable;</w:t>
      </w:r>
    </w:p>
    <w:p w14:paraId="60245EAA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description "Vendor specific alarm information in the alarm.";</w:t>
      </w:r>
    </w:p>
    <w:p w14:paraId="6E508954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uses types3gpp:nameValuePair;</w:t>
      </w:r>
    </w:p>
    <w:p w14:paraId="22B15919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}</w:t>
      </w:r>
    </w:p>
    <w:p w14:paraId="08B3D80C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7673EE2B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leaf rootCauseIndicator {</w:t>
      </w:r>
    </w:p>
    <w:p w14:paraId="5884CF19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type boolean;</w:t>
      </w:r>
    </w:p>
    <w:p w14:paraId="7A09C613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default false;</w:t>
      </w:r>
    </w:p>
    <w:p w14:paraId="6400B87E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config false ;</w:t>
      </w:r>
    </w:p>
    <w:p w14:paraId="0AB2A1B4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description "It indicates that this AlarmInformation is the root cause</w:t>
      </w:r>
    </w:p>
    <w:p w14:paraId="01F22766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  of the events captured by the notifications whose identifiers are in</w:t>
      </w:r>
    </w:p>
    <w:p w14:paraId="41DE1F97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  the related CorrelatedNotification instances.";</w:t>
      </w:r>
    </w:p>
    <w:p w14:paraId="016EABCB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yext3gpp:notNotifyable;</w:t>
      </w:r>
    </w:p>
    <w:p w14:paraId="0DC13D40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}</w:t>
      </w:r>
    </w:p>
    <w:p w14:paraId="49578410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3D72278D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leaf ackTime  {</w:t>
      </w:r>
    </w:p>
    <w:p w14:paraId="5F642430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if-feature AcknowledgeByConsumer;</w:t>
      </w:r>
    </w:p>
    <w:p w14:paraId="1FCD28B8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type yang:date-and-time ;</w:t>
      </w:r>
    </w:p>
    <w:p w14:paraId="1C9FE82C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config false ;</w:t>
      </w:r>
    </w:p>
    <w:p w14:paraId="3D9AA4D8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description "It identifies the time when the alarm has been</w:t>
      </w:r>
    </w:p>
    <w:p w14:paraId="70B2C988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  acknowledged or unacknowledged the last time, i.e. it registers the</w:t>
      </w:r>
    </w:p>
    <w:p w14:paraId="15EA6929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  time when ackState changes.";</w:t>
      </w:r>
    </w:p>
    <w:p w14:paraId="5CD0FC05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yext3gpp:notNotifyable;</w:t>
      </w:r>
    </w:p>
    <w:p w14:paraId="58613983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}</w:t>
      </w:r>
    </w:p>
    <w:p w14:paraId="24E82D6F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7A23C2CD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leaf ackUserId  {</w:t>
      </w:r>
    </w:p>
    <w:p w14:paraId="48F53D9D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if-feature AcknowledgeByConsumer;</w:t>
      </w:r>
    </w:p>
    <w:p w14:paraId="034995B8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type string;</w:t>
      </w:r>
    </w:p>
    <w:p w14:paraId="3901539D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description "It identifies the last user who has changed the</w:t>
      </w:r>
    </w:p>
    <w:p w14:paraId="02F1887B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  Acknowledgement State.";</w:t>
      </w:r>
    </w:p>
    <w:p w14:paraId="070D8405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yext3gpp:notNotifyable;</w:t>
      </w:r>
    </w:p>
    <w:p w14:paraId="2C8E632D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}</w:t>
      </w:r>
    </w:p>
    <w:p w14:paraId="6D7F7806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4E2C6219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leaf ackSystemId  {</w:t>
      </w:r>
    </w:p>
    <w:p w14:paraId="17BC2822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if-feature AcknowledgeByConsumer;</w:t>
      </w:r>
    </w:p>
    <w:p w14:paraId="285C6C08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type string;</w:t>
      </w:r>
    </w:p>
    <w:p w14:paraId="7CA933E9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description "It identifies the system (Management System) that last</w:t>
      </w:r>
    </w:p>
    <w:p w14:paraId="02397D04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  changed the ackState of an alarm, i.e. acknowledged or unacknowledged</w:t>
      </w:r>
    </w:p>
    <w:p w14:paraId="727DB03B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  the alarm.";</w:t>
      </w:r>
    </w:p>
    <w:p w14:paraId="5ADEC6F6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yext3gpp:notNotifyable;</w:t>
      </w:r>
    </w:p>
    <w:p w14:paraId="2F83C221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}</w:t>
      </w:r>
    </w:p>
    <w:p w14:paraId="6CBB4201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66E00E48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leaf ackState  {</w:t>
      </w:r>
    </w:p>
    <w:p w14:paraId="3C90CBFB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if-feature AcknowledgeByConsumer;</w:t>
      </w:r>
    </w:p>
    <w:p w14:paraId="19EE1E46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type enumeration {</w:t>
      </w:r>
    </w:p>
    <w:p w14:paraId="5F0C1ED9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  enum ACKNOWLEDGED {</w:t>
      </w:r>
    </w:p>
    <w:p w14:paraId="6F08463E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    description "The alarm has been acknowledged.";</w:t>
      </w:r>
    </w:p>
    <w:p w14:paraId="2B7BA971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  }</w:t>
      </w:r>
    </w:p>
    <w:p w14:paraId="422023B3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  enum UNACKNOWLEDGED {</w:t>
      </w:r>
    </w:p>
    <w:p w14:paraId="66066716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    description "The alarm has unacknowledged or the alarm has never</w:t>
      </w:r>
    </w:p>
    <w:p w14:paraId="1EADA7C3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      been acknowledged.";</w:t>
      </w:r>
    </w:p>
    <w:p w14:paraId="0709A57B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  }</w:t>
      </w:r>
    </w:p>
    <w:p w14:paraId="181E17A8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}</w:t>
      </w:r>
    </w:p>
    <w:p w14:paraId="557E55CE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yext3gpp:notNotifyable;</w:t>
      </w:r>
    </w:p>
    <w:p w14:paraId="6AAEAE81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}</w:t>
      </w:r>
    </w:p>
    <w:p w14:paraId="4A696F91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49E9EC4F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leaf clearUserId {</w:t>
      </w:r>
    </w:p>
    <w:p w14:paraId="2E1B7C59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type string;</w:t>
      </w:r>
    </w:p>
    <w:p w14:paraId="6F7E4084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description "Carries the identity of the user who invokes the</w:t>
      </w:r>
    </w:p>
    <w:p w14:paraId="597DEE27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  clearAlarms operation.";</w:t>
      </w:r>
    </w:p>
    <w:p w14:paraId="4F264514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yext3gpp:notNotifyable;</w:t>
      </w:r>
    </w:p>
    <w:p w14:paraId="0A34F439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}</w:t>
      </w:r>
    </w:p>
    <w:p w14:paraId="2C89EE06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427D2250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leaf clearSystemId {</w:t>
      </w:r>
    </w:p>
    <w:p w14:paraId="559A3180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type string;</w:t>
      </w:r>
    </w:p>
    <w:p w14:paraId="1769DE8F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yext3gpp:notNotifyable;</w:t>
      </w:r>
    </w:p>
    <w:p w14:paraId="538BCC5F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}</w:t>
      </w:r>
    </w:p>
    <w:p w14:paraId="352C29BC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7A49E73D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leaf serviceUser {</w:t>
      </w:r>
    </w:p>
    <w:p w14:paraId="0038F61E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type string;</w:t>
      </w:r>
    </w:p>
    <w:p w14:paraId="24468031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config false ;</w:t>
      </w:r>
    </w:p>
    <w:p w14:paraId="3FB0A07C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description "It identifies the service-user whose request for service</w:t>
      </w:r>
    </w:p>
    <w:p w14:paraId="76097E40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  provided by the serviceProvider led to the generation of the</w:t>
      </w:r>
    </w:p>
    <w:p w14:paraId="653D48D8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  security alarm.";</w:t>
      </w:r>
    </w:p>
    <w:p w14:paraId="7B208060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yext3gpp:notNotifyable;</w:t>
      </w:r>
    </w:p>
    <w:p w14:paraId="28E9D105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}</w:t>
      </w:r>
    </w:p>
    <w:p w14:paraId="2D048742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21C5ABAC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leaf serviceProvider {</w:t>
      </w:r>
    </w:p>
    <w:p w14:paraId="37579DE8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type string;</w:t>
      </w:r>
    </w:p>
    <w:p w14:paraId="37519E81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config false ;</w:t>
      </w:r>
    </w:p>
    <w:p w14:paraId="513A90CE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description "It identifies the service-provider whose service is</w:t>
      </w:r>
    </w:p>
    <w:p w14:paraId="4ED215C9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  requested by the serviceUser and the service request provokes the</w:t>
      </w:r>
    </w:p>
    <w:p w14:paraId="6C9AAFE3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  generation of the security alarm.";</w:t>
      </w:r>
    </w:p>
    <w:p w14:paraId="055A7893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yext3gpp:notNotifyable;</w:t>
      </w:r>
    </w:p>
    <w:p w14:paraId="7AD06276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}</w:t>
      </w:r>
    </w:p>
    <w:p w14:paraId="275E3883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64AAC5F1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leaf securityAlarmDetector {</w:t>
      </w:r>
    </w:p>
    <w:p w14:paraId="06788BEA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type string;</w:t>
      </w:r>
    </w:p>
    <w:p w14:paraId="599C4FEC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config false ;</w:t>
      </w:r>
    </w:p>
    <w:p w14:paraId="5CB2E840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yext3gpp:notNotifyable;</w:t>
      </w:r>
    </w:p>
    <w:p w14:paraId="5684BF15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}</w:t>
      </w:r>
    </w:p>
    <w:p w14:paraId="3DA36EAF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</w:t>
      </w:r>
    </w:p>
    <w:p w14:paraId="41D9F230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list correlatedNotifications {</w:t>
      </w:r>
    </w:p>
    <w:p w14:paraId="612CE145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key sourceObjectInstance;</w:t>
      </w:r>
    </w:p>
    <w:p w14:paraId="11CAF8FF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description "List of correlated notifications";</w:t>
      </w:r>
    </w:p>
    <w:p w14:paraId="32BF1BD0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</w:t>
      </w:r>
    </w:p>
    <w:p w14:paraId="689AD7D9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leaf sourceObjectInstance {</w:t>
      </w:r>
    </w:p>
    <w:p w14:paraId="17577F25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type types3gpp:DistinguishedName;</w:t>
      </w:r>
    </w:p>
    <w:p w14:paraId="12B563B8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}</w:t>
      </w:r>
    </w:p>
    <w:p w14:paraId="53BF42F0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</w:t>
      </w:r>
    </w:p>
    <w:p w14:paraId="6B77DAC2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leaf-list notificationId {</w:t>
      </w:r>
    </w:p>
    <w:p w14:paraId="7010420E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type int32;</w:t>
      </w:r>
    </w:p>
    <w:p w14:paraId="3AC2FD69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min-elements 1;</w:t>
      </w:r>
    </w:p>
    <w:p w14:paraId="65807564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}</w:t>
      </w:r>
    </w:p>
    <w:p w14:paraId="0C246BC7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}</w:t>
      </w:r>
    </w:p>
    <w:p w14:paraId="6C475ABA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}</w:t>
      </w:r>
    </w:p>
    <w:p w14:paraId="08707C92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5E67AF33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grouping AlarmListGrp {</w:t>
      </w:r>
    </w:p>
    <w:p w14:paraId="4AB92047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description "Represents the AlarmList IOC.";</w:t>
      </w:r>
    </w:p>
    <w:p w14:paraId="3B181B16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26D3E5EC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leaf administrativeState {</w:t>
      </w:r>
    </w:p>
    <w:p w14:paraId="2A285ACA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3" w:author="lengyelb"/>
          <w:rFonts w:ascii="Courier New" w:hAnsi="Courier New"/>
          <w:noProof/>
          <w:sz w:val="16"/>
        </w:rPr>
      </w:pPr>
      <w:ins w:id="44" w:author="lengyelb">
        <w:r w:rsidRPr="00500C6C">
          <w:rPr>
            <w:rFonts w:ascii="Courier New" w:hAnsi="Courier New"/>
            <w:noProof/>
            <w:sz w:val="16"/>
          </w:rPr>
          <w:t xml:space="preserve">      type types3gpp:BasicAdministrativeState ;</w:t>
        </w:r>
      </w:ins>
    </w:p>
    <w:p w14:paraId="692FB8DE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45" w:author="lengyelb"/>
          <w:rFonts w:ascii="Courier New" w:hAnsi="Courier New"/>
          <w:noProof/>
          <w:sz w:val="16"/>
        </w:rPr>
      </w:pPr>
      <w:del w:id="46" w:author="lengyelb">
        <w:r w:rsidRPr="00500C6C">
          <w:rPr>
            <w:rFonts w:ascii="Courier New" w:hAnsi="Courier New"/>
            <w:noProof/>
            <w:sz w:val="16"/>
          </w:rPr>
          <w:delText xml:space="preserve">      type types3gpp:AdministrativeState ;</w:delText>
        </w:r>
      </w:del>
    </w:p>
    <w:p w14:paraId="66D41368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default LOCKED;</w:t>
      </w:r>
    </w:p>
    <w:p w14:paraId="70F97929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description "When set to UNLOCKED, the alarm list is updated.</w:t>
      </w:r>
    </w:p>
    <w:p w14:paraId="2DAA07D1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When the set to LOCKED, the existing alarm records are not</w:t>
      </w:r>
    </w:p>
    <w:p w14:paraId="6EFAA262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updated, and new alarm records are not added to the alarm list.";</w:t>
      </w:r>
    </w:p>
    <w:p w14:paraId="2034720E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}</w:t>
      </w:r>
    </w:p>
    <w:p w14:paraId="17083EA8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32587605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leaf operationalState {</w:t>
      </w:r>
    </w:p>
    <w:p w14:paraId="06B46022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type types3gpp:OperationalState ;</w:t>
      </w:r>
    </w:p>
    <w:p w14:paraId="50D8A250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default DISABLED;</w:t>
      </w:r>
    </w:p>
    <w:p w14:paraId="21D7A61D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config false;</w:t>
      </w:r>
    </w:p>
    <w:p w14:paraId="690C7236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description "The producer sets this attribute to ENABLED, indicating</w:t>
      </w:r>
    </w:p>
    <w:p w14:paraId="1D866CFE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that it has the resource and ability to record alarm in AlarmList</w:t>
      </w:r>
    </w:p>
    <w:p w14:paraId="49100AEA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else, it sets the attribute to DISABLED.";</w:t>
      </w:r>
    </w:p>
    <w:p w14:paraId="077F8728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}</w:t>
      </w:r>
    </w:p>
    <w:p w14:paraId="4270BC55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79F5E88F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leaf numOfAlarmRecords {</w:t>
      </w:r>
    </w:p>
    <w:p w14:paraId="69E7B46D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type uint32 ;</w:t>
      </w:r>
    </w:p>
    <w:p w14:paraId="7901AAD0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config false;</w:t>
      </w:r>
    </w:p>
    <w:p w14:paraId="5002D902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mandatory true;</w:t>
      </w:r>
    </w:p>
    <w:p w14:paraId="184C0DDA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description "The number of alarm records in the AlarmList";</w:t>
      </w:r>
    </w:p>
    <w:p w14:paraId="38BC1BCB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yext3gpp:notNotifyable;</w:t>
      </w:r>
    </w:p>
    <w:p w14:paraId="23830C0C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}</w:t>
      </w:r>
    </w:p>
    <w:p w14:paraId="7571DEE7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2C814D1D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leaf lastModification {</w:t>
      </w:r>
    </w:p>
    <w:p w14:paraId="77781B7C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type yang:date-and-time ;</w:t>
      </w:r>
    </w:p>
    <w:p w14:paraId="55C36EF7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config false;</w:t>
      </w:r>
    </w:p>
    <w:p w14:paraId="4584CA94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description "The last time when an alarm record was modified";</w:t>
      </w:r>
    </w:p>
    <w:p w14:paraId="125C693C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yext3gpp:notNotifyable;</w:t>
      </w:r>
    </w:p>
    <w:p w14:paraId="7E3DD1A0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}</w:t>
      </w:r>
    </w:p>
    <w:p w14:paraId="249FD51F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22BFD29E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list alarmRecords {</w:t>
      </w:r>
    </w:p>
    <w:p w14:paraId="33FFAE66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key alarmId;</w:t>
      </w:r>
    </w:p>
    <w:p w14:paraId="72D23EF7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lastRenderedPageBreak/>
        <w:t xml:space="preserve">      description "List of alarmRecords";</w:t>
      </w:r>
    </w:p>
    <w:p w14:paraId="06C6879D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yext3gpp:notNotifyable;</w:t>
      </w:r>
    </w:p>
    <w:p w14:paraId="094D4B82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uses AlarmRecordGrp;</w:t>
      </w:r>
    </w:p>
    <w:p w14:paraId="755679EA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}</w:t>
      </w:r>
    </w:p>
    <w:p w14:paraId="118FEEFC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}</w:t>
      </w:r>
    </w:p>
    <w:p w14:paraId="59CFFF74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1B87F10A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grouping FmSubtree {</w:t>
      </w:r>
    </w:p>
    <w:p w14:paraId="4936D5B0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description "Contains FM related classes.</w:t>
      </w:r>
    </w:p>
    <w:p w14:paraId="57B09E99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Should be used in all classes (or classes inheriting from)</w:t>
      </w:r>
    </w:p>
    <w:p w14:paraId="2DC12F5F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- SubNetwork</w:t>
      </w:r>
    </w:p>
    <w:p w14:paraId="6743168B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- ManagedElement</w:t>
      </w:r>
    </w:p>
    <w:p w14:paraId="13C4B3D5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7C33A3FA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If some YAM wants to augment these classes/list/groupings they must</w:t>
      </w:r>
    </w:p>
    <w:p w14:paraId="6426B776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augment all user classes!";</w:t>
      </w:r>
    </w:p>
    <w:p w14:paraId="3C591DA2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41D29BAE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list AlarmList {</w:t>
      </w:r>
    </w:p>
    <w:p w14:paraId="47AB3528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key id;</w:t>
      </w:r>
    </w:p>
    <w:p w14:paraId="0E231C4C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max-elements 1;</w:t>
      </w:r>
    </w:p>
    <w:p w14:paraId="74013E23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description "The AlarmList represents the capability to store and manage</w:t>
      </w:r>
    </w:p>
    <w:p w14:paraId="6EB9BD32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alarm records. The management scope of an AlarmList is defined by all</w:t>
      </w:r>
    </w:p>
    <w:p w14:paraId="669C2A5D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descendant objects of the base managed object, which is the object</w:t>
      </w:r>
    </w:p>
    <w:p w14:paraId="10120DBA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name-containing the AlarmList, and the base object itself.</w:t>
      </w:r>
    </w:p>
    <w:p w14:paraId="1FA5472E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22A86271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AlarmList instances are created by the system or are pre-installed.</w:t>
      </w:r>
    </w:p>
    <w:p w14:paraId="30D53B67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They cannot be created nor deleted by MnS consumers.</w:t>
      </w:r>
    </w:p>
    <w:p w14:paraId="7F54BAA7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70898982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When the alarm list is locked or disabled, the existing alarm records</w:t>
      </w:r>
    </w:p>
    <w:p w14:paraId="676D2F58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are not updated, and new alarm records are not added to the alarm list";</w:t>
      </w:r>
    </w:p>
    <w:p w14:paraId="62BE2B31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348BEA0B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769E6968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uses top3gpp:Top_Grp ;</w:t>
      </w:r>
    </w:p>
    <w:p w14:paraId="363EAA93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container attributes {</w:t>
      </w:r>
    </w:p>
    <w:p w14:paraId="1D22A38B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  uses AlarmListGrp ;</w:t>
      </w:r>
    </w:p>
    <w:p w14:paraId="54E8D2AD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  }</w:t>
      </w:r>
    </w:p>
    <w:p w14:paraId="02E7261F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  }</w:t>
      </w:r>
    </w:p>
    <w:p w14:paraId="78AE1C9E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 xml:space="preserve">  }</w:t>
      </w:r>
    </w:p>
    <w:p w14:paraId="4A8CE3CB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1A0BC009" w14:textId="77777777" w:rsidR="00500C6C" w:rsidRPr="00500C6C" w:rsidRDefault="00500C6C" w:rsidP="00500C6C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500C6C">
        <w:rPr>
          <w:rFonts w:ascii="Courier New" w:hAnsi="Courier New"/>
          <w:noProof/>
          <w:sz w:val="16"/>
        </w:rPr>
        <w:t>}</w:t>
      </w:r>
    </w:p>
    <w:p w14:paraId="4FD2D237" w14:textId="77777777" w:rsidR="00500C6C" w:rsidRPr="00500C6C" w:rsidRDefault="00500C6C" w:rsidP="00500C6C">
      <w:pPr>
        <w:tabs>
          <w:tab w:val="left" w:pos="0"/>
          <w:tab w:val="center" w:pos="4820"/>
          <w:tab w:val="right" w:pos="9638"/>
        </w:tabs>
        <w:spacing w:after="0"/>
        <w:rPr>
          <w:rFonts w:ascii="Courier New" w:eastAsiaTheme="minorEastAsia" w:hAnsi="Courier New" w:cstheme="minorBidi"/>
          <w:sz w:val="16"/>
          <w:szCs w:val="22"/>
          <w:lang w:val="en-US"/>
        </w:rPr>
      </w:pPr>
      <w:r w:rsidRPr="00500C6C">
        <w:rPr>
          <w:rFonts w:ascii="Courier New" w:eastAsiaTheme="minorEastAsia" w:hAnsi="Courier New" w:cstheme="minorBidi"/>
          <w:sz w:val="16"/>
          <w:szCs w:val="22"/>
          <w:lang w:val="en-US"/>
        </w:rPr>
        <w:t>&lt;CODE ENDS&gt;</w:t>
      </w:r>
    </w:p>
    <w:p w14:paraId="280DA1DC" w14:textId="77777777" w:rsidR="0030521D" w:rsidRPr="00432247" w:rsidRDefault="0030521D" w:rsidP="0030521D">
      <w:pPr>
        <w:rPr>
          <w:rFonts w:ascii="Courier New" w:hAnsi="Courier New"/>
          <w:noProof/>
          <w:sz w:val="16"/>
        </w:rPr>
      </w:pPr>
    </w:p>
    <w:p w14:paraId="2E073643" w14:textId="77777777" w:rsidR="0030521D" w:rsidRDefault="0030521D" w:rsidP="003052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End of  changes</w:t>
      </w:r>
    </w:p>
    <w:bookmarkEnd w:id="1"/>
    <w:p w14:paraId="65B96ACD" w14:textId="77777777" w:rsidR="0030521D" w:rsidRDefault="0030521D" w:rsidP="0030521D">
      <w:pPr>
        <w:rPr>
          <w:noProof/>
        </w:rPr>
      </w:pPr>
    </w:p>
    <w:p w14:paraId="7A278B71" w14:textId="77777777" w:rsidR="00E03EB1" w:rsidRDefault="00E03EB1">
      <w:pPr>
        <w:pStyle w:val="CRCoverPage"/>
        <w:spacing w:after="0"/>
        <w:rPr>
          <w:noProof/>
          <w:sz w:val="8"/>
          <w:szCs w:val="8"/>
        </w:rPr>
      </w:pPr>
    </w:p>
    <w:sectPr w:rsidR="00E03EB1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7353E3" w14:textId="77777777" w:rsidR="001C63D8" w:rsidRDefault="001C63D8">
      <w:r>
        <w:separator/>
      </w:r>
    </w:p>
  </w:endnote>
  <w:endnote w:type="continuationSeparator" w:id="0">
    <w:p w14:paraId="760647BD" w14:textId="77777777" w:rsidR="001C63D8" w:rsidRDefault="001C63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64DDBA" w14:textId="77777777" w:rsidR="001C63D8" w:rsidRDefault="001C63D8">
      <w:r>
        <w:separator/>
      </w:r>
    </w:p>
  </w:footnote>
  <w:footnote w:type="continuationSeparator" w:id="0">
    <w:p w14:paraId="0088180F" w14:textId="77777777" w:rsidR="001C63D8" w:rsidRDefault="001C63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2104908878">
    <w:abstractNumId w:val="2"/>
  </w:num>
  <w:num w:numId="2" w16cid:durableId="656081840">
    <w:abstractNumId w:val="1"/>
  </w:num>
  <w:num w:numId="3" w16cid:durableId="348723937">
    <w:abstractNumId w:val="0"/>
  </w:num>
  <w:num w:numId="4" w16cid:durableId="128858887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hideSpelling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oxrAZLNbzwsAAAA"/>
  </w:docVars>
  <w:rsids>
    <w:rsidRoot w:val="00022E4A"/>
    <w:rsid w:val="00022E4A"/>
    <w:rsid w:val="00071D8B"/>
    <w:rsid w:val="000960C5"/>
    <w:rsid w:val="000A6394"/>
    <w:rsid w:val="000B7FED"/>
    <w:rsid w:val="000C038A"/>
    <w:rsid w:val="000C6598"/>
    <w:rsid w:val="000D44B3"/>
    <w:rsid w:val="000E014D"/>
    <w:rsid w:val="000E2A0B"/>
    <w:rsid w:val="00145D43"/>
    <w:rsid w:val="001914D7"/>
    <w:rsid w:val="00192C46"/>
    <w:rsid w:val="001A08B3"/>
    <w:rsid w:val="001A7B60"/>
    <w:rsid w:val="001B52F0"/>
    <w:rsid w:val="001B7A65"/>
    <w:rsid w:val="001C63D8"/>
    <w:rsid w:val="001E293E"/>
    <w:rsid w:val="001E41F3"/>
    <w:rsid w:val="0026004D"/>
    <w:rsid w:val="002640DD"/>
    <w:rsid w:val="00265DC2"/>
    <w:rsid w:val="00267CD3"/>
    <w:rsid w:val="00275D12"/>
    <w:rsid w:val="00284FEB"/>
    <w:rsid w:val="002860C4"/>
    <w:rsid w:val="002B5741"/>
    <w:rsid w:val="002D68C6"/>
    <w:rsid w:val="002E472E"/>
    <w:rsid w:val="002F5BEA"/>
    <w:rsid w:val="0030521D"/>
    <w:rsid w:val="00305409"/>
    <w:rsid w:val="00314C44"/>
    <w:rsid w:val="0034108E"/>
    <w:rsid w:val="003609EF"/>
    <w:rsid w:val="0036231A"/>
    <w:rsid w:val="00374DD4"/>
    <w:rsid w:val="003A49CB"/>
    <w:rsid w:val="003D1850"/>
    <w:rsid w:val="003D6A1E"/>
    <w:rsid w:val="003E1A36"/>
    <w:rsid w:val="003F38D8"/>
    <w:rsid w:val="00410371"/>
    <w:rsid w:val="004242F1"/>
    <w:rsid w:val="004A52C6"/>
    <w:rsid w:val="004B75B7"/>
    <w:rsid w:val="004D1D31"/>
    <w:rsid w:val="004F2CBA"/>
    <w:rsid w:val="005009D9"/>
    <w:rsid w:val="00500C6C"/>
    <w:rsid w:val="0051580D"/>
    <w:rsid w:val="00547111"/>
    <w:rsid w:val="00552668"/>
    <w:rsid w:val="005658F2"/>
    <w:rsid w:val="00592D74"/>
    <w:rsid w:val="005D6EAF"/>
    <w:rsid w:val="005E2C44"/>
    <w:rsid w:val="006138A7"/>
    <w:rsid w:val="00621188"/>
    <w:rsid w:val="006257ED"/>
    <w:rsid w:val="0065536E"/>
    <w:rsid w:val="00665C47"/>
    <w:rsid w:val="006755AA"/>
    <w:rsid w:val="0068622F"/>
    <w:rsid w:val="00695808"/>
    <w:rsid w:val="006B46FB"/>
    <w:rsid w:val="006C307B"/>
    <w:rsid w:val="006E0179"/>
    <w:rsid w:val="006E21FB"/>
    <w:rsid w:val="00785599"/>
    <w:rsid w:val="00792342"/>
    <w:rsid w:val="007977A8"/>
    <w:rsid w:val="007B3324"/>
    <w:rsid w:val="007B512A"/>
    <w:rsid w:val="007C2097"/>
    <w:rsid w:val="007D6A07"/>
    <w:rsid w:val="007F7259"/>
    <w:rsid w:val="008040A8"/>
    <w:rsid w:val="008279FA"/>
    <w:rsid w:val="008626E7"/>
    <w:rsid w:val="00870EE7"/>
    <w:rsid w:val="00880A55"/>
    <w:rsid w:val="008863B9"/>
    <w:rsid w:val="008A45A6"/>
    <w:rsid w:val="008B7764"/>
    <w:rsid w:val="008D39FE"/>
    <w:rsid w:val="008F3789"/>
    <w:rsid w:val="008F686C"/>
    <w:rsid w:val="009148DE"/>
    <w:rsid w:val="00941E30"/>
    <w:rsid w:val="009777D9"/>
    <w:rsid w:val="00991B88"/>
    <w:rsid w:val="009A5753"/>
    <w:rsid w:val="009A579D"/>
    <w:rsid w:val="009E3297"/>
    <w:rsid w:val="009F734F"/>
    <w:rsid w:val="00A1069F"/>
    <w:rsid w:val="00A246B6"/>
    <w:rsid w:val="00A47E70"/>
    <w:rsid w:val="00A50CF0"/>
    <w:rsid w:val="00A7671C"/>
    <w:rsid w:val="00AA2CBC"/>
    <w:rsid w:val="00AC5820"/>
    <w:rsid w:val="00AD1CD8"/>
    <w:rsid w:val="00AE5DD8"/>
    <w:rsid w:val="00B13F88"/>
    <w:rsid w:val="00B258BB"/>
    <w:rsid w:val="00B67B97"/>
    <w:rsid w:val="00B722D8"/>
    <w:rsid w:val="00B94847"/>
    <w:rsid w:val="00B968C8"/>
    <w:rsid w:val="00BA3EC5"/>
    <w:rsid w:val="00BA51D9"/>
    <w:rsid w:val="00BB5DFC"/>
    <w:rsid w:val="00BD279D"/>
    <w:rsid w:val="00BD6BB8"/>
    <w:rsid w:val="00BF27A2"/>
    <w:rsid w:val="00BF5A6D"/>
    <w:rsid w:val="00C12D8A"/>
    <w:rsid w:val="00C61A91"/>
    <w:rsid w:val="00C66BA2"/>
    <w:rsid w:val="00C8619B"/>
    <w:rsid w:val="00C908A0"/>
    <w:rsid w:val="00C95985"/>
    <w:rsid w:val="00CC5026"/>
    <w:rsid w:val="00CC68D0"/>
    <w:rsid w:val="00CF34B5"/>
    <w:rsid w:val="00CF5C18"/>
    <w:rsid w:val="00D03F9A"/>
    <w:rsid w:val="00D06D51"/>
    <w:rsid w:val="00D24991"/>
    <w:rsid w:val="00D50255"/>
    <w:rsid w:val="00D66520"/>
    <w:rsid w:val="00DE34CF"/>
    <w:rsid w:val="00E03EB1"/>
    <w:rsid w:val="00E054E2"/>
    <w:rsid w:val="00E13F3D"/>
    <w:rsid w:val="00E34898"/>
    <w:rsid w:val="00EB09B7"/>
    <w:rsid w:val="00ED54F9"/>
    <w:rsid w:val="00EE7D7C"/>
    <w:rsid w:val="00F01566"/>
    <w:rsid w:val="00F25D98"/>
    <w:rsid w:val="00F300FB"/>
    <w:rsid w:val="00F42A4F"/>
    <w:rsid w:val="00F53069"/>
    <w:rsid w:val="00FB6386"/>
    <w:rsid w:val="00FE16F1"/>
    <w:rsid w:val="00FE25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27B4687E-9E01-4D0B-BE11-EA8B116EF0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0E2A0B"/>
  </w:style>
  <w:style w:type="paragraph" w:styleId="BlockText">
    <w:name w:val="Block Text"/>
    <w:basedOn w:val="Normal"/>
    <w:semiHidden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0E2A0B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0E2A0B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0E2A0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0E2A0B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0E2A0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0E2A0B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0E2A0B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0E2A0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0E2A0B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0E2A0B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0E2A0B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0E2A0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0E2A0B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0E2A0B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0E2A0B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0E2A0B"/>
  </w:style>
  <w:style w:type="character" w:customStyle="1" w:styleId="DateChar">
    <w:name w:val="Date Char"/>
    <w:basedOn w:val="DefaultParagraphFont"/>
    <w:link w:val="Date"/>
    <w:rsid w:val="000E2A0B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0E2A0B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0E2A0B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0E2A0B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0E2A0B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0E2A0B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0E2A0B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0E2A0B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0E2A0B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0E2A0B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0E2A0B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0E2A0B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0E2A0B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0E2A0B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0E2A0B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0E2A0B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0E2A0B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0E2A0B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0E2A0B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0E2A0B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0E2A0B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0E2A0B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0E2A0B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0E2A0B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0E2A0B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0E2A0B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0E2A0B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0E2A0B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0E2A0B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0E2A0B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0E2A0B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0E2A0B"/>
  </w:style>
  <w:style w:type="character" w:customStyle="1" w:styleId="SalutationChar">
    <w:name w:val="Salutation Char"/>
    <w:basedOn w:val="DefaultParagraphFont"/>
    <w:link w:val="Salutation"/>
    <w:rsid w:val="000E2A0B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0E2A0B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0E2A0B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0E2A0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0E2A0B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0E2A0B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styleId="UnresolvedMention">
    <w:name w:val="Unresolved Mention"/>
    <w:basedOn w:val="DefaultParagraphFont"/>
    <w:uiPriority w:val="99"/>
    <w:semiHidden/>
    <w:unhideWhenUsed/>
    <w:rsid w:val="00E03EB1"/>
    <w:rPr>
      <w:color w:val="605E5C"/>
      <w:shd w:val="clear" w:color="auto" w:fill="E1DFDD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500C6C"/>
    <w:rPr>
      <w:rFonts w:ascii="Arial" w:hAnsi="Arial"/>
      <w:sz w:val="3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forge.3gpp.org/rep/sa5/MnS/-/merge_requests/1105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78</TotalTime>
  <Pages>20</Pages>
  <Words>7804</Words>
  <Characters>44483</Characters>
  <Application>Microsoft Office Word</Application>
  <DocSecurity>0</DocSecurity>
  <Lines>370</Lines>
  <Paragraphs>10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52183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dc:description/>
  <cp:lastModifiedBy>balazs2</cp:lastModifiedBy>
  <cp:revision>11</cp:revision>
  <cp:lastPrinted>1899-12-31T23:00:00Z</cp:lastPrinted>
  <dcterms:created xsi:type="dcterms:W3CDTF">2024-04-16T02:10:00Z</dcterms:created>
  <dcterms:modified xsi:type="dcterms:W3CDTF">2024-04-17T1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</Properties>
</file>